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8204CB" w14:textId="2291D8C8" w:rsidR="00A538B5" w:rsidRPr="00A538B5" w:rsidRDefault="002E7CEE" w:rsidP="00B322FB">
      <w:pPr>
        <w:pBdr>
          <w:bottom w:val="single" w:sz="4" w:space="1" w:color="auto"/>
        </w:pBdr>
        <w:tabs>
          <w:tab w:val="right" w:pos="9026"/>
        </w:tabs>
        <w:spacing w:after="160"/>
        <w:rPr>
          <w:i/>
        </w:rPr>
      </w:pPr>
      <w:r>
        <w:rPr>
          <w:i/>
        </w:rPr>
        <w:t>Article</w:t>
      </w:r>
      <w:r w:rsidR="00990D5E">
        <w:rPr>
          <w:i/>
        </w:rPr>
        <w:t xml:space="preserve"> </w:t>
      </w:r>
      <w:r w:rsidR="00A538B5">
        <w:rPr>
          <w:i/>
        </w:rPr>
        <w:tab/>
      </w:r>
    </w:p>
    <w:p w14:paraId="19BBC0D1" w14:textId="15F76813" w:rsidR="00E355F6" w:rsidRPr="00331418" w:rsidRDefault="0083484C" w:rsidP="00B322FB">
      <w:pPr>
        <w:pStyle w:val="Title"/>
        <w:spacing w:after="160"/>
        <w:rPr>
          <w:rFonts w:ascii="Sylfaen" w:hAnsi="Sylfaen"/>
        </w:rPr>
      </w:pPr>
      <w:r w:rsidRPr="0083484C">
        <w:rPr>
          <w:rFonts w:ascii="Sylfaen" w:hAnsi="Sylfaen"/>
          <w:sz w:val="48"/>
        </w:rPr>
        <w:t>Impact of community policing on public confidence in the police</w:t>
      </w:r>
    </w:p>
    <w:p w14:paraId="0736152B" w14:textId="30818264" w:rsidR="00240FC1" w:rsidRPr="00331418" w:rsidRDefault="0084051B" w:rsidP="00B322FB">
      <w:pPr>
        <w:spacing w:after="160" w:line="360" w:lineRule="auto"/>
      </w:pPr>
      <w:r w:rsidRPr="0084051B">
        <w:t>Antonina Savka</w:t>
      </w:r>
    </w:p>
    <w:p w14:paraId="2A35EB5D" w14:textId="79F12465" w:rsidR="002B247D" w:rsidRPr="00331418" w:rsidRDefault="002B247D" w:rsidP="00B45D8B">
      <w:pPr>
        <w:pBdr>
          <w:bottom w:val="single" w:sz="4" w:space="1" w:color="auto"/>
        </w:pBdr>
        <w:spacing w:after="160"/>
      </w:pPr>
      <w:r w:rsidRPr="00331418">
        <w:t>University of Essex</w:t>
      </w:r>
    </w:p>
    <w:p w14:paraId="42AE1F70" w14:textId="44BF30BC" w:rsidR="00240FC1" w:rsidRPr="00B45D8B" w:rsidRDefault="00331418" w:rsidP="00CF5C0C">
      <w:pPr>
        <w:pStyle w:val="Heading2"/>
        <w:rPr>
          <w:sz w:val="36"/>
        </w:rPr>
      </w:pPr>
      <w:r w:rsidRPr="00B45D8B">
        <w:t>Abstract</w:t>
      </w:r>
    </w:p>
    <w:p w14:paraId="2CF8E754" w14:textId="62A33310" w:rsidR="00240FC1" w:rsidRPr="00331418" w:rsidRDefault="004961D9" w:rsidP="00D95F92">
      <w:pPr>
        <w:spacing w:after="160"/>
        <w:ind w:left="720"/>
        <w:jc w:val="both"/>
      </w:pPr>
      <w:r w:rsidRPr="004961D9">
        <w:t xml:space="preserve">Since the early 2000s, the police have been facing a ‘reassurance gap’: despite crime reduction, the public perception of safety has worsened. To overcome this issue, the British police have since undergone a set of reforms, moving toward democratic policing. In particular, supported by a positive experience in the US, community policing (CP) became widely used to reassure the public of the police's effectiveness. However, despite all efforts, statistics keep indicating declining confidence in the police. Concerned about the lack of improvement, </w:t>
      </w:r>
      <w:r w:rsidR="005E62EB">
        <w:t>this</w:t>
      </w:r>
      <w:r w:rsidRPr="004961D9">
        <w:t xml:space="preserve"> </w:t>
      </w:r>
      <w:r w:rsidR="009311B9">
        <w:t>article</w:t>
      </w:r>
      <w:r w:rsidRPr="004961D9">
        <w:t xml:space="preserve"> investigates whether the modern approach to policing is the right means to restore public trust. Specifically, through analysis of the recent academic research and official reports on this subject, it is found that the CP model is indeed beneficial for both the public and the police. However, this paper also indicates that, among other challenges, the conceptual misinterpretation of CP results in its ineffectiveness. Further, the </w:t>
      </w:r>
      <w:r w:rsidR="00AA2A5E">
        <w:t>article</w:t>
      </w:r>
      <w:r w:rsidRPr="004961D9">
        <w:t xml:space="preserve"> advises on the countermeasures to achieve balanced policing and, thus, to restore the police's reputation</w:t>
      </w:r>
      <w:r w:rsidR="00575297">
        <w:t>.</w:t>
      </w:r>
    </w:p>
    <w:p w14:paraId="37B73D13" w14:textId="6D5D3919" w:rsidR="002B247D" w:rsidRDefault="00240FC1" w:rsidP="00B322FB">
      <w:pPr>
        <w:spacing w:after="160" w:line="360" w:lineRule="auto"/>
      </w:pPr>
      <w:r w:rsidRPr="00ED039A">
        <w:rPr>
          <w:rStyle w:val="Heading1Char"/>
          <w:color w:val="auto"/>
          <w:sz w:val="22"/>
        </w:rPr>
        <w:t>Keywords:</w:t>
      </w:r>
      <w:r w:rsidRPr="00331418">
        <w:t xml:space="preserve">  </w:t>
      </w:r>
      <w:r w:rsidR="009C5790">
        <w:t>community</w:t>
      </w:r>
      <w:r w:rsidR="00A95F1F">
        <w:t xml:space="preserve"> policing</w:t>
      </w:r>
      <w:r w:rsidR="009C5790">
        <w:t xml:space="preserve">, </w:t>
      </w:r>
      <w:r w:rsidR="009729BE">
        <w:t>confidence</w:t>
      </w:r>
      <w:r w:rsidR="00597644">
        <w:t>, evidence-based</w:t>
      </w:r>
      <w:r w:rsidR="00A95F1F">
        <w:t xml:space="preserve"> policing</w:t>
      </w:r>
      <w:r w:rsidR="00780E3D">
        <w:t xml:space="preserve">, police, </w:t>
      </w:r>
      <w:r w:rsidR="00867D57">
        <w:t>reassurance</w:t>
      </w:r>
    </w:p>
    <w:p w14:paraId="5CEC8B74" w14:textId="30297027" w:rsidR="00313E93" w:rsidRPr="00331418" w:rsidRDefault="043F50B3" w:rsidP="00B322FB">
      <w:pPr>
        <w:spacing w:after="160" w:line="360" w:lineRule="auto"/>
      </w:pPr>
      <w:r w:rsidRPr="043F50B3">
        <w:rPr>
          <w:b/>
          <w:bCs/>
        </w:rPr>
        <w:t>Date of Submission:</w:t>
      </w:r>
      <w:r>
        <w:t xml:space="preserve"> </w:t>
      </w:r>
      <w:r w:rsidR="0084051B">
        <w:t>26</w:t>
      </w:r>
      <w:r>
        <w:t>.</w:t>
      </w:r>
      <w:r w:rsidR="0084051B">
        <w:t>04</w:t>
      </w:r>
      <w:r>
        <w:t>.</w:t>
      </w:r>
      <w:r w:rsidR="0084051B">
        <w:t>2025</w:t>
      </w:r>
      <w:r w:rsidR="095AE28A">
        <w:tab/>
      </w:r>
      <w:r w:rsidR="095AE28A">
        <w:tab/>
      </w:r>
      <w:r w:rsidR="095AE28A">
        <w:tab/>
      </w:r>
      <w:r w:rsidRPr="043F50B3">
        <w:rPr>
          <w:b/>
          <w:bCs/>
        </w:rPr>
        <w:t>Date of Acceptance:</w:t>
      </w:r>
      <w:r>
        <w:t xml:space="preserve"> </w:t>
      </w:r>
      <w:r w:rsidR="0084051B">
        <w:t>16</w:t>
      </w:r>
      <w:r>
        <w:t>.</w:t>
      </w:r>
      <w:r w:rsidR="0084051B">
        <w:t>07</w:t>
      </w:r>
      <w:r>
        <w:t>.</w:t>
      </w:r>
      <w:r w:rsidR="0084051B">
        <w:t>2025</w:t>
      </w:r>
    </w:p>
    <w:p w14:paraId="52D13D17" w14:textId="4DB5C47C" w:rsidR="00A10993" w:rsidRPr="001463E9" w:rsidRDefault="009619B9" w:rsidP="0050428A">
      <w:pPr>
        <w:pStyle w:val="Heading2"/>
      </w:pPr>
      <w:r w:rsidRPr="009619B9">
        <w:t>1. Introduction</w:t>
      </w:r>
    </w:p>
    <w:p w14:paraId="12FE1C52" w14:textId="0E31466E" w:rsidR="00D43E15" w:rsidRDefault="00D43E15" w:rsidP="00D43E15">
      <w:pPr>
        <w:spacing w:after="160"/>
        <w:jc w:val="both"/>
      </w:pPr>
      <w:r>
        <w:t xml:space="preserve">In the second half of the 20th century, the gap between the police and the public reached a critical point, with minority communities being the most affected </w:t>
      </w:r>
      <w:r w:rsidRPr="004A6B27">
        <w:t xml:space="preserve">(Awan </w:t>
      </w:r>
      <w:r w:rsidRPr="004A6B27">
        <w:rPr>
          <w:i/>
          <w:iCs/>
        </w:rPr>
        <w:t>et al.</w:t>
      </w:r>
      <w:r w:rsidRPr="004A6B27">
        <w:t>, 2019</w:t>
      </w:r>
      <w:r>
        <w:t xml:space="preserve">). Scarman (1981) and Macpherson (1999) indicated that racial bias became deeply rooted in procedural justice. Likewise, Pickles (2020) found that the way police treated the LGBT+ community created one of the most challenging historical legacies in the police-public relationship. By 2010, two facts were undeniable: the public trust in the police was persistently declining, and the police’s ongoing bias towards minorities was the root cause (Rowe, Ralph and Malik, 2024). It became clear to the policymakers that to improve the situation, the focus needed to shift from the police as an organisation to policing as a practice (Rowe, Ralph and Malik, 2024). That is, the problem was not in the police being the holders of power, but rather whether and how this power was used to meet the public’s needs. </w:t>
      </w:r>
      <w:r>
        <w:lastRenderedPageBreak/>
        <w:t>Nevertheless, despite the government’s ongoing efforts to implement democratic policing, the Performance Tracker shows a declining trend in confidence in the police (Richards and Davies, 2023).</w:t>
      </w:r>
    </w:p>
    <w:p w14:paraId="6BA259DA" w14:textId="77C6E4B0" w:rsidR="00A10993" w:rsidRDefault="00D43E15" w:rsidP="00D43E15">
      <w:pPr>
        <w:spacing w:after="160"/>
        <w:jc w:val="both"/>
      </w:pPr>
      <w:r>
        <w:t>Concerned about the lack of improvement, this article will investigate whether the modern approach to policing is the right means to restore public trust. Specifically, it will analyse the practical implementation of community policing (CP) in England and Wales. Firstly, the paper will discuss the CP model in the context of contemporary policing. Next, to understand the latest progress in the field, an analysis section will examine the academic research and official reports predominantly published after 2018. Lastly, a discussion section will aggregate the findings to advise on the further application of the contemporary CP to the problem of trust. The article will conclude with an acknowledgement of its limitations and recommendations for further research.</w:t>
      </w:r>
      <w:r w:rsidR="00B92CCC">
        <w:t xml:space="preserve"> </w:t>
      </w:r>
    </w:p>
    <w:p w14:paraId="16572EA0" w14:textId="7B0D505E" w:rsidR="00B45D8B" w:rsidRDefault="00777DC3" w:rsidP="00D95F92">
      <w:pPr>
        <w:pStyle w:val="Heading2"/>
      </w:pPr>
      <w:r w:rsidRPr="00777DC3">
        <w:rPr>
          <w:bCs/>
          <w:szCs w:val="24"/>
        </w:rPr>
        <w:t>2. T</w:t>
      </w:r>
      <w:r w:rsidRPr="00777DC3">
        <w:t>heory</w:t>
      </w:r>
    </w:p>
    <w:p w14:paraId="50DC4573" w14:textId="7FD19D62" w:rsidR="000E3F65" w:rsidRDefault="000E3F65" w:rsidP="0050428A">
      <w:pPr>
        <w:spacing w:after="240"/>
        <w:jc w:val="both"/>
      </w:pPr>
      <w:r w:rsidRPr="00D16C25">
        <w:t>Tilley (2009</w:t>
      </w:r>
      <w:r w:rsidR="00D16C25" w:rsidRPr="00D16C25">
        <w:t>, pp. 373-403</w:t>
      </w:r>
      <w:r w:rsidRPr="00D16C25">
        <w:t xml:space="preserve">) </w:t>
      </w:r>
      <w:r>
        <w:t>outlined three models of modern policing focused on improving its effectiveness and efficiency: intelligence-led, problem-oriented, and community policing. According to the author, intelligence-led policing (ILP) is concerned with a bigger picture of criminal activity and patterns derived from intelligence obtained from partners and communities. The main purpose of ILP is to detect crimes and enforce the law. In contrast, problem-oriented policing (POP) is tasked with resolving safety issues within communities. Similarly to ILP, POP looks for crime patterns with the support of information from the residents. However, unlike ILP, POP prioritises solving communities’ problems over detaining offenders. Lastly, the community policing (CP) model primarily focuses on a joint effort of the police and the public in problem-solving. Importantly, Tilley (2009, p. 376) state</w:t>
      </w:r>
      <w:r w:rsidR="00E9347F">
        <w:t>d</w:t>
      </w:r>
      <w:r>
        <w:t xml:space="preserve"> that this model is about “policing </w:t>
      </w:r>
      <w:r w:rsidRPr="00425DCC">
        <w:rPr>
          <w:rStyle w:val="Emphasis"/>
        </w:rPr>
        <w:t>with</w:t>
      </w:r>
      <w:r>
        <w:t xml:space="preserve"> and </w:t>
      </w:r>
      <w:r w:rsidRPr="00425DCC">
        <w:rPr>
          <w:rStyle w:val="Emphasis"/>
        </w:rPr>
        <w:t>for</w:t>
      </w:r>
      <w:r>
        <w:t xml:space="preserve"> the community rather than policing </w:t>
      </w:r>
      <w:r w:rsidRPr="00425DCC">
        <w:rPr>
          <w:rStyle w:val="Emphasis"/>
        </w:rPr>
        <w:t>of</w:t>
      </w:r>
      <w:r w:rsidRPr="00425DCC">
        <w:t xml:space="preserve"> </w:t>
      </w:r>
      <w:r>
        <w:t>the community” (emphasis in original).</w:t>
      </w:r>
    </w:p>
    <w:p w14:paraId="3D821E54" w14:textId="50E8E971" w:rsidR="00777DC3" w:rsidRDefault="00F86000" w:rsidP="0050428A">
      <w:pPr>
        <w:spacing w:after="240"/>
        <w:jc w:val="both"/>
      </w:pPr>
      <w:r w:rsidRPr="00F86000">
        <w:t>While each of the models has a different purpose and implementation, all three rely on intelligence from the communities.</w:t>
      </w:r>
      <w:r w:rsidR="000E3F65">
        <w:t xml:space="preserve"> Indeed, </w:t>
      </w:r>
      <w:r w:rsidR="000E3F65" w:rsidRPr="000B6AFF">
        <w:t xml:space="preserve">Modise (2023) </w:t>
      </w:r>
      <w:r w:rsidR="000E3F65">
        <w:t xml:space="preserve">argued that police-community interaction is mutually dependent and, thus, should be treated according to the Systems Theory. The Systems Theory prioritises the interactions among the systems and environment over their internal arrangement </w:t>
      </w:r>
      <w:r w:rsidR="000E3F65" w:rsidRPr="000B6AFF">
        <w:t xml:space="preserve">(von Bertalanffy, 1950). </w:t>
      </w:r>
      <w:r w:rsidR="000E3F65">
        <w:t xml:space="preserve">Hence, investing in police engagement with the population should be more effective than improving the police organisation. </w:t>
      </w:r>
      <w:r w:rsidR="000E3F65" w:rsidRPr="000B6AFF">
        <w:t xml:space="preserve">Myhill (2006) </w:t>
      </w:r>
      <w:r w:rsidR="000E3F65">
        <w:t>identified five stages of community engagement: information/reassurance, monitoring/accountability, strategic consultation, partnership/cooperation, and empowerment/co-production. The following section will analyse the practical application of CP at each of these stages and its implications.</w:t>
      </w:r>
      <w:r w:rsidR="000B6AFF">
        <w:t xml:space="preserve"> </w:t>
      </w:r>
    </w:p>
    <w:p w14:paraId="0FF5AEC1" w14:textId="77777777" w:rsidR="005A31DA" w:rsidRPr="005A31DA" w:rsidRDefault="005A31DA" w:rsidP="00D95F92">
      <w:pPr>
        <w:pStyle w:val="Heading2"/>
      </w:pPr>
      <w:r w:rsidRPr="005A31DA">
        <w:t>3. Analysis</w:t>
      </w:r>
    </w:p>
    <w:p w14:paraId="5F3DE34D" w14:textId="77777777" w:rsidR="005A31DA" w:rsidRPr="005A31DA" w:rsidRDefault="005A31DA" w:rsidP="0050428A">
      <w:pPr>
        <w:pStyle w:val="Heading3"/>
        <w:spacing w:line="276" w:lineRule="auto"/>
      </w:pPr>
      <w:r w:rsidRPr="005A31DA">
        <w:t>3.1. Information/reassurance</w:t>
      </w:r>
    </w:p>
    <w:p w14:paraId="6445DBDC" w14:textId="5082FD52" w:rsidR="005A31DA" w:rsidRPr="005A31DA" w:rsidRDefault="002920AA" w:rsidP="000F52E7">
      <w:pPr>
        <w:spacing w:after="240"/>
        <w:jc w:val="both"/>
      </w:pPr>
      <w:r w:rsidRPr="002920AA">
        <w:t xml:space="preserve">Unlike Scarman’s report in 1981, the publication of Macpherson’s report in 1999 has triggered a chain of police reforms </w:t>
      </w:r>
      <w:r w:rsidRPr="000D2B13">
        <w:t>(Newburn, 2009</w:t>
      </w:r>
      <w:r w:rsidR="000D2B13" w:rsidRPr="000D2B13">
        <w:t>, pp. 90-114</w:t>
      </w:r>
      <w:r w:rsidRPr="000D2B13">
        <w:t xml:space="preserve">). </w:t>
      </w:r>
      <w:r w:rsidRPr="002920AA">
        <w:t xml:space="preserve">As a result, the figures suggest a steady decline </w:t>
      </w:r>
      <w:r w:rsidRPr="002920AA">
        <w:lastRenderedPageBreak/>
        <w:t>in victim-reported crimes, with about a 23% reduction between 2019/2020 and 2022/2023. Regardless of effective crime reduction politic, the police are still facing a ‘reassurance gap’ (</w:t>
      </w:r>
      <w:r w:rsidRPr="000D2B13">
        <w:t xml:space="preserve">Rowe, Ralph, and Malik, 2024): </w:t>
      </w:r>
      <w:r w:rsidRPr="002920AA">
        <w:t xml:space="preserve">despite crime level reduction, more people expressed lack of confidence in police in 2024 (53%) than in 2019 (38%; </w:t>
      </w:r>
      <w:r w:rsidRPr="000D2B13">
        <w:t>Owen-Evans and Low, 2024</w:t>
      </w:r>
      <w:r w:rsidRPr="002920AA">
        <w:t xml:space="preserve">). Researching this gap, </w:t>
      </w:r>
      <w:r w:rsidRPr="007E487F">
        <w:t xml:space="preserve">Duffy </w:t>
      </w:r>
      <w:r w:rsidRPr="007E487F">
        <w:rPr>
          <w:i/>
          <w:iCs/>
        </w:rPr>
        <w:t>et al.</w:t>
      </w:r>
      <w:r w:rsidRPr="007E487F">
        <w:t xml:space="preserve"> </w:t>
      </w:r>
      <w:r w:rsidRPr="002920AA">
        <w:t xml:space="preserve">(2008) found that the more people feel informed, the higher their confidence in the police. Today, for this purpose, police actively use social media and similar online resources </w:t>
      </w:r>
      <w:r w:rsidRPr="007E487F">
        <w:t>(Ralph</w:t>
      </w:r>
      <w:r w:rsidRPr="002920AA">
        <w:t>, 2022). However, online communication is difficult to control from both representation and perception perspectives. Firstly, Ralph (2022) found that the public’s perception of police legitimacy online is fluid and is threatened by the rapid dissemination of misinformation online. Secondly, cultural and language barriers create a challenge when delivering information to ethnic minorities (Page and Griffin, 2023).</w:t>
      </w:r>
      <w:r w:rsidR="007E487F">
        <w:t xml:space="preserve"> </w:t>
      </w:r>
    </w:p>
    <w:p w14:paraId="30821971" w14:textId="15C32406" w:rsidR="00736F57" w:rsidRPr="003B57CE" w:rsidRDefault="009972BB" w:rsidP="0050428A">
      <w:pPr>
        <w:spacing w:after="240"/>
        <w:jc w:val="both"/>
      </w:pPr>
      <w:r w:rsidRPr="009972BB">
        <w:t>Another approach to improving public perception of safety is by increasing police visibility. This approach relies on two aspects. Firstly, similarly to CCTV surveillance, police visibility creates the panopticon effect (</w:t>
      </w:r>
      <w:r w:rsidRPr="005E7D9A">
        <w:t xml:space="preserve">Foucault, 2020). </w:t>
      </w:r>
      <w:r w:rsidRPr="009972BB">
        <w:t>Secondly, unlike CCTV, officers who are familiar with the community are more favourably viewed by the public (</w:t>
      </w:r>
      <w:r w:rsidR="005E7D9A" w:rsidRPr="005E7D9A">
        <w:t>Her Majesty’s Inspectorate of Constabulary</w:t>
      </w:r>
      <w:r w:rsidRPr="005E7D9A">
        <w:t xml:space="preserve">, 2001). </w:t>
      </w:r>
      <w:r w:rsidRPr="009972BB">
        <w:t xml:space="preserve">Indeed, </w:t>
      </w:r>
      <w:r w:rsidRPr="005E7D9A">
        <w:t xml:space="preserve">Page and Griffin (2023) </w:t>
      </w:r>
      <w:r w:rsidRPr="009972BB">
        <w:t xml:space="preserve">found that knowing whom to report to improves the perception of police efforts. In this way, CP by patrol achieves both crime prevention and public support. However, high police visibility also has the opposite effect. According to </w:t>
      </w:r>
      <w:r w:rsidRPr="005E7D9A">
        <w:t xml:space="preserve">Awan </w:t>
      </w:r>
      <w:r w:rsidRPr="005E7D9A">
        <w:rPr>
          <w:i/>
          <w:iCs/>
        </w:rPr>
        <w:t>et al.</w:t>
      </w:r>
      <w:r w:rsidRPr="005E7D9A">
        <w:t xml:space="preserve"> </w:t>
      </w:r>
      <w:r w:rsidRPr="009972BB">
        <w:t>(2019), while some residents feel safer with the police, others consider their presence a sign of high criminal activity in their neighbourhood. Moreover, increased patrolling does not eliminate crime but instead displaces it (Page and Griffin, 2023). Conclusively, on their own, information and reassurance do not resolve the confidence issue; rather, they shift it from one community to another.</w:t>
      </w:r>
    </w:p>
    <w:p w14:paraId="4B834B2B" w14:textId="77777777" w:rsidR="00AD3C3C" w:rsidRPr="003B57CE" w:rsidRDefault="00AD3C3C" w:rsidP="0050428A">
      <w:pPr>
        <w:pStyle w:val="Heading3"/>
        <w:spacing w:line="276" w:lineRule="auto"/>
      </w:pPr>
      <w:r w:rsidRPr="003B57CE">
        <w:t>3.2. Monitoring/accountability</w:t>
      </w:r>
    </w:p>
    <w:p w14:paraId="642A9AD4" w14:textId="7B9107E2" w:rsidR="002257D0" w:rsidRDefault="002257D0" w:rsidP="002257D0">
      <w:pPr>
        <w:spacing w:after="240"/>
        <w:jc w:val="both"/>
      </w:pPr>
      <w:r>
        <w:t>In England and Wales, monitoring and accountability are implemented through the Police and Crime Commissioners (PCCs) and the Independent Office for Police Conduct (IOPC). The PCCs are publicly elected and responsible for prioritising and guiding the police work according to the needs of the community they represent (</w:t>
      </w:r>
      <w:r w:rsidRPr="00A72F1B">
        <w:t>APCC,</w:t>
      </w:r>
      <w:r w:rsidR="00A72F1B">
        <w:t xml:space="preserve"> </w:t>
      </w:r>
      <w:r w:rsidR="00A72F1B" w:rsidRPr="00A72F1B">
        <w:rPr>
          <w:i/>
          <w:iCs/>
        </w:rPr>
        <w:t>Impact Report</w:t>
      </w:r>
      <w:r w:rsidR="00A72F1B">
        <w:t>,</w:t>
      </w:r>
      <w:r w:rsidRPr="00A72F1B">
        <w:t xml:space="preserve"> 2024). </w:t>
      </w:r>
      <w:r>
        <w:t>To improve police efficiency and effectiveness, the PCCs utilise data from the complaints system managed by the IOPC (I</w:t>
      </w:r>
      <w:r w:rsidRPr="00A72F1B">
        <w:t xml:space="preserve">OPC Police </w:t>
      </w:r>
      <w:r>
        <w:t xml:space="preserve">Conduct, 2023). </w:t>
      </w:r>
      <w:r w:rsidR="00A72F1B" w:rsidRPr="00A72F1B">
        <w:t>The APCC’s</w:t>
      </w:r>
      <w:r w:rsidRPr="00A72F1B">
        <w:t xml:space="preserve"> </w:t>
      </w:r>
      <w:r>
        <w:t>(</w:t>
      </w:r>
      <w:r w:rsidR="00A72F1B" w:rsidRPr="00A72F1B">
        <w:rPr>
          <w:i/>
          <w:iCs/>
        </w:rPr>
        <w:t>PCC Accountability Framework</w:t>
      </w:r>
      <w:r w:rsidR="00A72F1B">
        <w:t xml:space="preserve">, </w:t>
      </w:r>
      <w:r>
        <w:t xml:space="preserve">2024) report on public accountability shows how this works in practice. Through the Cleveland PCC case study, the report exemplifies how the complaint trends and themes can be utilised to ensure the police embed the correct learnings. Its other case study highlights the South Wales PCC’s effort to ensure the best level of accountability by prioritising engagement with local communities, partnership, and collaboration. </w:t>
      </w:r>
    </w:p>
    <w:p w14:paraId="648D8BF6" w14:textId="724E42F5" w:rsidR="000E3F65" w:rsidRPr="003B57CE" w:rsidRDefault="002257D0" w:rsidP="002257D0">
      <w:pPr>
        <w:spacing w:after="240"/>
        <w:jc w:val="both"/>
      </w:pPr>
      <w:r>
        <w:t>However, although the PCCs’ role aligns with democratic policing, it creates a paradox (</w:t>
      </w:r>
      <w:r w:rsidRPr="00A72F1B">
        <w:t>Lister</w:t>
      </w:r>
      <w:r>
        <w:t>, 2013)</w:t>
      </w:r>
      <w:r w:rsidR="00CB3D46">
        <w:t xml:space="preserve"> and manifest</w:t>
      </w:r>
      <w:r w:rsidR="00906D36">
        <w:t>s</w:t>
      </w:r>
      <w:r w:rsidR="00CB3D46">
        <w:t xml:space="preserve"> biopolitics (</w:t>
      </w:r>
      <w:r w:rsidR="00CB3D46" w:rsidRPr="00F9348F">
        <w:rPr>
          <w:rStyle w:val="Strong"/>
          <w:rFonts w:eastAsiaTheme="majorEastAsia" w:cs="Arial"/>
          <w:b w:val="0"/>
          <w:bCs w:val="0"/>
          <w:lang w:eastAsia="en-GB"/>
        </w:rPr>
        <w:t xml:space="preserve">Davidson, Burchell </w:t>
      </w:r>
      <w:r w:rsidR="00CB3D46">
        <w:rPr>
          <w:rStyle w:val="Strong"/>
          <w:rFonts w:eastAsiaTheme="majorEastAsia" w:cs="Arial"/>
          <w:b w:val="0"/>
          <w:bCs w:val="0"/>
          <w:color w:val="0E101A"/>
          <w:lang w:eastAsia="en-GB"/>
        </w:rPr>
        <w:t>and</w:t>
      </w:r>
      <w:r w:rsidR="00CB3D46" w:rsidRPr="00917D2C">
        <w:rPr>
          <w:rStyle w:val="Strong"/>
          <w:rFonts w:eastAsiaTheme="majorEastAsia" w:cs="Arial"/>
          <w:b w:val="0"/>
          <w:bCs w:val="0"/>
          <w:color w:val="0E101A"/>
          <w:lang w:eastAsia="en-GB"/>
        </w:rPr>
        <w:t xml:space="preserve"> Foucault</w:t>
      </w:r>
      <w:r w:rsidR="00CB3D46">
        <w:rPr>
          <w:rStyle w:val="Strong"/>
          <w:rFonts w:eastAsiaTheme="majorEastAsia" w:cs="Arial"/>
          <w:b w:val="0"/>
          <w:bCs w:val="0"/>
          <w:color w:val="0E101A"/>
          <w:lang w:eastAsia="en-GB"/>
        </w:rPr>
        <w:t>, 2008</w:t>
      </w:r>
      <w:r w:rsidR="00CB3D46">
        <w:t>)</w:t>
      </w:r>
      <w:r>
        <w:t xml:space="preserve">. Firstly, </w:t>
      </w:r>
      <w:r w:rsidR="00714F82">
        <w:t>PCC</w:t>
      </w:r>
      <w:r w:rsidR="000746FB">
        <w:t xml:space="preserve"> </w:t>
      </w:r>
      <w:r>
        <w:t>represent</w:t>
      </w:r>
      <w:r w:rsidR="00CB3D46">
        <w:t>s</w:t>
      </w:r>
      <w:r w:rsidR="000746FB">
        <w:t xml:space="preserve"> </w:t>
      </w:r>
      <w:r>
        <w:t xml:space="preserve">the majority in an electoral area rather than all members of a particular community. Hence, the </w:t>
      </w:r>
      <w:r>
        <w:lastRenderedPageBreak/>
        <w:t>voices of minorities are often overlooked, despite being the most insightful for successful CP (</w:t>
      </w:r>
      <w:r w:rsidRPr="00F9348F">
        <w:t>Rowe</w:t>
      </w:r>
      <w:r>
        <w:t xml:space="preserve">, Ralph and Malik, 2024). Secondly, </w:t>
      </w:r>
      <w:r w:rsidRPr="00F9348F">
        <w:t>Simmonds (2019</w:t>
      </w:r>
      <w:r>
        <w:t>) discovered that partner agencies are concerned that PCCs, who are members of political parties, tend to prioritise one type of victim’s support program over others, adjusting to the political climate. Conclusively, monitoring and accountability can potentially increase public confidence in the police as long as they are free from political influence and remain truthful in protecting the most vulnerable.</w:t>
      </w:r>
    </w:p>
    <w:p w14:paraId="7166479F" w14:textId="77777777" w:rsidR="008D10F6" w:rsidRPr="008D10F6" w:rsidRDefault="008D10F6" w:rsidP="0050428A">
      <w:pPr>
        <w:pStyle w:val="Heading3"/>
        <w:spacing w:line="276" w:lineRule="auto"/>
      </w:pPr>
      <w:r w:rsidRPr="008D10F6">
        <w:t>3.3. Strategic consultation</w:t>
      </w:r>
    </w:p>
    <w:p w14:paraId="3A0528C0" w14:textId="77777777" w:rsidR="009850EE" w:rsidRDefault="009850EE" w:rsidP="009850EE">
      <w:pPr>
        <w:spacing w:after="240"/>
        <w:jc w:val="both"/>
      </w:pPr>
      <w:r>
        <w:t xml:space="preserve">The College of Policing (no date) occasionally runs the ‘have your say’ online consultations, giving the public an opportunity to provide feedback on existing and future policing practices. Such consultations are powerful in reassuring residents by allowing them to guide the policing process. Modise (2023) argued that for consultations to be successful, both parties must be voluntarily engaged in the process, which is difficult to achieve in practice. Firstly, Awan </w:t>
      </w:r>
      <w:r w:rsidRPr="00C376F8">
        <w:rPr>
          <w:i/>
          <w:iCs/>
        </w:rPr>
        <w:t>et al.</w:t>
      </w:r>
      <w:r>
        <w:t xml:space="preserve"> (2019) showed that a negative experience with the police reduces willingness to cooperate. Secondly, according to </w:t>
      </w:r>
      <w:r w:rsidRPr="00F9348F">
        <w:t xml:space="preserve">Page and Griffin </w:t>
      </w:r>
      <w:r>
        <w:t>(2023), some residents find these consultations pointless, as they believe the police have already made all the decisions; meanwhile, those who keep engaging with the police find it stressful and exhausting.</w:t>
      </w:r>
    </w:p>
    <w:p w14:paraId="6FD1A730" w14:textId="289FD80B" w:rsidR="008D10F6" w:rsidRPr="008D10F6" w:rsidRDefault="009850EE" w:rsidP="009850EE">
      <w:pPr>
        <w:spacing w:after="240"/>
        <w:jc w:val="both"/>
      </w:pPr>
      <w:r>
        <w:t xml:space="preserve">To overcome the above-mentioned challenges, some forces invested in building rapport. For example, </w:t>
      </w:r>
      <w:r w:rsidRPr="00F9348F">
        <w:t xml:space="preserve">Gold (2022) </w:t>
      </w:r>
      <w:r>
        <w:t xml:space="preserve">employed Action Learning Research with the Humberside Police Service to enhance the procedural justice experience. He found that officers who utilised a model described in Figure 1 not only achieved better cooperation and feedback from the interviewed suspects, victims, and witnesses but also were more satisfied with their jobs. While a similar finding was reported two decades earlier by </w:t>
      </w:r>
      <w:r w:rsidRPr="00F9348F">
        <w:t xml:space="preserve">Brody, DeMarco and Lovrich </w:t>
      </w:r>
      <w:r>
        <w:t>(2002), CP on its own is unlikely to improve officers’ job satisfaction and, thus, the quality of their services (</w:t>
      </w:r>
      <w:r w:rsidRPr="00F9348F">
        <w:t>Lawton</w:t>
      </w:r>
      <w:r w:rsidRPr="00F9348F">
        <w:rPr>
          <w:color w:val="FF0000"/>
        </w:rPr>
        <w:t xml:space="preserve"> </w:t>
      </w:r>
      <w:r w:rsidRPr="00C376F8">
        <w:rPr>
          <w:i/>
          <w:iCs/>
        </w:rPr>
        <w:t>et al.</w:t>
      </w:r>
      <w:r>
        <w:t xml:space="preserve">, 2000). </w:t>
      </w:r>
      <w:r w:rsidR="00D77AA5">
        <w:t>For example</w:t>
      </w:r>
      <w:r>
        <w:t xml:space="preserve">, </w:t>
      </w:r>
      <w:r w:rsidRPr="00F9348F">
        <w:t xml:space="preserve">Gilling </w:t>
      </w:r>
      <w:r w:rsidRPr="00F9348F">
        <w:rPr>
          <w:i/>
          <w:iCs/>
        </w:rPr>
        <w:t>et al</w:t>
      </w:r>
      <w:r w:rsidRPr="00C376F8">
        <w:rPr>
          <w:i/>
          <w:iCs/>
        </w:rPr>
        <w:t>.</w:t>
      </w:r>
      <w:r>
        <w:t xml:space="preserve"> (2024) analysed the success of the Keyham Recovery Programme in restoring residents’ sense of safety after a mass shooting in Keyham in 2021. Among other reasons, they emphasised the importance of recruiting community officers rather than assigning them. Similarly, Pickles (2020) found that community officers who willingly undertake the role were more likely to establish a better connection with the LGBT+ community members. Conclusively, strategic consultation can be a good tool in regaining public trust when </w:t>
      </w:r>
      <w:r w:rsidR="006561E0">
        <w:t>both sides participate in it willingly</w:t>
      </w:r>
      <w:r>
        <w:t>.</w:t>
      </w:r>
    </w:p>
    <w:p w14:paraId="5907C8B5" w14:textId="77777777" w:rsidR="008D10F6" w:rsidRDefault="008D10F6" w:rsidP="0050428A">
      <w:pPr>
        <w:pStyle w:val="NormalWeb"/>
        <w:spacing w:before="0" w:beforeAutospacing="0" w:after="0" w:afterAutospacing="0" w:line="276" w:lineRule="auto"/>
        <w:jc w:val="center"/>
        <w:rPr>
          <w:rStyle w:val="Emphasis"/>
          <w:rFonts w:ascii="Arial" w:eastAsiaTheme="majorEastAsia" w:hAnsi="Arial" w:cs="Arial"/>
          <w:b/>
          <w:bCs/>
          <w:i w:val="0"/>
          <w:iCs w:val="0"/>
          <w:color w:val="0E101A"/>
          <w:lang w:val="en-GB"/>
        </w:rPr>
      </w:pPr>
      <w:r w:rsidRPr="009959F2">
        <w:rPr>
          <w:rStyle w:val="Emphasis"/>
          <w:rFonts w:eastAsiaTheme="majorEastAsia"/>
          <w:i w:val="0"/>
          <w:iCs w:val="0"/>
          <w:noProof/>
          <w:color w:val="0E101A"/>
        </w:rPr>
        <w:drawing>
          <wp:inline distT="0" distB="0" distL="0" distR="0" wp14:anchorId="481AB698" wp14:editId="3815BD90">
            <wp:extent cx="4159571" cy="1425388"/>
            <wp:effectExtent l="0" t="0" r="0" b="0"/>
            <wp:docPr id="1745602515" name="Picture 1" descr="A figure shows that listening while standing back leads to understanding, which in turn promotes relationship development and, thus, a positive opinion of the police, producing desirable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602515" name="Picture 1" descr="A figure shows that listening while standing back leads to understanding, which in turn promotes relationship development and, thus, a positive opinion of the police, producing desirable results."/>
                    <pic:cNvPicPr/>
                  </pic:nvPicPr>
                  <pic:blipFill>
                    <a:blip r:embed="rId8"/>
                    <a:stretch>
                      <a:fillRect/>
                    </a:stretch>
                  </pic:blipFill>
                  <pic:spPr>
                    <a:xfrm>
                      <a:off x="0" y="0"/>
                      <a:ext cx="4228900" cy="1449145"/>
                    </a:xfrm>
                    <a:prstGeom prst="rect">
                      <a:avLst/>
                    </a:prstGeom>
                  </pic:spPr>
                </pic:pic>
              </a:graphicData>
            </a:graphic>
          </wp:inline>
        </w:drawing>
      </w:r>
    </w:p>
    <w:p w14:paraId="1AABB3BA" w14:textId="289A66A8" w:rsidR="008D10F6" w:rsidRPr="008D10F6" w:rsidRDefault="008D10F6" w:rsidP="0050428A">
      <w:pPr>
        <w:spacing w:after="240"/>
        <w:jc w:val="both"/>
        <w:rPr>
          <w:i/>
          <w:iCs/>
        </w:rPr>
      </w:pPr>
      <w:r w:rsidRPr="008D10F6">
        <w:rPr>
          <w:b/>
          <w:bCs/>
        </w:rPr>
        <w:t>Figure 1</w:t>
      </w:r>
      <w:r w:rsidRPr="008D10F6">
        <w:rPr>
          <w:i/>
          <w:iCs/>
        </w:rPr>
        <w:t xml:space="preserve"> Tentative model for action to improve interaction throughout procedural justice (Gold, 2022, p. 240, fig. 3)</w:t>
      </w:r>
    </w:p>
    <w:p w14:paraId="199241CE" w14:textId="77777777" w:rsidR="0094013A" w:rsidRPr="0094013A" w:rsidRDefault="0094013A" w:rsidP="0050428A">
      <w:pPr>
        <w:pStyle w:val="Heading3"/>
        <w:spacing w:line="276" w:lineRule="auto"/>
      </w:pPr>
      <w:r w:rsidRPr="0094013A">
        <w:lastRenderedPageBreak/>
        <w:t>3.4. Partnership/cooperation</w:t>
      </w:r>
    </w:p>
    <w:p w14:paraId="5AA95F9B" w14:textId="4C68BBF2" w:rsidR="0046113F" w:rsidRDefault="0046113F" w:rsidP="0046113F">
      <w:pPr>
        <w:spacing w:after="240"/>
        <w:jc w:val="both"/>
      </w:pPr>
      <w:r>
        <w:t xml:space="preserve">Another method of reassurance policing is a police partnership with other agencies for crime prevention, victim support, and joint response (APCC, </w:t>
      </w:r>
      <w:r w:rsidR="00312CDE" w:rsidRPr="00312CDE">
        <w:rPr>
          <w:i/>
          <w:iCs/>
        </w:rPr>
        <w:t>Impact Report</w:t>
      </w:r>
      <w:r w:rsidR="00312CDE">
        <w:t xml:space="preserve">, </w:t>
      </w:r>
      <w:r>
        <w:t>2024). Multiple PCCs have reported successful results from this approach. For example, the South Wales PCC’s (2023) case study of the DRIVE project emphasises how a multi-agency partnership helps to re-educate abusive offenders and make their homes safer places. Similarly, the Wiltshire and Swindon PCC’s (2024) report includes multiple examples of police cooperation with non-profit organisations. For example, the Chippenham Community Hub case study highlights the contribution of the local detective constable to educating residents about online scam threads and how to avoid them.</w:t>
      </w:r>
    </w:p>
    <w:p w14:paraId="0256149B" w14:textId="7246A322" w:rsidR="0094013A" w:rsidRPr="0094013A" w:rsidRDefault="0046113F" w:rsidP="0046113F">
      <w:pPr>
        <w:spacing w:after="240"/>
        <w:jc w:val="both"/>
      </w:pPr>
      <w:r>
        <w:t>Meanwhile, police cooperation with the private security industry (PSI) allows for meeting the growing demand for policing with less budget (</w:t>
      </w:r>
      <w:r w:rsidRPr="00ED5F88">
        <w:t xml:space="preserve">Roycroft, </w:t>
      </w:r>
      <w:r>
        <w:t>2013</w:t>
      </w:r>
      <w:r w:rsidR="00ED5F88">
        <w:t xml:space="preserve">, </w:t>
      </w:r>
      <w:r w:rsidR="00ED5F88" w:rsidRPr="00ED5F88">
        <w:t>pp. 191-202</w:t>
      </w:r>
      <w:r>
        <w:t>). However, its contribution to regaining public trust is unclear. Theoretically, police privatisation promotes competition and, thus, better quality of policing (</w:t>
      </w:r>
      <w:r w:rsidRPr="00ED5F88">
        <w:t xml:space="preserve">Crawford, </w:t>
      </w:r>
      <w:r>
        <w:t>2013</w:t>
      </w:r>
      <w:r w:rsidR="00ED5F88">
        <w:t xml:space="preserve">, </w:t>
      </w:r>
      <w:r w:rsidR="00ED5F88" w:rsidRPr="00ED5F88">
        <w:t>pp. 173-190</w:t>
      </w:r>
      <w:r>
        <w:t>). In practice, such a development is worrisome. As Roycroft (2013) emphasised, the PSI is neither regulated nor held to account in the same way as the police. Further, Rowe, Ralph, and Malik (2024) outlined an ethical dilemma: it is beneficial for PSI to foster the perception of insecurity as it generates more demand for reassurance and, thus, more profit. As a result, the genuinely vulnerable to crime population cannot afford protection. As a solution, Roycroft (2013) proposed a hybrid model, with police remaining in charge of sensitive cases while the PSI undertakes supportive tasks. Conclusively, despite partnerships and cooperation enhancing policing, there is no evidence that they improve the public’s perception of the police.</w:t>
      </w:r>
    </w:p>
    <w:p w14:paraId="3B611E87" w14:textId="77777777" w:rsidR="0094013A" w:rsidRPr="0094013A" w:rsidRDefault="0094013A" w:rsidP="0050428A">
      <w:pPr>
        <w:pStyle w:val="Heading3"/>
        <w:spacing w:line="276" w:lineRule="auto"/>
      </w:pPr>
      <w:r w:rsidRPr="0094013A">
        <w:t>3.5. Empowerment/co-production</w:t>
      </w:r>
    </w:p>
    <w:p w14:paraId="17DCFEEF" w14:textId="060C6AA9" w:rsidR="0094013A" w:rsidRPr="0094013A" w:rsidRDefault="0094013A" w:rsidP="0050428A">
      <w:pPr>
        <w:spacing w:after="240"/>
        <w:jc w:val="both"/>
      </w:pPr>
      <w:r w:rsidRPr="0094013A">
        <w:t>Empowerment and co-production are mutually beneficial for the public and police. On the one hand, they allow communities to implement the safety measures themselves. On the other hand, their voluntary nature is cost-effective for police. A famous example is Neighbourhood Watch (NW) - a community reassurance schem</w:t>
      </w:r>
      <w:r w:rsidR="00F65FAE">
        <w:t>e</w:t>
      </w:r>
      <w:r w:rsidRPr="0094013A">
        <w:t xml:space="preserve"> based on a sense of belongingness and collaboration. In 2023, the Neighbourhood Watch Network </w:t>
      </w:r>
      <w:r w:rsidRPr="00F65FAE">
        <w:t xml:space="preserve">(2024) </w:t>
      </w:r>
      <w:r w:rsidRPr="0094013A">
        <w:t>recorded over 65,000 NW groups across England and Wales. It also found that the members have a more positive perception of safety than non-members. Another example is the Community Speed Watch (CSW) program, which aims to improve local road safety (</w:t>
      </w:r>
      <w:r w:rsidRPr="00F65FAE">
        <w:t xml:space="preserve">Wells and </w:t>
      </w:r>
      <w:r w:rsidRPr="0094013A">
        <w:t>Millings, 2019). Such programs empower their members to support policing by detecting and reporting offensive behaviour. On the other hand, the Youth Commission programs use a reverse-mentoring approach, allowing “young people to influence policing and crime prevention in their area” (</w:t>
      </w:r>
      <w:r w:rsidRPr="00F65FAE">
        <w:t>Burns, 2019</w:t>
      </w:r>
      <w:r w:rsidRPr="0094013A">
        <w:t>, p. 348).</w:t>
      </w:r>
      <w:r w:rsidR="00F65FAE">
        <w:t xml:space="preserve"> </w:t>
      </w:r>
    </w:p>
    <w:p w14:paraId="142CD1CC" w14:textId="3AAED545" w:rsidR="0094013A" w:rsidRPr="0094013A" w:rsidRDefault="0094013A" w:rsidP="0050428A">
      <w:pPr>
        <w:spacing w:after="240"/>
        <w:jc w:val="both"/>
        <w:rPr>
          <w:b/>
          <w:bCs/>
        </w:rPr>
      </w:pPr>
      <w:r w:rsidRPr="0094013A">
        <w:t xml:space="preserve">However, there are downsides to co-producing policing. Firstly, using the examples of Shomrim and the Vigilante Grannies in the US, </w:t>
      </w:r>
      <w:r w:rsidRPr="008164F7">
        <w:t>Johnson (2016</w:t>
      </w:r>
      <w:r w:rsidRPr="0094013A">
        <w:t xml:space="preserve">) demonstrated how empowering residents can promote abusive behaviour towards </w:t>
      </w:r>
      <w:r w:rsidR="008164F7">
        <w:t>“</w:t>
      </w:r>
      <w:r w:rsidRPr="0094013A">
        <w:t>unwelcomed outsiders</w:t>
      </w:r>
      <w:r w:rsidR="008164F7">
        <w:t>”</w:t>
      </w:r>
      <w:r w:rsidRPr="0094013A">
        <w:t xml:space="preserve">. In his opinion, a lack of accountability tempts NW members to consider themselves super-police. Secondly, analysing the </w:t>
      </w:r>
      <w:r w:rsidRPr="0094013A">
        <w:lastRenderedPageBreak/>
        <w:t xml:space="preserve">CSW program, Wells </w:t>
      </w:r>
      <w:r w:rsidRPr="008164F7">
        <w:t>and Millings (2019</w:t>
      </w:r>
      <w:r w:rsidRPr="0094013A">
        <w:t xml:space="preserve">) found that the offenders and the volunteers are usually members of the same neighbourhood. Hence, while community empowerment promotes unity, it equally causes a rift among the neighbours. Lastly, </w:t>
      </w:r>
      <w:r w:rsidRPr="008164F7">
        <w:t>Burns’s (2019</w:t>
      </w:r>
      <w:r w:rsidRPr="0094013A">
        <w:t xml:space="preserve">) study of the Youth Commission projects’ participants shows that the success of reverse-mentoring varies due to the officers’ receptiveness. Conclusively, whether the </w:t>
      </w:r>
      <w:r w:rsidR="00411C92" w:rsidRPr="00411C92">
        <w:t>empowerment</w:t>
      </w:r>
      <w:r w:rsidR="00411C92">
        <w:t xml:space="preserve"> </w:t>
      </w:r>
      <w:r w:rsidRPr="0094013A">
        <w:t>and co-production restore public confidence in the police depends on the community context.</w:t>
      </w:r>
    </w:p>
    <w:p w14:paraId="168FC6D1" w14:textId="77777777" w:rsidR="00113540" w:rsidRPr="00113540" w:rsidRDefault="00113540" w:rsidP="00FD3449">
      <w:pPr>
        <w:pStyle w:val="Heading2"/>
      </w:pPr>
      <w:r w:rsidRPr="00113540">
        <w:t>4. Discussion</w:t>
      </w:r>
    </w:p>
    <w:p w14:paraId="24CAF979" w14:textId="0181D7A2" w:rsidR="00113540" w:rsidRDefault="00113540" w:rsidP="0050428A">
      <w:pPr>
        <w:spacing w:after="240"/>
        <w:jc w:val="both"/>
      </w:pPr>
      <w:r w:rsidRPr="00113540">
        <w:t xml:space="preserve">In the past two decades, evidence-based policing has gained more attention. Considering Macpherson’s (1999) report, declining public trust in the police, and positive experience with the CP model in the US, the focus shifted from </w:t>
      </w:r>
      <w:r w:rsidR="008164F7">
        <w:t>“</w:t>
      </w:r>
      <w:r w:rsidRPr="00113540">
        <w:t>policing of</w:t>
      </w:r>
      <w:r w:rsidR="008164F7">
        <w:t>”</w:t>
      </w:r>
      <w:r w:rsidRPr="00113540">
        <w:t xml:space="preserve"> to </w:t>
      </w:r>
      <w:r w:rsidR="008164F7">
        <w:t>“</w:t>
      </w:r>
      <w:r w:rsidRPr="00113540">
        <w:t>policing with and for</w:t>
      </w:r>
      <w:r w:rsidR="008164F7">
        <w:t>”</w:t>
      </w:r>
      <w:r w:rsidRPr="00113540">
        <w:t xml:space="preserve"> communities (Tilley, 2009). The analysis from the previous section has shown </w:t>
      </w:r>
      <w:r w:rsidR="006A293F">
        <w:t>both adva</w:t>
      </w:r>
      <w:r w:rsidR="00AA734A">
        <w:t xml:space="preserve">ntages and </w:t>
      </w:r>
      <w:r w:rsidRPr="00113540">
        <w:t>disadvantages</w:t>
      </w:r>
      <w:r w:rsidR="00AA734A">
        <w:t xml:space="preserve"> of</w:t>
      </w:r>
      <w:r w:rsidRPr="00113540">
        <w:t xml:space="preserve"> the CP model</w:t>
      </w:r>
      <w:r w:rsidR="00AA734A">
        <w:t xml:space="preserve"> </w:t>
      </w:r>
      <w:r w:rsidR="000D4C2B">
        <w:t xml:space="preserve">in practice </w:t>
      </w:r>
      <w:r w:rsidRPr="00113540">
        <w:t xml:space="preserve">(Table 1). </w:t>
      </w:r>
      <w:r w:rsidR="000D4C2B">
        <w:t>Additionally</w:t>
      </w:r>
      <w:r w:rsidRPr="00113540">
        <w:t>, statistics keep indicating declining confidence in the police (</w:t>
      </w:r>
      <w:r w:rsidR="000D4C2B" w:rsidRPr="008164F7">
        <w:t>Owen-Evans and Low, 2024</w:t>
      </w:r>
      <w:r w:rsidRPr="00113540">
        <w:t>). Hence, this raises the question of whether CP is the right tool to improve public perception. To answer this question, it is worth considering two extreme scenarios of policing: complete exclusion of public opinion and total public control.</w:t>
      </w:r>
    </w:p>
    <w:p w14:paraId="1A71A689" w14:textId="77777777" w:rsidR="00BE100D" w:rsidRPr="00B23CAB" w:rsidRDefault="00BE100D" w:rsidP="00BE100D">
      <w:pPr>
        <w:spacing w:after="240"/>
        <w:jc w:val="both"/>
      </w:pPr>
      <w:r w:rsidRPr="00113540">
        <w:t>In the first scenario, police forces would not consult with the public. Consequently, there would be neither public accountability nor overt intelligence gathering. Further, omitting community engagement would lead to regime policing, with the police protecting those in power rather than the law (</w:t>
      </w:r>
      <w:r w:rsidRPr="008164F7">
        <w:t>Joshi, 2007</w:t>
      </w:r>
      <w:r w:rsidRPr="00113540">
        <w:t xml:space="preserve">). Such a model </w:t>
      </w:r>
      <w:r>
        <w:t>would only further marginalise population</w:t>
      </w:r>
      <w:r w:rsidRPr="00113540">
        <w:t xml:space="preserve">. In the second scenario, the police priorities and tactics would be defined and controlled solely by the communities based on their perception of safety. The danger is that such a perception often does not correspond to reality (Wells and Millings, 2019). Thus, accounting for Johnson’s (2016) examples of vigilantism, each policing area </w:t>
      </w:r>
      <w:r>
        <w:t xml:space="preserve">would become </w:t>
      </w:r>
      <w:r w:rsidRPr="00113540">
        <w:t>its own kingdom</w:t>
      </w:r>
      <w:r>
        <w:t xml:space="preserve"> where</w:t>
      </w:r>
      <w:r w:rsidRPr="00113540">
        <w:t xml:space="preserve"> the priorities would be dictated either by the majority or the most influential of the neighbours. A</w:t>
      </w:r>
      <w:r>
        <w:t>nd again</w:t>
      </w:r>
      <w:r w:rsidRPr="00113540">
        <w:t>, the minorities would remain with no protection and no confidence in the police.</w:t>
      </w:r>
    </w:p>
    <w:p w14:paraId="2ED4779D" w14:textId="77777777" w:rsidR="00F67834" w:rsidRPr="00124798" w:rsidRDefault="00F67834" w:rsidP="00F67834">
      <w:pPr>
        <w:spacing w:after="240"/>
        <w:jc w:val="both"/>
        <w:rPr>
          <w:i/>
          <w:iCs/>
        </w:rPr>
      </w:pPr>
      <w:r w:rsidRPr="00124798">
        <w:rPr>
          <w:b/>
          <w:bCs/>
        </w:rPr>
        <w:t>Table 1</w:t>
      </w:r>
      <w:r w:rsidRPr="00124798">
        <w:t xml:space="preserve"> </w:t>
      </w:r>
      <w:r w:rsidRPr="00124798">
        <w:rPr>
          <w:i/>
          <w:iCs/>
        </w:rPr>
        <w:t>Advantages and disadvantages of community policing</w:t>
      </w:r>
    </w:p>
    <w:tbl>
      <w:tblPr>
        <w:tblStyle w:val="PlainTable2"/>
        <w:tblpPr w:leftFromText="180" w:rightFromText="180" w:vertAnchor="text" w:tblpY="1"/>
        <w:tblW w:w="0" w:type="auto"/>
        <w:tblLook w:val="04A0" w:firstRow="1" w:lastRow="0" w:firstColumn="1" w:lastColumn="0" w:noHBand="0" w:noVBand="1"/>
        <w:tblCaption w:val="Advantages and disadvantages of community policing"/>
        <w:tblDescription w:val="Community policing advantages and disadvantages are displayed in a table that divides them into two categories: community, and police."/>
      </w:tblPr>
      <w:tblGrid>
        <w:gridCol w:w="1426"/>
        <w:gridCol w:w="4334"/>
        <w:gridCol w:w="3266"/>
      </w:tblGrid>
      <w:tr w:rsidR="00F67834" w:rsidRPr="00431C77" w14:paraId="573718CD" w14:textId="77777777" w:rsidTr="008B7F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6" w:type="dxa"/>
          </w:tcPr>
          <w:p w14:paraId="27FD9C8D" w14:textId="77777777" w:rsidR="00F67834" w:rsidRPr="00431C77" w:rsidRDefault="00F67834" w:rsidP="008B7F73">
            <w:pPr>
              <w:spacing w:line="276" w:lineRule="auto"/>
              <w:jc w:val="center"/>
              <w:rPr>
                <w:rFonts w:cs="Arial"/>
                <w:sz w:val="22"/>
                <w:szCs w:val="22"/>
                <w:lang w:val="en-GB"/>
              </w:rPr>
            </w:pPr>
          </w:p>
        </w:tc>
        <w:tc>
          <w:tcPr>
            <w:tcW w:w="4334" w:type="dxa"/>
          </w:tcPr>
          <w:p w14:paraId="476B90E2" w14:textId="77777777" w:rsidR="00F67834" w:rsidRPr="00431C77" w:rsidRDefault="00F67834" w:rsidP="008B7F73">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sz w:val="22"/>
                <w:szCs w:val="22"/>
                <w:lang w:val="en-GB"/>
              </w:rPr>
            </w:pPr>
            <w:r w:rsidRPr="00431C77">
              <w:rPr>
                <w:rFonts w:cs="Arial"/>
                <w:sz w:val="22"/>
                <w:szCs w:val="22"/>
                <w:lang w:val="en-GB"/>
              </w:rPr>
              <w:t>Advantages</w:t>
            </w:r>
          </w:p>
        </w:tc>
        <w:tc>
          <w:tcPr>
            <w:tcW w:w="3266" w:type="dxa"/>
          </w:tcPr>
          <w:p w14:paraId="04A208C5" w14:textId="77777777" w:rsidR="00F67834" w:rsidRPr="00431C77" w:rsidRDefault="00F67834" w:rsidP="008B7F73">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sz w:val="22"/>
                <w:szCs w:val="22"/>
                <w:lang w:val="en-GB"/>
              </w:rPr>
            </w:pPr>
            <w:r w:rsidRPr="00431C77">
              <w:rPr>
                <w:rFonts w:cs="Arial"/>
                <w:sz w:val="22"/>
                <w:szCs w:val="22"/>
                <w:lang w:val="en-GB"/>
              </w:rPr>
              <w:t>Disadvantages</w:t>
            </w:r>
          </w:p>
        </w:tc>
      </w:tr>
      <w:tr w:rsidR="00F67834" w:rsidRPr="00431C77" w14:paraId="080DDD0E" w14:textId="77777777" w:rsidTr="008B7F73">
        <w:trPr>
          <w:cnfStyle w:val="000000100000" w:firstRow="0" w:lastRow="0" w:firstColumn="0" w:lastColumn="0" w:oddVBand="0" w:evenVBand="0" w:oddHBand="1" w:evenHBand="0" w:firstRowFirstColumn="0" w:firstRowLastColumn="0" w:lastRowFirstColumn="0" w:lastRowLastColumn="0"/>
          <w:trHeight w:val="1862"/>
        </w:trPr>
        <w:tc>
          <w:tcPr>
            <w:cnfStyle w:val="001000000000" w:firstRow="0" w:lastRow="0" w:firstColumn="1" w:lastColumn="0" w:oddVBand="0" w:evenVBand="0" w:oddHBand="0" w:evenHBand="0" w:firstRowFirstColumn="0" w:firstRowLastColumn="0" w:lastRowFirstColumn="0" w:lastRowLastColumn="0"/>
            <w:tcW w:w="1426" w:type="dxa"/>
            <w:tcBorders>
              <w:right w:val="nil"/>
            </w:tcBorders>
          </w:tcPr>
          <w:p w14:paraId="77BF42E4" w14:textId="77777777" w:rsidR="00F67834" w:rsidRPr="00431C77" w:rsidRDefault="00F67834" w:rsidP="008B7F73">
            <w:pPr>
              <w:spacing w:line="276" w:lineRule="auto"/>
              <w:rPr>
                <w:rFonts w:cs="Arial"/>
                <w:sz w:val="22"/>
                <w:szCs w:val="22"/>
                <w:lang w:val="en-GB"/>
              </w:rPr>
            </w:pPr>
            <w:r w:rsidRPr="00431C77">
              <w:rPr>
                <w:rFonts w:cs="Arial"/>
                <w:sz w:val="22"/>
                <w:szCs w:val="22"/>
                <w:lang w:val="en-GB"/>
              </w:rPr>
              <w:t>Community</w:t>
            </w:r>
          </w:p>
        </w:tc>
        <w:tc>
          <w:tcPr>
            <w:tcW w:w="4334" w:type="dxa"/>
            <w:tcBorders>
              <w:left w:val="nil"/>
            </w:tcBorders>
          </w:tcPr>
          <w:p w14:paraId="7F761D89" w14:textId="77777777" w:rsidR="00F67834" w:rsidRPr="00431C77" w:rsidRDefault="00F67834" w:rsidP="008B7F73">
            <w:pPr>
              <w:spacing w:line="276" w:lineRule="auto"/>
              <w:cnfStyle w:val="000000100000" w:firstRow="0" w:lastRow="0" w:firstColumn="0" w:lastColumn="0" w:oddVBand="0" w:evenVBand="0" w:oddHBand="1" w:evenHBand="0" w:firstRowFirstColumn="0" w:firstRowLastColumn="0" w:lastRowFirstColumn="0" w:lastRowLastColumn="0"/>
              <w:rPr>
                <w:rFonts w:cs="Arial"/>
                <w:sz w:val="22"/>
                <w:szCs w:val="22"/>
                <w:lang w:val="en-GB"/>
              </w:rPr>
            </w:pPr>
            <w:r w:rsidRPr="00431C77">
              <w:rPr>
                <w:rFonts w:cs="Arial"/>
                <w:sz w:val="22"/>
                <w:szCs w:val="22"/>
                <w:lang w:val="en-GB"/>
              </w:rPr>
              <w:t>Responsible policing</w:t>
            </w:r>
          </w:p>
          <w:p w14:paraId="71580295" w14:textId="77777777" w:rsidR="00F67834" w:rsidRPr="00431C77" w:rsidRDefault="00F67834" w:rsidP="008B7F73">
            <w:pPr>
              <w:spacing w:line="276" w:lineRule="auto"/>
              <w:cnfStyle w:val="000000100000" w:firstRow="0" w:lastRow="0" w:firstColumn="0" w:lastColumn="0" w:oddVBand="0" w:evenVBand="0" w:oddHBand="1" w:evenHBand="0" w:firstRowFirstColumn="0" w:firstRowLastColumn="0" w:lastRowFirstColumn="0" w:lastRowLastColumn="0"/>
              <w:rPr>
                <w:rFonts w:cs="Arial"/>
                <w:sz w:val="22"/>
                <w:szCs w:val="22"/>
                <w:lang w:val="en-GB"/>
              </w:rPr>
            </w:pPr>
            <w:r w:rsidRPr="00431C77">
              <w:rPr>
                <w:rFonts w:cs="Arial"/>
                <w:sz w:val="22"/>
                <w:szCs w:val="22"/>
                <w:lang w:val="en-GB"/>
              </w:rPr>
              <w:t>Prioritising community needs</w:t>
            </w:r>
          </w:p>
          <w:p w14:paraId="58680B09" w14:textId="77777777" w:rsidR="00F67834" w:rsidRPr="00431C77" w:rsidRDefault="00F67834" w:rsidP="008B7F73">
            <w:pPr>
              <w:spacing w:line="276" w:lineRule="auto"/>
              <w:cnfStyle w:val="000000100000" w:firstRow="0" w:lastRow="0" w:firstColumn="0" w:lastColumn="0" w:oddVBand="0" w:evenVBand="0" w:oddHBand="1" w:evenHBand="0" w:firstRowFirstColumn="0" w:firstRowLastColumn="0" w:lastRowFirstColumn="0" w:lastRowLastColumn="0"/>
              <w:rPr>
                <w:rFonts w:cs="Arial"/>
                <w:sz w:val="22"/>
                <w:szCs w:val="22"/>
                <w:lang w:val="en-GB"/>
              </w:rPr>
            </w:pPr>
            <w:r w:rsidRPr="00431C77">
              <w:rPr>
                <w:rFonts w:cs="Arial"/>
                <w:sz w:val="22"/>
                <w:szCs w:val="22"/>
                <w:lang w:val="en-GB"/>
              </w:rPr>
              <w:t>Sense of being respected/empowered</w:t>
            </w:r>
          </w:p>
          <w:p w14:paraId="2A7C2A51" w14:textId="77777777" w:rsidR="00F67834" w:rsidRPr="00431C77" w:rsidRDefault="00F67834" w:rsidP="008B7F73">
            <w:pPr>
              <w:spacing w:line="276" w:lineRule="auto"/>
              <w:cnfStyle w:val="000000100000" w:firstRow="0" w:lastRow="0" w:firstColumn="0" w:lastColumn="0" w:oddVBand="0" w:evenVBand="0" w:oddHBand="1" w:evenHBand="0" w:firstRowFirstColumn="0" w:firstRowLastColumn="0" w:lastRowFirstColumn="0" w:lastRowLastColumn="0"/>
              <w:rPr>
                <w:rFonts w:cs="Arial"/>
                <w:sz w:val="22"/>
                <w:szCs w:val="22"/>
                <w:lang w:val="en-GB"/>
              </w:rPr>
            </w:pPr>
            <w:r w:rsidRPr="00431C77">
              <w:rPr>
                <w:rFonts w:cs="Arial"/>
                <w:sz w:val="22"/>
                <w:szCs w:val="22"/>
                <w:lang w:val="en-GB"/>
              </w:rPr>
              <w:t>Increased sense of belongingness and safety</w:t>
            </w:r>
          </w:p>
          <w:p w14:paraId="78703B4A" w14:textId="77777777" w:rsidR="00F67834" w:rsidRPr="00431C77" w:rsidRDefault="00F67834" w:rsidP="008B7F73">
            <w:pPr>
              <w:spacing w:line="276" w:lineRule="auto"/>
              <w:cnfStyle w:val="000000100000" w:firstRow="0" w:lastRow="0" w:firstColumn="0" w:lastColumn="0" w:oddVBand="0" w:evenVBand="0" w:oddHBand="1" w:evenHBand="0" w:firstRowFirstColumn="0" w:firstRowLastColumn="0" w:lastRowFirstColumn="0" w:lastRowLastColumn="0"/>
              <w:rPr>
                <w:rFonts w:cs="Arial"/>
                <w:sz w:val="22"/>
                <w:szCs w:val="22"/>
                <w:lang w:val="en-GB"/>
              </w:rPr>
            </w:pPr>
            <w:r w:rsidRPr="00431C77">
              <w:rPr>
                <w:rFonts w:cs="Arial"/>
                <w:sz w:val="22"/>
                <w:szCs w:val="22"/>
                <w:lang w:val="en-GB"/>
              </w:rPr>
              <w:t>Reduced crime level</w:t>
            </w:r>
          </w:p>
        </w:tc>
        <w:tc>
          <w:tcPr>
            <w:tcW w:w="3266" w:type="dxa"/>
          </w:tcPr>
          <w:p w14:paraId="049F8C3C" w14:textId="77777777" w:rsidR="00F67834" w:rsidRPr="00431C77" w:rsidRDefault="00F67834" w:rsidP="008B7F73">
            <w:pPr>
              <w:spacing w:line="276" w:lineRule="auto"/>
              <w:cnfStyle w:val="000000100000" w:firstRow="0" w:lastRow="0" w:firstColumn="0" w:lastColumn="0" w:oddVBand="0" w:evenVBand="0" w:oddHBand="1" w:evenHBand="0" w:firstRowFirstColumn="0" w:firstRowLastColumn="0" w:lastRowFirstColumn="0" w:lastRowLastColumn="0"/>
              <w:rPr>
                <w:rFonts w:cs="Arial"/>
                <w:sz w:val="22"/>
                <w:szCs w:val="22"/>
                <w:lang w:val="en-GB"/>
              </w:rPr>
            </w:pPr>
            <w:r w:rsidRPr="00431C77">
              <w:rPr>
                <w:rFonts w:cs="Arial"/>
                <w:sz w:val="22"/>
                <w:szCs w:val="22"/>
                <w:lang w:val="en-GB"/>
              </w:rPr>
              <w:t>Time- and energy-consuming</w:t>
            </w:r>
          </w:p>
          <w:p w14:paraId="77D38122" w14:textId="77777777" w:rsidR="00F67834" w:rsidRPr="00431C77" w:rsidRDefault="00F67834" w:rsidP="008B7F73">
            <w:pPr>
              <w:spacing w:line="276" w:lineRule="auto"/>
              <w:cnfStyle w:val="000000100000" w:firstRow="0" w:lastRow="0" w:firstColumn="0" w:lastColumn="0" w:oddVBand="0" w:evenVBand="0" w:oddHBand="1" w:evenHBand="0" w:firstRowFirstColumn="0" w:firstRowLastColumn="0" w:lastRowFirstColumn="0" w:lastRowLastColumn="0"/>
              <w:rPr>
                <w:rFonts w:cs="Arial"/>
                <w:sz w:val="22"/>
                <w:szCs w:val="22"/>
                <w:lang w:val="en-GB"/>
              </w:rPr>
            </w:pPr>
            <w:r w:rsidRPr="00431C77">
              <w:rPr>
                <w:rFonts w:cs="Arial"/>
                <w:sz w:val="22"/>
                <w:szCs w:val="22"/>
                <w:lang w:val="en-GB"/>
              </w:rPr>
              <w:t>Risk of retaliation</w:t>
            </w:r>
          </w:p>
        </w:tc>
      </w:tr>
      <w:tr w:rsidR="00F67834" w:rsidRPr="00431C77" w14:paraId="6E935B8D" w14:textId="77777777" w:rsidTr="008B7F73">
        <w:trPr>
          <w:trHeight w:val="1134"/>
        </w:trPr>
        <w:tc>
          <w:tcPr>
            <w:cnfStyle w:val="001000000000" w:firstRow="0" w:lastRow="0" w:firstColumn="1" w:lastColumn="0" w:oddVBand="0" w:evenVBand="0" w:oddHBand="0" w:evenHBand="0" w:firstRowFirstColumn="0" w:firstRowLastColumn="0" w:lastRowFirstColumn="0" w:lastRowLastColumn="0"/>
            <w:tcW w:w="1426" w:type="dxa"/>
            <w:tcBorders>
              <w:top w:val="single" w:sz="4" w:space="0" w:color="7F7F7F" w:themeColor="text1" w:themeTint="80"/>
              <w:bottom w:val="single" w:sz="4" w:space="0" w:color="7F7F7F" w:themeColor="text1" w:themeTint="80"/>
              <w:right w:val="nil"/>
            </w:tcBorders>
          </w:tcPr>
          <w:p w14:paraId="16E6248D" w14:textId="77777777" w:rsidR="00F67834" w:rsidRPr="00431C77" w:rsidRDefault="00F67834" w:rsidP="008B7F73">
            <w:pPr>
              <w:spacing w:line="276" w:lineRule="auto"/>
              <w:rPr>
                <w:rFonts w:cs="Arial"/>
                <w:sz w:val="22"/>
                <w:szCs w:val="22"/>
                <w:lang w:val="en-GB"/>
              </w:rPr>
            </w:pPr>
            <w:r w:rsidRPr="00431C77">
              <w:rPr>
                <w:rFonts w:cs="Arial"/>
                <w:sz w:val="22"/>
                <w:szCs w:val="22"/>
                <w:lang w:val="en-GB"/>
              </w:rPr>
              <w:t>Police</w:t>
            </w:r>
          </w:p>
        </w:tc>
        <w:tc>
          <w:tcPr>
            <w:tcW w:w="4334" w:type="dxa"/>
            <w:tcBorders>
              <w:left w:val="nil"/>
            </w:tcBorders>
          </w:tcPr>
          <w:p w14:paraId="1614ED1F" w14:textId="77777777" w:rsidR="00F67834" w:rsidRPr="00431C77" w:rsidRDefault="00F67834" w:rsidP="008B7F73">
            <w:pPr>
              <w:spacing w:line="276" w:lineRule="auto"/>
              <w:cnfStyle w:val="000000000000" w:firstRow="0" w:lastRow="0" w:firstColumn="0" w:lastColumn="0" w:oddVBand="0" w:evenVBand="0" w:oddHBand="0" w:evenHBand="0" w:firstRowFirstColumn="0" w:firstRowLastColumn="0" w:lastRowFirstColumn="0" w:lastRowLastColumn="0"/>
              <w:rPr>
                <w:rFonts w:cs="Arial"/>
                <w:sz w:val="22"/>
                <w:szCs w:val="22"/>
                <w:lang w:val="en-GB"/>
              </w:rPr>
            </w:pPr>
            <w:r w:rsidRPr="00431C77">
              <w:rPr>
                <w:rFonts w:cs="Arial"/>
                <w:sz w:val="22"/>
                <w:szCs w:val="22"/>
                <w:lang w:val="en-GB"/>
              </w:rPr>
              <w:t>Reduced demand for resources</w:t>
            </w:r>
          </w:p>
          <w:p w14:paraId="3BD98512" w14:textId="77777777" w:rsidR="00F67834" w:rsidRPr="00431C77" w:rsidRDefault="00F67834" w:rsidP="008B7F73">
            <w:pPr>
              <w:spacing w:line="276" w:lineRule="auto"/>
              <w:cnfStyle w:val="000000000000" w:firstRow="0" w:lastRow="0" w:firstColumn="0" w:lastColumn="0" w:oddVBand="0" w:evenVBand="0" w:oddHBand="0" w:evenHBand="0" w:firstRowFirstColumn="0" w:firstRowLastColumn="0" w:lastRowFirstColumn="0" w:lastRowLastColumn="0"/>
              <w:rPr>
                <w:rFonts w:cs="Arial"/>
                <w:sz w:val="22"/>
                <w:szCs w:val="22"/>
                <w:lang w:val="en-GB"/>
              </w:rPr>
            </w:pPr>
            <w:r w:rsidRPr="00431C77">
              <w:rPr>
                <w:rFonts w:cs="Arial"/>
                <w:sz w:val="22"/>
                <w:szCs w:val="22"/>
                <w:lang w:val="en-GB"/>
              </w:rPr>
              <w:t>Cost-saving</w:t>
            </w:r>
          </w:p>
          <w:p w14:paraId="22D2CFF8" w14:textId="77777777" w:rsidR="00F67834" w:rsidRPr="00431C77" w:rsidRDefault="00F67834" w:rsidP="008B7F73">
            <w:pPr>
              <w:spacing w:line="276" w:lineRule="auto"/>
              <w:cnfStyle w:val="000000000000" w:firstRow="0" w:lastRow="0" w:firstColumn="0" w:lastColumn="0" w:oddVBand="0" w:evenVBand="0" w:oddHBand="0" w:evenHBand="0" w:firstRowFirstColumn="0" w:firstRowLastColumn="0" w:lastRowFirstColumn="0" w:lastRowLastColumn="0"/>
              <w:rPr>
                <w:rFonts w:cs="Arial"/>
                <w:sz w:val="22"/>
                <w:szCs w:val="22"/>
                <w:lang w:val="en-GB"/>
              </w:rPr>
            </w:pPr>
            <w:r w:rsidRPr="00431C77">
              <w:rPr>
                <w:rFonts w:cs="Arial"/>
                <w:sz w:val="22"/>
                <w:szCs w:val="22"/>
                <w:lang w:val="en-GB"/>
              </w:rPr>
              <w:t>Increased job satisfaction</w:t>
            </w:r>
          </w:p>
          <w:p w14:paraId="0C811B10" w14:textId="77777777" w:rsidR="00F67834" w:rsidRPr="00431C77" w:rsidRDefault="00F67834" w:rsidP="008B7F73">
            <w:pPr>
              <w:spacing w:line="276" w:lineRule="auto"/>
              <w:cnfStyle w:val="000000000000" w:firstRow="0" w:lastRow="0" w:firstColumn="0" w:lastColumn="0" w:oddVBand="0" w:evenVBand="0" w:oddHBand="0" w:evenHBand="0" w:firstRowFirstColumn="0" w:firstRowLastColumn="0" w:lastRowFirstColumn="0" w:lastRowLastColumn="0"/>
              <w:rPr>
                <w:rFonts w:cs="Arial"/>
                <w:sz w:val="22"/>
                <w:szCs w:val="22"/>
                <w:lang w:val="en-GB"/>
              </w:rPr>
            </w:pPr>
            <w:r w:rsidRPr="00431C77">
              <w:rPr>
                <w:rFonts w:cs="Arial"/>
                <w:sz w:val="22"/>
                <w:szCs w:val="22"/>
                <w:lang w:val="en-GB"/>
              </w:rPr>
              <w:t>Police effort acknowledgement</w:t>
            </w:r>
          </w:p>
          <w:p w14:paraId="4FF7F09B" w14:textId="77777777" w:rsidR="00F67834" w:rsidRPr="00431C77" w:rsidRDefault="00F67834" w:rsidP="008B7F73">
            <w:pPr>
              <w:spacing w:line="276" w:lineRule="auto"/>
              <w:cnfStyle w:val="000000000000" w:firstRow="0" w:lastRow="0" w:firstColumn="0" w:lastColumn="0" w:oddVBand="0" w:evenVBand="0" w:oddHBand="0" w:evenHBand="0" w:firstRowFirstColumn="0" w:firstRowLastColumn="0" w:lastRowFirstColumn="0" w:lastRowLastColumn="0"/>
              <w:rPr>
                <w:rFonts w:cs="Arial"/>
                <w:sz w:val="22"/>
                <w:szCs w:val="22"/>
                <w:lang w:val="en-GB"/>
              </w:rPr>
            </w:pPr>
            <w:r w:rsidRPr="00431C77">
              <w:rPr>
                <w:rFonts w:cs="Arial"/>
                <w:sz w:val="22"/>
                <w:szCs w:val="22"/>
                <w:lang w:val="en-GB"/>
              </w:rPr>
              <w:lastRenderedPageBreak/>
              <w:t>Intelligence</w:t>
            </w:r>
          </w:p>
        </w:tc>
        <w:tc>
          <w:tcPr>
            <w:tcW w:w="3266" w:type="dxa"/>
          </w:tcPr>
          <w:p w14:paraId="75D64232" w14:textId="77777777" w:rsidR="00F67834" w:rsidRPr="00431C77" w:rsidRDefault="00F67834" w:rsidP="008B7F73">
            <w:pPr>
              <w:spacing w:line="276" w:lineRule="auto"/>
              <w:cnfStyle w:val="000000000000" w:firstRow="0" w:lastRow="0" w:firstColumn="0" w:lastColumn="0" w:oddVBand="0" w:evenVBand="0" w:oddHBand="0" w:evenHBand="0" w:firstRowFirstColumn="0" w:firstRowLastColumn="0" w:lastRowFirstColumn="0" w:lastRowLastColumn="0"/>
              <w:rPr>
                <w:rFonts w:cs="Arial"/>
                <w:sz w:val="22"/>
                <w:szCs w:val="22"/>
                <w:lang w:val="en-GB"/>
              </w:rPr>
            </w:pPr>
            <w:r w:rsidRPr="00431C77">
              <w:rPr>
                <w:rFonts w:cs="Arial"/>
                <w:sz w:val="22"/>
                <w:szCs w:val="22"/>
                <w:lang w:val="en-GB"/>
              </w:rPr>
              <w:lastRenderedPageBreak/>
              <w:t>Vigilantism</w:t>
            </w:r>
          </w:p>
          <w:p w14:paraId="37B67AD7" w14:textId="77777777" w:rsidR="00F67834" w:rsidRPr="00431C77" w:rsidRDefault="00F67834" w:rsidP="008B7F73">
            <w:pPr>
              <w:spacing w:line="276" w:lineRule="auto"/>
              <w:cnfStyle w:val="000000000000" w:firstRow="0" w:lastRow="0" w:firstColumn="0" w:lastColumn="0" w:oddVBand="0" w:evenVBand="0" w:oddHBand="0" w:evenHBand="0" w:firstRowFirstColumn="0" w:firstRowLastColumn="0" w:lastRowFirstColumn="0" w:lastRowLastColumn="0"/>
              <w:rPr>
                <w:rFonts w:cs="Arial"/>
                <w:sz w:val="22"/>
                <w:szCs w:val="22"/>
                <w:lang w:val="en-GB"/>
              </w:rPr>
            </w:pPr>
            <w:r w:rsidRPr="00431C77">
              <w:rPr>
                <w:rFonts w:cs="Arial"/>
                <w:sz w:val="22"/>
                <w:szCs w:val="22"/>
                <w:lang w:val="en-GB"/>
              </w:rPr>
              <w:t>Crime displacement</w:t>
            </w:r>
          </w:p>
        </w:tc>
      </w:tr>
    </w:tbl>
    <w:p w14:paraId="61133FFC" w14:textId="77777777" w:rsidR="00BE100D" w:rsidRDefault="00BE100D" w:rsidP="0050428A">
      <w:pPr>
        <w:rPr>
          <w:b/>
          <w:bCs/>
        </w:rPr>
      </w:pPr>
    </w:p>
    <w:p w14:paraId="7017C720" w14:textId="4C901FE0" w:rsidR="00BE100D" w:rsidRDefault="00BE100D" w:rsidP="00BE100D">
      <w:pPr>
        <w:spacing w:after="240"/>
        <w:jc w:val="both"/>
      </w:pPr>
      <w:r w:rsidRPr="00DF406D">
        <w:t xml:space="preserve">The analysis above indicates that the modern CP leans towards the second scenario. However, neither of these scenarios addresses the issue that led to accumulated mistrust. Both scenarios result in dismissing the interests of minorities. As history has shown, it was the misunderstanding and disrespect of marginalised communities that ultimately broke the trust. Ironically, it is the </w:t>
      </w:r>
      <w:r w:rsidR="008164F7">
        <w:t>“</w:t>
      </w:r>
      <w:r w:rsidRPr="00DF406D">
        <w:t>social gap</w:t>
      </w:r>
      <w:r w:rsidR="008164F7">
        <w:t>”</w:t>
      </w:r>
      <w:r w:rsidRPr="00DF406D">
        <w:t xml:space="preserve"> that prevents officers from closing the </w:t>
      </w:r>
      <w:r w:rsidR="008164F7">
        <w:t>“</w:t>
      </w:r>
      <w:r w:rsidRPr="00DF406D">
        <w:t>reassurance gap</w:t>
      </w:r>
      <w:r w:rsidR="008164F7">
        <w:t>”</w:t>
      </w:r>
      <w:r w:rsidRPr="00DF406D">
        <w:t xml:space="preserve"> (Kearns, 2017). Moreover, in accordance with Foucault’s theory of biopolitics, policing co-production and public empowerment may reinforce racism and homophobia (Su Rasmussen, 2011).</w:t>
      </w:r>
    </w:p>
    <w:p w14:paraId="5B3F1806" w14:textId="1A24E196" w:rsidR="00BE100D" w:rsidRDefault="00BE100D" w:rsidP="00BE100D">
      <w:pPr>
        <w:spacing w:after="240"/>
        <w:jc w:val="both"/>
      </w:pPr>
      <w:r w:rsidRPr="004F0EE6">
        <w:t>It may seem like CP is not the right choice for restoring trust. However, it is how CP is implemented rather than the concept itself that fails to resolve the issue. Based on the reviewed studies and reports, it has been possible to identify the challenges associated with contemporary implementation (Table 2).</w:t>
      </w:r>
      <w:r w:rsidRPr="00B23CAB">
        <w:t xml:space="preserve"> Addressing these challenges can </w:t>
      </w:r>
      <w:r>
        <w:t>be the answer</w:t>
      </w:r>
      <w:r w:rsidRPr="00B23CAB">
        <w:t xml:space="preserve">. The most </w:t>
      </w:r>
      <w:r w:rsidRPr="00425DCC">
        <w:rPr>
          <w:rStyle w:val="Emphasis"/>
        </w:rPr>
        <w:t>critical</w:t>
      </w:r>
      <w:r w:rsidRPr="00B23CAB">
        <w:t xml:space="preserve"> is overcoming the conceptual challenges. In essence, due to the CP’s multidimensional nature, it is easy to misunderstand its concept. For example, neighbourhoods and electoral areas are not necessarily communities (</w:t>
      </w:r>
      <w:r w:rsidRPr="0071652C">
        <w:t>Johnson, 2016</w:t>
      </w:r>
      <w:r w:rsidRPr="00B23CAB">
        <w:t xml:space="preserve">). And yet, PCC elections and NWs are clearly tied to the geographical locations, contributing to the earlier-mentioned paradox. On the other hand, the most </w:t>
      </w:r>
      <w:r w:rsidRPr="00425DCC">
        <w:rPr>
          <w:rStyle w:val="Emphasis"/>
        </w:rPr>
        <w:t>persistent</w:t>
      </w:r>
      <w:r w:rsidRPr="00B23CAB">
        <w:t xml:space="preserve"> challenges are at the police level. Thus, to make CP effective, the police philosophy and culture must change (</w:t>
      </w:r>
      <w:r w:rsidRPr="0071652C">
        <w:t>Bowling, Parmar and Phillips, 2009</w:t>
      </w:r>
      <w:r w:rsidR="0071652C" w:rsidRPr="0071652C">
        <w:t>, pp. 611-641</w:t>
      </w:r>
      <w:r w:rsidRPr="00B23CAB">
        <w:t>).</w:t>
      </w:r>
    </w:p>
    <w:p w14:paraId="216B0150" w14:textId="41ED9CD8" w:rsidR="00BE100D" w:rsidRPr="00BE100D" w:rsidRDefault="00BE100D" w:rsidP="00BE100D">
      <w:pPr>
        <w:spacing w:after="240"/>
        <w:jc w:val="both"/>
      </w:pPr>
      <w:r w:rsidRPr="00F56725">
        <w:t xml:space="preserve">Lastly, it is important to consider the correctness of the goal. If the objective is to increase the number of people trusting the police, CP may work as long as the majority is satisfied. However, as </w:t>
      </w:r>
      <w:r>
        <w:t>discussed above</w:t>
      </w:r>
      <w:r w:rsidRPr="00F56725">
        <w:t>, this will further marginalise minorities within neighbourhoods. Therefore, the indicators of public confidence must be revised. For example, it might be beneficial to utilise weighting to account for the initial reason for the low confidence and a degree of change in perception.</w:t>
      </w:r>
    </w:p>
    <w:p w14:paraId="7E09B6E4" w14:textId="54E144A5" w:rsidR="00431C77" w:rsidRPr="00E23097" w:rsidRDefault="00E23097" w:rsidP="0050428A">
      <w:pPr>
        <w:rPr>
          <w:i/>
          <w:iCs/>
        </w:rPr>
      </w:pPr>
      <w:r w:rsidRPr="00E23097">
        <w:rPr>
          <w:b/>
          <w:bCs/>
        </w:rPr>
        <w:t>Table 2</w:t>
      </w:r>
      <w:r w:rsidRPr="00E23097">
        <w:t xml:space="preserve"> </w:t>
      </w:r>
      <w:r w:rsidRPr="00E23097">
        <w:rPr>
          <w:i/>
          <w:iCs/>
        </w:rPr>
        <w:t>Community policing challenges and proposed countermeasures</w:t>
      </w:r>
    </w:p>
    <w:tbl>
      <w:tblPr>
        <w:tblStyle w:val="PlainTable2"/>
        <w:tblW w:w="0" w:type="auto"/>
        <w:tblLook w:val="04A0" w:firstRow="1" w:lastRow="0" w:firstColumn="1" w:lastColumn="0" w:noHBand="0" w:noVBand="1"/>
        <w:tblCaption w:val="Community policing challenges and proposed countermeasures"/>
        <w:tblDescription w:val="Table illustrating challenges faced by community policing, with suggested countermeasures. The challenges and countermeasures have been divided into &quot;levels&quot;, labelled conceptual, community, individual, enviornmental, police, and technological."/>
      </w:tblPr>
      <w:tblGrid>
        <w:gridCol w:w="1800"/>
        <w:gridCol w:w="3780"/>
        <w:gridCol w:w="3436"/>
      </w:tblGrid>
      <w:tr w:rsidR="0048190D" w:rsidRPr="0048190D" w14:paraId="1081DA26" w14:textId="77777777" w:rsidTr="00B962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7E9FB84C" w14:textId="77777777" w:rsidR="0048190D" w:rsidRPr="0048190D" w:rsidRDefault="0048190D" w:rsidP="0070523E">
            <w:pPr>
              <w:spacing w:line="276" w:lineRule="auto"/>
              <w:jc w:val="center"/>
              <w:rPr>
                <w:rFonts w:cs="Arial"/>
                <w:sz w:val="22"/>
                <w:szCs w:val="22"/>
                <w:lang w:val="en-GB"/>
              </w:rPr>
            </w:pPr>
            <w:r w:rsidRPr="0048190D">
              <w:rPr>
                <w:rFonts w:cs="Arial"/>
                <w:sz w:val="22"/>
                <w:szCs w:val="22"/>
                <w:lang w:val="en-GB"/>
              </w:rPr>
              <w:t>Level</w:t>
            </w:r>
          </w:p>
        </w:tc>
        <w:tc>
          <w:tcPr>
            <w:tcW w:w="3780" w:type="dxa"/>
          </w:tcPr>
          <w:p w14:paraId="506E4361" w14:textId="77777777" w:rsidR="0048190D" w:rsidRPr="0048190D" w:rsidRDefault="0048190D" w:rsidP="0070523E">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sz w:val="22"/>
                <w:szCs w:val="22"/>
                <w:lang w:val="en-GB"/>
              </w:rPr>
            </w:pPr>
            <w:r w:rsidRPr="0048190D">
              <w:rPr>
                <w:rFonts w:cs="Arial"/>
                <w:sz w:val="22"/>
                <w:szCs w:val="22"/>
                <w:lang w:val="en-GB"/>
              </w:rPr>
              <w:t>Challenge</w:t>
            </w:r>
          </w:p>
        </w:tc>
        <w:tc>
          <w:tcPr>
            <w:tcW w:w="3436" w:type="dxa"/>
          </w:tcPr>
          <w:p w14:paraId="311BBF2C" w14:textId="77777777" w:rsidR="0048190D" w:rsidRPr="0048190D" w:rsidRDefault="0048190D" w:rsidP="0070523E">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sz w:val="22"/>
                <w:szCs w:val="22"/>
                <w:lang w:val="en-GB"/>
              </w:rPr>
            </w:pPr>
            <w:r w:rsidRPr="0048190D">
              <w:rPr>
                <w:rFonts w:cs="Arial"/>
                <w:sz w:val="22"/>
                <w:szCs w:val="22"/>
                <w:lang w:val="en-GB"/>
              </w:rPr>
              <w:t>Countermeasures</w:t>
            </w:r>
          </w:p>
        </w:tc>
      </w:tr>
      <w:tr w:rsidR="0048190D" w:rsidRPr="0048190D" w14:paraId="7E4C9F47" w14:textId="77777777" w:rsidTr="00B962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609A8B24" w14:textId="77777777" w:rsidR="0048190D" w:rsidRPr="0048190D" w:rsidRDefault="0048190D" w:rsidP="0070523E">
            <w:pPr>
              <w:spacing w:line="276" w:lineRule="auto"/>
              <w:rPr>
                <w:rFonts w:cs="Arial"/>
                <w:sz w:val="22"/>
                <w:szCs w:val="22"/>
                <w:lang w:val="en-GB"/>
              </w:rPr>
            </w:pPr>
            <w:r w:rsidRPr="0048190D">
              <w:rPr>
                <w:rFonts w:cs="Arial"/>
                <w:sz w:val="22"/>
                <w:szCs w:val="22"/>
                <w:lang w:val="en-GB"/>
              </w:rPr>
              <w:t>Conceptual</w:t>
            </w:r>
          </w:p>
        </w:tc>
        <w:tc>
          <w:tcPr>
            <w:tcW w:w="3780" w:type="dxa"/>
          </w:tcPr>
          <w:p w14:paraId="23D8CBC8" w14:textId="77777777" w:rsidR="0048190D" w:rsidRPr="0048190D" w:rsidRDefault="0048190D" w:rsidP="0070523E">
            <w:pPr>
              <w:spacing w:line="276" w:lineRule="auto"/>
              <w:cnfStyle w:val="000000100000" w:firstRow="0" w:lastRow="0" w:firstColumn="0" w:lastColumn="0" w:oddVBand="0" w:evenVBand="0" w:oddHBand="1" w:evenHBand="0" w:firstRowFirstColumn="0" w:firstRowLastColumn="0" w:lastRowFirstColumn="0" w:lastRowLastColumn="0"/>
              <w:rPr>
                <w:rFonts w:cs="Arial"/>
                <w:sz w:val="22"/>
                <w:szCs w:val="22"/>
                <w:lang w:val="en-GB"/>
              </w:rPr>
            </w:pPr>
            <w:r w:rsidRPr="0048190D">
              <w:rPr>
                <w:rFonts w:cs="Arial"/>
                <w:sz w:val="22"/>
                <w:szCs w:val="22"/>
                <w:lang w:val="en-GB"/>
              </w:rPr>
              <w:t>Complex</w:t>
            </w:r>
          </w:p>
          <w:p w14:paraId="4F0E7A1E" w14:textId="77777777" w:rsidR="0048190D" w:rsidRPr="0048190D" w:rsidRDefault="0048190D" w:rsidP="0070523E">
            <w:pPr>
              <w:spacing w:line="276" w:lineRule="auto"/>
              <w:cnfStyle w:val="000000100000" w:firstRow="0" w:lastRow="0" w:firstColumn="0" w:lastColumn="0" w:oddVBand="0" w:evenVBand="0" w:oddHBand="1" w:evenHBand="0" w:firstRowFirstColumn="0" w:firstRowLastColumn="0" w:lastRowFirstColumn="0" w:lastRowLastColumn="0"/>
              <w:rPr>
                <w:rFonts w:cs="Arial"/>
                <w:sz w:val="22"/>
                <w:szCs w:val="22"/>
                <w:lang w:val="en-GB"/>
              </w:rPr>
            </w:pPr>
            <w:r w:rsidRPr="0048190D">
              <w:rPr>
                <w:rFonts w:cs="Arial"/>
                <w:sz w:val="22"/>
                <w:szCs w:val="22"/>
                <w:lang w:val="en-GB"/>
              </w:rPr>
              <w:t>Neighbourhoods/electoral areas are not communities</w:t>
            </w:r>
          </w:p>
          <w:p w14:paraId="796FAF28" w14:textId="77777777" w:rsidR="0048190D" w:rsidRPr="0048190D" w:rsidRDefault="0048190D" w:rsidP="0070523E">
            <w:pPr>
              <w:spacing w:line="276" w:lineRule="auto"/>
              <w:cnfStyle w:val="000000100000" w:firstRow="0" w:lastRow="0" w:firstColumn="0" w:lastColumn="0" w:oddVBand="0" w:evenVBand="0" w:oddHBand="1" w:evenHBand="0" w:firstRowFirstColumn="0" w:firstRowLastColumn="0" w:lastRowFirstColumn="0" w:lastRowLastColumn="0"/>
              <w:rPr>
                <w:rFonts w:cs="Arial"/>
                <w:sz w:val="22"/>
                <w:szCs w:val="22"/>
                <w:lang w:val="en-GB"/>
              </w:rPr>
            </w:pPr>
            <w:r w:rsidRPr="0048190D">
              <w:rPr>
                <w:rFonts w:cs="Arial"/>
                <w:sz w:val="22"/>
                <w:szCs w:val="22"/>
                <w:lang w:val="en-GB"/>
              </w:rPr>
              <w:t>Democracy is not consensus</w:t>
            </w:r>
          </w:p>
          <w:p w14:paraId="4C9F7EB4" w14:textId="77777777" w:rsidR="0048190D" w:rsidRPr="0048190D" w:rsidRDefault="0048190D" w:rsidP="0070523E">
            <w:pPr>
              <w:spacing w:line="276" w:lineRule="auto"/>
              <w:cnfStyle w:val="000000100000" w:firstRow="0" w:lastRow="0" w:firstColumn="0" w:lastColumn="0" w:oddVBand="0" w:evenVBand="0" w:oddHBand="1" w:evenHBand="0" w:firstRowFirstColumn="0" w:firstRowLastColumn="0" w:lastRowFirstColumn="0" w:lastRowLastColumn="0"/>
              <w:rPr>
                <w:rFonts w:cs="Arial"/>
                <w:sz w:val="22"/>
                <w:szCs w:val="22"/>
                <w:lang w:val="en-GB"/>
              </w:rPr>
            </w:pPr>
            <w:r w:rsidRPr="0048190D">
              <w:rPr>
                <w:rFonts w:cs="Arial"/>
                <w:sz w:val="22"/>
                <w:szCs w:val="22"/>
                <w:lang w:val="en-GB"/>
              </w:rPr>
              <w:t>Deman is perception- rather than evidence-driven</w:t>
            </w:r>
          </w:p>
          <w:p w14:paraId="1DCC8BE5" w14:textId="77777777" w:rsidR="0048190D" w:rsidRPr="0048190D" w:rsidRDefault="0048190D" w:rsidP="0070523E">
            <w:pPr>
              <w:spacing w:line="276" w:lineRule="auto"/>
              <w:cnfStyle w:val="000000100000" w:firstRow="0" w:lastRow="0" w:firstColumn="0" w:lastColumn="0" w:oddVBand="0" w:evenVBand="0" w:oddHBand="1" w:evenHBand="0" w:firstRowFirstColumn="0" w:firstRowLastColumn="0" w:lastRowFirstColumn="0" w:lastRowLastColumn="0"/>
              <w:rPr>
                <w:rFonts w:cs="Arial"/>
                <w:sz w:val="22"/>
                <w:szCs w:val="22"/>
                <w:lang w:val="en-GB"/>
              </w:rPr>
            </w:pPr>
            <w:r w:rsidRPr="0048190D">
              <w:rPr>
                <w:rFonts w:cs="Arial"/>
                <w:sz w:val="22"/>
                <w:szCs w:val="22"/>
                <w:lang w:val="en-GB"/>
              </w:rPr>
              <w:lastRenderedPageBreak/>
              <w:t>Insufficient regulations and accountability mechanisms for PSI</w:t>
            </w:r>
          </w:p>
        </w:tc>
        <w:tc>
          <w:tcPr>
            <w:tcW w:w="3436" w:type="dxa"/>
          </w:tcPr>
          <w:p w14:paraId="4B1F9520" w14:textId="77777777" w:rsidR="0048190D" w:rsidRPr="0048190D" w:rsidRDefault="0048190D" w:rsidP="0070523E">
            <w:pPr>
              <w:spacing w:line="276" w:lineRule="auto"/>
              <w:cnfStyle w:val="000000100000" w:firstRow="0" w:lastRow="0" w:firstColumn="0" w:lastColumn="0" w:oddVBand="0" w:evenVBand="0" w:oddHBand="1" w:evenHBand="0" w:firstRowFirstColumn="0" w:firstRowLastColumn="0" w:lastRowFirstColumn="0" w:lastRowLastColumn="0"/>
              <w:rPr>
                <w:rFonts w:cs="Arial"/>
                <w:sz w:val="22"/>
                <w:szCs w:val="22"/>
                <w:lang w:val="en-GB"/>
              </w:rPr>
            </w:pPr>
            <w:r w:rsidRPr="0048190D">
              <w:rPr>
                <w:rFonts w:cs="Arial"/>
                <w:sz w:val="22"/>
                <w:szCs w:val="22"/>
                <w:lang w:val="en-GB"/>
              </w:rPr>
              <w:lastRenderedPageBreak/>
              <w:t>Refocusing on engaging with communities instead of neighbourhoods</w:t>
            </w:r>
          </w:p>
          <w:p w14:paraId="15A8CAAA" w14:textId="77777777" w:rsidR="0048190D" w:rsidRPr="0048190D" w:rsidRDefault="0048190D" w:rsidP="0070523E">
            <w:pPr>
              <w:spacing w:line="276" w:lineRule="auto"/>
              <w:cnfStyle w:val="000000100000" w:firstRow="0" w:lastRow="0" w:firstColumn="0" w:lastColumn="0" w:oddVBand="0" w:evenVBand="0" w:oddHBand="1" w:evenHBand="0" w:firstRowFirstColumn="0" w:firstRowLastColumn="0" w:lastRowFirstColumn="0" w:lastRowLastColumn="0"/>
              <w:rPr>
                <w:rFonts w:cs="Arial"/>
                <w:sz w:val="22"/>
                <w:szCs w:val="22"/>
                <w:lang w:val="en-GB"/>
              </w:rPr>
            </w:pPr>
            <w:r w:rsidRPr="0048190D">
              <w:rPr>
                <w:rFonts w:cs="Arial"/>
                <w:sz w:val="22"/>
                <w:szCs w:val="22"/>
                <w:lang w:val="en-GB"/>
              </w:rPr>
              <w:t>Reforming PCC election to ensure fair representation</w:t>
            </w:r>
          </w:p>
          <w:p w14:paraId="07738DAA" w14:textId="77777777" w:rsidR="0048190D" w:rsidRPr="0048190D" w:rsidRDefault="0048190D" w:rsidP="0070523E">
            <w:pPr>
              <w:spacing w:line="276" w:lineRule="auto"/>
              <w:cnfStyle w:val="000000100000" w:firstRow="0" w:lastRow="0" w:firstColumn="0" w:lastColumn="0" w:oddVBand="0" w:evenVBand="0" w:oddHBand="1" w:evenHBand="0" w:firstRowFirstColumn="0" w:firstRowLastColumn="0" w:lastRowFirstColumn="0" w:lastRowLastColumn="0"/>
              <w:rPr>
                <w:rFonts w:cs="Arial"/>
                <w:sz w:val="22"/>
                <w:szCs w:val="22"/>
                <w:lang w:val="en-GB"/>
              </w:rPr>
            </w:pPr>
            <w:r w:rsidRPr="0048190D">
              <w:rPr>
                <w:rFonts w:cs="Arial"/>
                <w:sz w:val="22"/>
                <w:szCs w:val="22"/>
                <w:lang w:val="en-GB"/>
              </w:rPr>
              <w:t>Risk-based prioritisation</w:t>
            </w:r>
          </w:p>
          <w:p w14:paraId="770E652E" w14:textId="77777777" w:rsidR="0048190D" w:rsidRPr="0048190D" w:rsidRDefault="0048190D" w:rsidP="0070523E">
            <w:pPr>
              <w:spacing w:line="276" w:lineRule="auto"/>
              <w:cnfStyle w:val="000000100000" w:firstRow="0" w:lastRow="0" w:firstColumn="0" w:lastColumn="0" w:oddVBand="0" w:evenVBand="0" w:oddHBand="1" w:evenHBand="0" w:firstRowFirstColumn="0" w:firstRowLastColumn="0" w:lastRowFirstColumn="0" w:lastRowLastColumn="0"/>
              <w:rPr>
                <w:rFonts w:cs="Arial"/>
                <w:sz w:val="22"/>
                <w:szCs w:val="22"/>
                <w:lang w:val="en-GB"/>
              </w:rPr>
            </w:pPr>
            <w:r w:rsidRPr="0048190D">
              <w:rPr>
                <w:rFonts w:cs="Arial"/>
                <w:sz w:val="22"/>
                <w:szCs w:val="22"/>
                <w:lang w:val="en-GB"/>
              </w:rPr>
              <w:t>Regulations</w:t>
            </w:r>
          </w:p>
        </w:tc>
      </w:tr>
      <w:tr w:rsidR="0048190D" w:rsidRPr="0048190D" w14:paraId="02BB75BA" w14:textId="77777777" w:rsidTr="00B962CB">
        <w:tc>
          <w:tcPr>
            <w:cnfStyle w:val="001000000000" w:firstRow="0" w:lastRow="0" w:firstColumn="1" w:lastColumn="0" w:oddVBand="0" w:evenVBand="0" w:oddHBand="0" w:evenHBand="0" w:firstRowFirstColumn="0" w:firstRowLastColumn="0" w:lastRowFirstColumn="0" w:lastRowLastColumn="0"/>
            <w:tcW w:w="1800" w:type="dxa"/>
          </w:tcPr>
          <w:p w14:paraId="5C875383" w14:textId="77777777" w:rsidR="0048190D" w:rsidRPr="0048190D" w:rsidRDefault="0048190D" w:rsidP="0070523E">
            <w:pPr>
              <w:spacing w:line="276" w:lineRule="auto"/>
              <w:rPr>
                <w:rFonts w:cs="Arial"/>
                <w:sz w:val="22"/>
                <w:szCs w:val="22"/>
                <w:lang w:val="en-GB"/>
              </w:rPr>
            </w:pPr>
            <w:r w:rsidRPr="0048190D">
              <w:rPr>
                <w:rFonts w:cs="Arial"/>
                <w:sz w:val="22"/>
                <w:szCs w:val="22"/>
                <w:lang w:val="en-GB"/>
              </w:rPr>
              <w:t>Community</w:t>
            </w:r>
          </w:p>
        </w:tc>
        <w:tc>
          <w:tcPr>
            <w:tcW w:w="3780" w:type="dxa"/>
          </w:tcPr>
          <w:p w14:paraId="4E9BB802" w14:textId="77777777" w:rsidR="0048190D" w:rsidRPr="0048190D" w:rsidRDefault="0048190D" w:rsidP="0070523E">
            <w:pPr>
              <w:spacing w:line="276" w:lineRule="auto"/>
              <w:cnfStyle w:val="000000000000" w:firstRow="0" w:lastRow="0" w:firstColumn="0" w:lastColumn="0" w:oddVBand="0" w:evenVBand="0" w:oddHBand="0" w:evenHBand="0" w:firstRowFirstColumn="0" w:firstRowLastColumn="0" w:lastRowFirstColumn="0" w:lastRowLastColumn="0"/>
              <w:rPr>
                <w:rFonts w:cs="Arial"/>
                <w:sz w:val="22"/>
                <w:szCs w:val="22"/>
                <w:lang w:val="en-GB"/>
              </w:rPr>
            </w:pPr>
            <w:r w:rsidRPr="0048190D">
              <w:rPr>
                <w:rFonts w:cs="Arial"/>
                <w:sz w:val="22"/>
                <w:szCs w:val="22"/>
                <w:lang w:val="en-GB"/>
              </w:rPr>
              <w:t>Negative experience with police</w:t>
            </w:r>
          </w:p>
          <w:p w14:paraId="46EF0263" w14:textId="77777777" w:rsidR="0048190D" w:rsidRPr="0048190D" w:rsidRDefault="0048190D" w:rsidP="0070523E">
            <w:pPr>
              <w:spacing w:line="276" w:lineRule="auto"/>
              <w:cnfStyle w:val="000000000000" w:firstRow="0" w:lastRow="0" w:firstColumn="0" w:lastColumn="0" w:oddVBand="0" w:evenVBand="0" w:oddHBand="0" w:evenHBand="0" w:firstRowFirstColumn="0" w:firstRowLastColumn="0" w:lastRowFirstColumn="0" w:lastRowLastColumn="0"/>
              <w:rPr>
                <w:rFonts w:cs="Arial"/>
                <w:sz w:val="22"/>
                <w:szCs w:val="22"/>
                <w:lang w:val="en-GB"/>
              </w:rPr>
            </w:pPr>
            <w:r w:rsidRPr="0048190D">
              <w:rPr>
                <w:rFonts w:cs="Arial"/>
                <w:sz w:val="22"/>
                <w:szCs w:val="22"/>
                <w:lang w:val="en-GB"/>
              </w:rPr>
              <w:t>Historical legacy</w:t>
            </w:r>
          </w:p>
          <w:p w14:paraId="5A3B6BC0" w14:textId="77777777" w:rsidR="0048190D" w:rsidRPr="0048190D" w:rsidRDefault="0048190D" w:rsidP="0070523E">
            <w:pPr>
              <w:spacing w:line="276" w:lineRule="auto"/>
              <w:cnfStyle w:val="000000000000" w:firstRow="0" w:lastRow="0" w:firstColumn="0" w:lastColumn="0" w:oddVBand="0" w:evenVBand="0" w:oddHBand="0" w:evenHBand="0" w:firstRowFirstColumn="0" w:firstRowLastColumn="0" w:lastRowFirstColumn="0" w:lastRowLastColumn="0"/>
              <w:rPr>
                <w:rFonts w:cs="Arial"/>
                <w:sz w:val="22"/>
                <w:szCs w:val="22"/>
                <w:lang w:val="en-GB"/>
              </w:rPr>
            </w:pPr>
            <w:r w:rsidRPr="0048190D">
              <w:rPr>
                <w:rFonts w:cs="Arial"/>
                <w:sz w:val="22"/>
                <w:szCs w:val="22"/>
                <w:lang w:val="en-GB"/>
              </w:rPr>
              <w:t>Language and cultural barriers</w:t>
            </w:r>
          </w:p>
          <w:p w14:paraId="34A19225" w14:textId="77777777" w:rsidR="0048190D" w:rsidRPr="0048190D" w:rsidRDefault="0048190D" w:rsidP="0070523E">
            <w:pPr>
              <w:spacing w:line="276" w:lineRule="auto"/>
              <w:cnfStyle w:val="000000000000" w:firstRow="0" w:lastRow="0" w:firstColumn="0" w:lastColumn="0" w:oddVBand="0" w:evenVBand="0" w:oddHBand="0" w:evenHBand="0" w:firstRowFirstColumn="0" w:firstRowLastColumn="0" w:lastRowFirstColumn="0" w:lastRowLastColumn="0"/>
              <w:rPr>
                <w:rFonts w:cs="Arial"/>
                <w:sz w:val="22"/>
                <w:szCs w:val="22"/>
                <w:lang w:val="en-GB"/>
              </w:rPr>
            </w:pPr>
            <w:r w:rsidRPr="0048190D">
              <w:rPr>
                <w:rFonts w:cs="Arial"/>
                <w:sz w:val="22"/>
                <w:szCs w:val="22"/>
                <w:lang w:val="en-GB"/>
              </w:rPr>
              <w:t>Fear of being misunderstood</w:t>
            </w:r>
          </w:p>
          <w:p w14:paraId="357076C6" w14:textId="77777777" w:rsidR="0048190D" w:rsidRPr="0048190D" w:rsidRDefault="0048190D" w:rsidP="0070523E">
            <w:pPr>
              <w:spacing w:line="276" w:lineRule="auto"/>
              <w:cnfStyle w:val="000000000000" w:firstRow="0" w:lastRow="0" w:firstColumn="0" w:lastColumn="0" w:oddVBand="0" w:evenVBand="0" w:oddHBand="0" w:evenHBand="0" w:firstRowFirstColumn="0" w:firstRowLastColumn="0" w:lastRowFirstColumn="0" w:lastRowLastColumn="0"/>
              <w:rPr>
                <w:rFonts w:cs="Arial"/>
                <w:sz w:val="22"/>
                <w:szCs w:val="22"/>
                <w:lang w:val="en-GB"/>
              </w:rPr>
            </w:pPr>
            <w:r w:rsidRPr="0048190D">
              <w:rPr>
                <w:rFonts w:cs="Arial"/>
                <w:sz w:val="22"/>
                <w:szCs w:val="22"/>
                <w:lang w:val="en-GB"/>
              </w:rPr>
              <w:t>Fear of retaliation</w:t>
            </w:r>
          </w:p>
        </w:tc>
        <w:tc>
          <w:tcPr>
            <w:tcW w:w="3436" w:type="dxa"/>
          </w:tcPr>
          <w:p w14:paraId="368961E5" w14:textId="77777777" w:rsidR="0048190D" w:rsidRPr="0048190D" w:rsidRDefault="0048190D" w:rsidP="0070523E">
            <w:pPr>
              <w:spacing w:line="276" w:lineRule="auto"/>
              <w:cnfStyle w:val="000000000000" w:firstRow="0" w:lastRow="0" w:firstColumn="0" w:lastColumn="0" w:oddVBand="0" w:evenVBand="0" w:oddHBand="0" w:evenHBand="0" w:firstRowFirstColumn="0" w:firstRowLastColumn="0" w:lastRowFirstColumn="0" w:lastRowLastColumn="0"/>
              <w:rPr>
                <w:rFonts w:cs="Arial"/>
                <w:sz w:val="22"/>
                <w:szCs w:val="22"/>
                <w:lang w:val="en-GB"/>
              </w:rPr>
            </w:pPr>
            <w:r w:rsidRPr="0048190D">
              <w:rPr>
                <w:rFonts w:cs="Arial"/>
                <w:sz w:val="22"/>
                <w:szCs w:val="22"/>
                <w:lang w:val="en-GB"/>
              </w:rPr>
              <w:t>Engagement techniques</w:t>
            </w:r>
          </w:p>
          <w:p w14:paraId="4F7D7179" w14:textId="77777777" w:rsidR="0048190D" w:rsidRPr="0048190D" w:rsidRDefault="0048190D" w:rsidP="0070523E">
            <w:pPr>
              <w:spacing w:line="276" w:lineRule="auto"/>
              <w:cnfStyle w:val="000000000000" w:firstRow="0" w:lastRow="0" w:firstColumn="0" w:lastColumn="0" w:oddVBand="0" w:evenVBand="0" w:oddHBand="0" w:evenHBand="0" w:firstRowFirstColumn="0" w:firstRowLastColumn="0" w:lastRowFirstColumn="0" w:lastRowLastColumn="0"/>
              <w:rPr>
                <w:rFonts w:cs="Arial"/>
                <w:sz w:val="22"/>
                <w:szCs w:val="22"/>
                <w:lang w:val="en-GB"/>
              </w:rPr>
            </w:pPr>
            <w:r w:rsidRPr="0048190D">
              <w:rPr>
                <w:rFonts w:cs="Arial"/>
                <w:sz w:val="22"/>
                <w:szCs w:val="22"/>
                <w:lang w:val="en-GB"/>
              </w:rPr>
              <w:t>Recruiting minorities</w:t>
            </w:r>
          </w:p>
          <w:p w14:paraId="1A76FC49" w14:textId="77777777" w:rsidR="0048190D" w:rsidRPr="0048190D" w:rsidRDefault="0048190D" w:rsidP="0070523E">
            <w:pPr>
              <w:spacing w:line="276" w:lineRule="auto"/>
              <w:cnfStyle w:val="000000000000" w:firstRow="0" w:lastRow="0" w:firstColumn="0" w:lastColumn="0" w:oddVBand="0" w:evenVBand="0" w:oddHBand="0" w:evenHBand="0" w:firstRowFirstColumn="0" w:firstRowLastColumn="0" w:lastRowFirstColumn="0" w:lastRowLastColumn="0"/>
              <w:rPr>
                <w:rFonts w:cs="Arial"/>
                <w:sz w:val="22"/>
                <w:szCs w:val="22"/>
                <w:lang w:val="en-GB"/>
              </w:rPr>
            </w:pPr>
            <w:r w:rsidRPr="0048190D">
              <w:rPr>
                <w:rFonts w:cs="Arial"/>
                <w:sz w:val="22"/>
                <w:szCs w:val="22"/>
                <w:lang w:val="en-GB"/>
              </w:rPr>
              <w:t>Partnerships</w:t>
            </w:r>
          </w:p>
          <w:p w14:paraId="61B94160" w14:textId="77777777" w:rsidR="0048190D" w:rsidRPr="0048190D" w:rsidRDefault="0048190D" w:rsidP="0070523E">
            <w:pPr>
              <w:spacing w:line="276" w:lineRule="auto"/>
              <w:cnfStyle w:val="000000000000" w:firstRow="0" w:lastRow="0" w:firstColumn="0" w:lastColumn="0" w:oddVBand="0" w:evenVBand="0" w:oddHBand="0" w:evenHBand="0" w:firstRowFirstColumn="0" w:firstRowLastColumn="0" w:lastRowFirstColumn="0" w:lastRowLastColumn="0"/>
              <w:rPr>
                <w:rFonts w:cs="Arial"/>
                <w:sz w:val="22"/>
                <w:szCs w:val="22"/>
                <w:lang w:val="en-GB"/>
              </w:rPr>
            </w:pPr>
            <w:r w:rsidRPr="0048190D">
              <w:rPr>
                <w:rFonts w:cs="Arial"/>
                <w:sz w:val="22"/>
                <w:szCs w:val="22"/>
                <w:lang w:val="en-GB"/>
              </w:rPr>
              <w:t>Volunteering officers who are allies</w:t>
            </w:r>
          </w:p>
          <w:p w14:paraId="1B0DFD4F" w14:textId="77777777" w:rsidR="0048190D" w:rsidRPr="0048190D" w:rsidRDefault="0048190D" w:rsidP="0070523E">
            <w:pPr>
              <w:spacing w:line="276" w:lineRule="auto"/>
              <w:cnfStyle w:val="000000000000" w:firstRow="0" w:lastRow="0" w:firstColumn="0" w:lastColumn="0" w:oddVBand="0" w:evenVBand="0" w:oddHBand="0" w:evenHBand="0" w:firstRowFirstColumn="0" w:firstRowLastColumn="0" w:lastRowFirstColumn="0" w:lastRowLastColumn="0"/>
              <w:rPr>
                <w:rFonts w:cs="Arial"/>
                <w:sz w:val="22"/>
                <w:szCs w:val="22"/>
                <w:lang w:val="en-GB"/>
              </w:rPr>
            </w:pPr>
            <w:r w:rsidRPr="0048190D">
              <w:rPr>
                <w:rFonts w:cs="Arial"/>
                <w:sz w:val="22"/>
                <w:szCs w:val="22"/>
                <w:lang w:val="en-GB"/>
              </w:rPr>
              <w:t>Transparency</w:t>
            </w:r>
          </w:p>
        </w:tc>
      </w:tr>
      <w:tr w:rsidR="0048190D" w:rsidRPr="0048190D" w14:paraId="1F1680EB" w14:textId="77777777" w:rsidTr="00B962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6CA0129F" w14:textId="77777777" w:rsidR="0048190D" w:rsidRPr="0048190D" w:rsidRDefault="0048190D" w:rsidP="0070523E">
            <w:pPr>
              <w:spacing w:line="276" w:lineRule="auto"/>
              <w:rPr>
                <w:rFonts w:cs="Arial"/>
                <w:sz w:val="22"/>
                <w:szCs w:val="22"/>
                <w:lang w:val="en-GB"/>
              </w:rPr>
            </w:pPr>
            <w:r w:rsidRPr="0048190D">
              <w:rPr>
                <w:rFonts w:cs="Arial"/>
                <w:sz w:val="22"/>
                <w:szCs w:val="22"/>
                <w:lang w:val="en-GB"/>
              </w:rPr>
              <w:t>Individual</w:t>
            </w:r>
          </w:p>
        </w:tc>
        <w:tc>
          <w:tcPr>
            <w:tcW w:w="3780" w:type="dxa"/>
          </w:tcPr>
          <w:p w14:paraId="53F7447D" w14:textId="77777777" w:rsidR="0048190D" w:rsidRPr="0048190D" w:rsidRDefault="0048190D" w:rsidP="0070523E">
            <w:pPr>
              <w:spacing w:line="276" w:lineRule="auto"/>
              <w:cnfStyle w:val="000000100000" w:firstRow="0" w:lastRow="0" w:firstColumn="0" w:lastColumn="0" w:oddVBand="0" w:evenVBand="0" w:oddHBand="1" w:evenHBand="0" w:firstRowFirstColumn="0" w:firstRowLastColumn="0" w:lastRowFirstColumn="0" w:lastRowLastColumn="0"/>
              <w:rPr>
                <w:rFonts w:cs="Arial"/>
                <w:sz w:val="22"/>
                <w:szCs w:val="22"/>
                <w:lang w:val="en-GB"/>
              </w:rPr>
            </w:pPr>
            <w:r w:rsidRPr="0048190D">
              <w:rPr>
                <w:rFonts w:cs="Arial"/>
                <w:sz w:val="22"/>
                <w:szCs w:val="22"/>
                <w:lang w:val="en-GB"/>
              </w:rPr>
              <w:t>‘Bad’ motives</w:t>
            </w:r>
          </w:p>
          <w:p w14:paraId="500B6160" w14:textId="77777777" w:rsidR="0048190D" w:rsidRPr="0048190D" w:rsidRDefault="0048190D" w:rsidP="0070523E">
            <w:pPr>
              <w:spacing w:line="276" w:lineRule="auto"/>
              <w:cnfStyle w:val="000000100000" w:firstRow="0" w:lastRow="0" w:firstColumn="0" w:lastColumn="0" w:oddVBand="0" w:evenVBand="0" w:oddHBand="1" w:evenHBand="0" w:firstRowFirstColumn="0" w:firstRowLastColumn="0" w:lastRowFirstColumn="0" w:lastRowLastColumn="0"/>
              <w:rPr>
                <w:rFonts w:cs="Arial"/>
                <w:sz w:val="22"/>
                <w:szCs w:val="22"/>
                <w:lang w:val="en-GB"/>
              </w:rPr>
            </w:pPr>
            <w:r w:rsidRPr="0048190D">
              <w:rPr>
                <w:rFonts w:cs="Arial"/>
                <w:sz w:val="22"/>
                <w:szCs w:val="22"/>
                <w:lang w:val="en-GB"/>
              </w:rPr>
              <w:t>Indifference</w:t>
            </w:r>
          </w:p>
        </w:tc>
        <w:tc>
          <w:tcPr>
            <w:tcW w:w="3436" w:type="dxa"/>
          </w:tcPr>
          <w:p w14:paraId="5FA38447" w14:textId="77777777" w:rsidR="0048190D" w:rsidRPr="0048190D" w:rsidRDefault="0048190D" w:rsidP="0070523E">
            <w:pPr>
              <w:spacing w:line="276" w:lineRule="auto"/>
              <w:cnfStyle w:val="000000100000" w:firstRow="0" w:lastRow="0" w:firstColumn="0" w:lastColumn="0" w:oddVBand="0" w:evenVBand="0" w:oddHBand="1" w:evenHBand="0" w:firstRowFirstColumn="0" w:firstRowLastColumn="0" w:lastRowFirstColumn="0" w:lastRowLastColumn="0"/>
              <w:rPr>
                <w:rFonts w:cs="Arial"/>
                <w:i/>
                <w:iCs/>
                <w:sz w:val="22"/>
                <w:szCs w:val="22"/>
                <w:lang w:val="en-GB"/>
              </w:rPr>
            </w:pPr>
            <w:r w:rsidRPr="0048190D">
              <w:rPr>
                <w:rFonts w:cs="Arial"/>
                <w:i/>
                <w:iCs/>
                <w:sz w:val="22"/>
                <w:szCs w:val="22"/>
                <w:lang w:val="en-GB"/>
              </w:rPr>
              <w:t>Requires more research</w:t>
            </w:r>
          </w:p>
        </w:tc>
      </w:tr>
      <w:tr w:rsidR="0048190D" w:rsidRPr="0048190D" w14:paraId="270AE094" w14:textId="77777777" w:rsidTr="00B962CB">
        <w:tc>
          <w:tcPr>
            <w:cnfStyle w:val="001000000000" w:firstRow="0" w:lastRow="0" w:firstColumn="1" w:lastColumn="0" w:oddVBand="0" w:evenVBand="0" w:oddHBand="0" w:evenHBand="0" w:firstRowFirstColumn="0" w:firstRowLastColumn="0" w:lastRowFirstColumn="0" w:lastRowLastColumn="0"/>
            <w:tcW w:w="1800" w:type="dxa"/>
          </w:tcPr>
          <w:p w14:paraId="3D5C8B24" w14:textId="77777777" w:rsidR="0048190D" w:rsidRPr="0048190D" w:rsidRDefault="0048190D" w:rsidP="0070523E">
            <w:pPr>
              <w:spacing w:line="276" w:lineRule="auto"/>
              <w:rPr>
                <w:rFonts w:cs="Arial"/>
                <w:sz w:val="22"/>
                <w:szCs w:val="22"/>
                <w:lang w:val="en-GB"/>
              </w:rPr>
            </w:pPr>
            <w:r w:rsidRPr="0048190D">
              <w:rPr>
                <w:rFonts w:cs="Arial"/>
                <w:sz w:val="22"/>
                <w:szCs w:val="22"/>
                <w:lang w:val="en-GB"/>
              </w:rPr>
              <w:t>Environmental</w:t>
            </w:r>
          </w:p>
        </w:tc>
        <w:tc>
          <w:tcPr>
            <w:tcW w:w="3780" w:type="dxa"/>
          </w:tcPr>
          <w:p w14:paraId="2252C0C4" w14:textId="77777777" w:rsidR="0048190D" w:rsidRPr="0048190D" w:rsidRDefault="0048190D" w:rsidP="0070523E">
            <w:pPr>
              <w:spacing w:line="276" w:lineRule="auto"/>
              <w:cnfStyle w:val="000000000000" w:firstRow="0" w:lastRow="0" w:firstColumn="0" w:lastColumn="0" w:oddVBand="0" w:evenVBand="0" w:oddHBand="0" w:evenHBand="0" w:firstRowFirstColumn="0" w:firstRowLastColumn="0" w:lastRowFirstColumn="0" w:lastRowLastColumn="0"/>
              <w:rPr>
                <w:rFonts w:cs="Arial"/>
                <w:sz w:val="22"/>
                <w:szCs w:val="22"/>
                <w:lang w:val="en-GB"/>
              </w:rPr>
            </w:pPr>
            <w:r w:rsidRPr="0048190D">
              <w:rPr>
                <w:rFonts w:cs="Arial"/>
                <w:sz w:val="22"/>
                <w:szCs w:val="22"/>
                <w:lang w:val="en-GB"/>
              </w:rPr>
              <w:t>Community fluidness</w:t>
            </w:r>
          </w:p>
          <w:p w14:paraId="5BB9ED21" w14:textId="77777777" w:rsidR="0048190D" w:rsidRPr="0048190D" w:rsidRDefault="0048190D" w:rsidP="0070523E">
            <w:pPr>
              <w:spacing w:line="276" w:lineRule="auto"/>
              <w:cnfStyle w:val="000000000000" w:firstRow="0" w:lastRow="0" w:firstColumn="0" w:lastColumn="0" w:oddVBand="0" w:evenVBand="0" w:oddHBand="0" w:evenHBand="0" w:firstRowFirstColumn="0" w:firstRowLastColumn="0" w:lastRowFirstColumn="0" w:lastRowLastColumn="0"/>
              <w:rPr>
                <w:rFonts w:cs="Arial"/>
                <w:sz w:val="22"/>
                <w:szCs w:val="22"/>
                <w:lang w:val="en-GB"/>
              </w:rPr>
            </w:pPr>
            <w:r w:rsidRPr="0048190D">
              <w:rPr>
                <w:rFonts w:cs="Arial"/>
                <w:sz w:val="22"/>
                <w:szCs w:val="22"/>
                <w:lang w:val="en-GB"/>
              </w:rPr>
              <w:t>Crime displacement</w:t>
            </w:r>
          </w:p>
          <w:p w14:paraId="06CAE13C" w14:textId="77777777" w:rsidR="0048190D" w:rsidRPr="0048190D" w:rsidRDefault="0048190D" w:rsidP="0070523E">
            <w:pPr>
              <w:spacing w:line="276" w:lineRule="auto"/>
              <w:cnfStyle w:val="000000000000" w:firstRow="0" w:lastRow="0" w:firstColumn="0" w:lastColumn="0" w:oddVBand="0" w:evenVBand="0" w:oddHBand="0" w:evenHBand="0" w:firstRowFirstColumn="0" w:firstRowLastColumn="0" w:lastRowFirstColumn="0" w:lastRowLastColumn="0"/>
              <w:rPr>
                <w:rFonts w:cs="Arial"/>
                <w:sz w:val="22"/>
                <w:szCs w:val="22"/>
                <w:lang w:val="en-GB"/>
              </w:rPr>
            </w:pPr>
            <w:r w:rsidRPr="0048190D">
              <w:rPr>
                <w:rFonts w:cs="Arial"/>
                <w:sz w:val="22"/>
                <w:szCs w:val="22"/>
                <w:lang w:val="en-GB"/>
              </w:rPr>
              <w:t>Context</w:t>
            </w:r>
          </w:p>
        </w:tc>
        <w:tc>
          <w:tcPr>
            <w:tcW w:w="3436" w:type="dxa"/>
          </w:tcPr>
          <w:p w14:paraId="302F70E5" w14:textId="77777777" w:rsidR="0048190D" w:rsidRPr="0048190D" w:rsidRDefault="0048190D" w:rsidP="0070523E">
            <w:pPr>
              <w:spacing w:line="276" w:lineRule="auto"/>
              <w:cnfStyle w:val="000000000000" w:firstRow="0" w:lastRow="0" w:firstColumn="0" w:lastColumn="0" w:oddVBand="0" w:evenVBand="0" w:oddHBand="0" w:evenHBand="0" w:firstRowFirstColumn="0" w:firstRowLastColumn="0" w:lastRowFirstColumn="0" w:lastRowLastColumn="0"/>
              <w:rPr>
                <w:rFonts w:cs="Arial"/>
                <w:i/>
                <w:iCs/>
                <w:sz w:val="22"/>
                <w:szCs w:val="22"/>
                <w:lang w:val="en-GB"/>
              </w:rPr>
            </w:pPr>
            <w:r w:rsidRPr="0048190D">
              <w:rPr>
                <w:rFonts w:cs="Arial"/>
                <w:i/>
                <w:iCs/>
                <w:sz w:val="22"/>
                <w:szCs w:val="22"/>
                <w:lang w:val="en-GB"/>
              </w:rPr>
              <w:t>Requires more research</w:t>
            </w:r>
          </w:p>
        </w:tc>
      </w:tr>
      <w:tr w:rsidR="0048190D" w:rsidRPr="0048190D" w14:paraId="0F464A56" w14:textId="77777777" w:rsidTr="00B962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67564A02" w14:textId="77777777" w:rsidR="0048190D" w:rsidRPr="0048190D" w:rsidRDefault="0048190D" w:rsidP="0070523E">
            <w:pPr>
              <w:spacing w:line="276" w:lineRule="auto"/>
              <w:rPr>
                <w:rFonts w:cs="Arial"/>
                <w:sz w:val="22"/>
                <w:szCs w:val="22"/>
                <w:lang w:val="en-GB"/>
              </w:rPr>
            </w:pPr>
            <w:r w:rsidRPr="0048190D">
              <w:rPr>
                <w:rFonts w:cs="Arial"/>
                <w:sz w:val="22"/>
                <w:szCs w:val="22"/>
                <w:lang w:val="en-GB"/>
              </w:rPr>
              <w:t>Police</w:t>
            </w:r>
          </w:p>
        </w:tc>
        <w:tc>
          <w:tcPr>
            <w:tcW w:w="3780" w:type="dxa"/>
          </w:tcPr>
          <w:p w14:paraId="74620A10" w14:textId="77777777" w:rsidR="0048190D" w:rsidRPr="0048190D" w:rsidRDefault="0048190D" w:rsidP="0070523E">
            <w:pPr>
              <w:spacing w:line="276" w:lineRule="auto"/>
              <w:cnfStyle w:val="000000100000" w:firstRow="0" w:lastRow="0" w:firstColumn="0" w:lastColumn="0" w:oddVBand="0" w:evenVBand="0" w:oddHBand="1" w:evenHBand="0" w:firstRowFirstColumn="0" w:firstRowLastColumn="0" w:lastRowFirstColumn="0" w:lastRowLastColumn="0"/>
              <w:rPr>
                <w:rFonts w:cs="Arial"/>
                <w:sz w:val="22"/>
                <w:szCs w:val="22"/>
                <w:lang w:val="en-GB"/>
              </w:rPr>
            </w:pPr>
            <w:r w:rsidRPr="0048190D">
              <w:rPr>
                <w:rFonts w:cs="Arial"/>
                <w:sz w:val="22"/>
                <w:szCs w:val="22"/>
                <w:lang w:val="en-GB"/>
              </w:rPr>
              <w:t>Difficult to measure performance</w:t>
            </w:r>
          </w:p>
          <w:p w14:paraId="7028F1C2" w14:textId="77777777" w:rsidR="0048190D" w:rsidRPr="0048190D" w:rsidRDefault="0048190D" w:rsidP="0070523E">
            <w:pPr>
              <w:spacing w:line="276" w:lineRule="auto"/>
              <w:cnfStyle w:val="000000100000" w:firstRow="0" w:lastRow="0" w:firstColumn="0" w:lastColumn="0" w:oddVBand="0" w:evenVBand="0" w:oddHBand="1" w:evenHBand="0" w:firstRowFirstColumn="0" w:firstRowLastColumn="0" w:lastRowFirstColumn="0" w:lastRowLastColumn="0"/>
              <w:rPr>
                <w:rFonts w:cs="Arial"/>
                <w:sz w:val="22"/>
                <w:szCs w:val="22"/>
                <w:lang w:val="en-GB"/>
              </w:rPr>
            </w:pPr>
            <w:r w:rsidRPr="0048190D">
              <w:rPr>
                <w:rFonts w:cs="Arial"/>
                <w:sz w:val="22"/>
                <w:szCs w:val="22"/>
                <w:lang w:val="en-GB"/>
              </w:rPr>
              <w:t>Culture</w:t>
            </w:r>
          </w:p>
          <w:p w14:paraId="6DCF9988" w14:textId="77777777" w:rsidR="0048190D" w:rsidRPr="0048190D" w:rsidRDefault="0048190D" w:rsidP="0070523E">
            <w:pPr>
              <w:spacing w:line="276" w:lineRule="auto"/>
              <w:cnfStyle w:val="000000100000" w:firstRow="0" w:lastRow="0" w:firstColumn="0" w:lastColumn="0" w:oddVBand="0" w:evenVBand="0" w:oddHBand="1" w:evenHBand="0" w:firstRowFirstColumn="0" w:firstRowLastColumn="0" w:lastRowFirstColumn="0" w:lastRowLastColumn="0"/>
              <w:rPr>
                <w:rFonts w:cs="Arial"/>
                <w:sz w:val="22"/>
                <w:szCs w:val="22"/>
                <w:lang w:val="en-GB"/>
              </w:rPr>
            </w:pPr>
            <w:r w:rsidRPr="0048190D">
              <w:rPr>
                <w:rFonts w:cs="Arial"/>
                <w:sz w:val="22"/>
                <w:szCs w:val="22"/>
                <w:lang w:val="en-GB"/>
              </w:rPr>
              <w:t>Reluctance to change</w:t>
            </w:r>
          </w:p>
        </w:tc>
        <w:tc>
          <w:tcPr>
            <w:tcW w:w="3436" w:type="dxa"/>
          </w:tcPr>
          <w:p w14:paraId="5041F290" w14:textId="77777777" w:rsidR="0048190D" w:rsidRPr="0048190D" w:rsidRDefault="0048190D" w:rsidP="0070523E">
            <w:pPr>
              <w:spacing w:line="276" w:lineRule="auto"/>
              <w:cnfStyle w:val="000000100000" w:firstRow="0" w:lastRow="0" w:firstColumn="0" w:lastColumn="0" w:oddVBand="0" w:evenVBand="0" w:oddHBand="1" w:evenHBand="0" w:firstRowFirstColumn="0" w:firstRowLastColumn="0" w:lastRowFirstColumn="0" w:lastRowLastColumn="0"/>
              <w:rPr>
                <w:rFonts w:cs="Arial"/>
                <w:sz w:val="22"/>
                <w:szCs w:val="22"/>
                <w:lang w:val="en-GB"/>
              </w:rPr>
            </w:pPr>
            <w:r w:rsidRPr="0048190D">
              <w:rPr>
                <w:rFonts w:cs="Arial"/>
                <w:sz w:val="22"/>
                <w:szCs w:val="22"/>
                <w:lang w:val="en-GB"/>
              </w:rPr>
              <w:t>Recruitment instead of assignment</w:t>
            </w:r>
          </w:p>
          <w:p w14:paraId="0D035768" w14:textId="77777777" w:rsidR="0048190D" w:rsidRPr="0048190D" w:rsidRDefault="0048190D" w:rsidP="0070523E">
            <w:pPr>
              <w:spacing w:line="276" w:lineRule="auto"/>
              <w:cnfStyle w:val="000000100000" w:firstRow="0" w:lastRow="0" w:firstColumn="0" w:lastColumn="0" w:oddVBand="0" w:evenVBand="0" w:oddHBand="1" w:evenHBand="0" w:firstRowFirstColumn="0" w:firstRowLastColumn="0" w:lastRowFirstColumn="0" w:lastRowLastColumn="0"/>
              <w:rPr>
                <w:rFonts w:cs="Arial"/>
                <w:sz w:val="22"/>
                <w:szCs w:val="22"/>
                <w:lang w:val="en-GB"/>
              </w:rPr>
            </w:pPr>
            <w:r w:rsidRPr="0048190D">
              <w:rPr>
                <w:rFonts w:cs="Arial"/>
                <w:sz w:val="22"/>
                <w:szCs w:val="22"/>
                <w:lang w:val="en-GB"/>
              </w:rPr>
              <w:t>Volunteering officers</w:t>
            </w:r>
          </w:p>
          <w:p w14:paraId="543CE322" w14:textId="77777777" w:rsidR="0048190D" w:rsidRPr="0048190D" w:rsidRDefault="0048190D" w:rsidP="0070523E">
            <w:pPr>
              <w:spacing w:line="276" w:lineRule="auto"/>
              <w:cnfStyle w:val="000000100000" w:firstRow="0" w:lastRow="0" w:firstColumn="0" w:lastColumn="0" w:oddVBand="0" w:evenVBand="0" w:oddHBand="1" w:evenHBand="0" w:firstRowFirstColumn="0" w:firstRowLastColumn="0" w:lastRowFirstColumn="0" w:lastRowLastColumn="0"/>
              <w:rPr>
                <w:rFonts w:cs="Arial"/>
                <w:sz w:val="22"/>
                <w:szCs w:val="22"/>
                <w:lang w:val="en-GB"/>
              </w:rPr>
            </w:pPr>
            <w:r w:rsidRPr="0048190D">
              <w:rPr>
                <w:rFonts w:cs="Arial"/>
                <w:sz w:val="22"/>
                <w:szCs w:val="22"/>
                <w:lang w:val="en-GB"/>
              </w:rPr>
              <w:t>Managerial support</w:t>
            </w:r>
          </w:p>
          <w:p w14:paraId="3EE26B97" w14:textId="77777777" w:rsidR="0048190D" w:rsidRPr="0048190D" w:rsidRDefault="0048190D" w:rsidP="0070523E">
            <w:pPr>
              <w:spacing w:line="276" w:lineRule="auto"/>
              <w:cnfStyle w:val="000000100000" w:firstRow="0" w:lastRow="0" w:firstColumn="0" w:lastColumn="0" w:oddVBand="0" w:evenVBand="0" w:oddHBand="1" w:evenHBand="0" w:firstRowFirstColumn="0" w:firstRowLastColumn="0" w:lastRowFirstColumn="0" w:lastRowLastColumn="0"/>
              <w:rPr>
                <w:rFonts w:cs="Arial"/>
                <w:sz w:val="22"/>
                <w:szCs w:val="22"/>
                <w:lang w:val="en-GB"/>
              </w:rPr>
            </w:pPr>
            <w:r w:rsidRPr="0048190D">
              <w:rPr>
                <w:rFonts w:cs="Arial"/>
                <w:sz w:val="22"/>
                <w:szCs w:val="22"/>
                <w:lang w:val="en-GB"/>
              </w:rPr>
              <w:t>Training</w:t>
            </w:r>
          </w:p>
        </w:tc>
      </w:tr>
      <w:tr w:rsidR="0048190D" w:rsidRPr="0048190D" w14:paraId="0FD5FDC6" w14:textId="77777777" w:rsidTr="00B962CB">
        <w:tc>
          <w:tcPr>
            <w:cnfStyle w:val="001000000000" w:firstRow="0" w:lastRow="0" w:firstColumn="1" w:lastColumn="0" w:oddVBand="0" w:evenVBand="0" w:oddHBand="0" w:evenHBand="0" w:firstRowFirstColumn="0" w:firstRowLastColumn="0" w:lastRowFirstColumn="0" w:lastRowLastColumn="0"/>
            <w:tcW w:w="1800" w:type="dxa"/>
          </w:tcPr>
          <w:p w14:paraId="169E8DDA" w14:textId="77777777" w:rsidR="0048190D" w:rsidRPr="0048190D" w:rsidRDefault="0048190D" w:rsidP="0070523E">
            <w:pPr>
              <w:spacing w:line="276" w:lineRule="auto"/>
              <w:rPr>
                <w:rFonts w:cs="Arial"/>
                <w:sz w:val="22"/>
                <w:szCs w:val="22"/>
                <w:lang w:val="en-GB"/>
              </w:rPr>
            </w:pPr>
            <w:r w:rsidRPr="0048190D">
              <w:rPr>
                <w:rFonts w:cs="Arial"/>
                <w:sz w:val="22"/>
                <w:szCs w:val="22"/>
                <w:lang w:val="en-GB"/>
              </w:rPr>
              <w:t>Technological</w:t>
            </w:r>
          </w:p>
        </w:tc>
        <w:tc>
          <w:tcPr>
            <w:tcW w:w="3780" w:type="dxa"/>
          </w:tcPr>
          <w:p w14:paraId="5BB4980B" w14:textId="77777777" w:rsidR="0048190D" w:rsidRPr="0048190D" w:rsidRDefault="0048190D" w:rsidP="0070523E">
            <w:pPr>
              <w:spacing w:line="276" w:lineRule="auto"/>
              <w:cnfStyle w:val="000000000000" w:firstRow="0" w:lastRow="0" w:firstColumn="0" w:lastColumn="0" w:oddVBand="0" w:evenVBand="0" w:oddHBand="0" w:evenHBand="0" w:firstRowFirstColumn="0" w:firstRowLastColumn="0" w:lastRowFirstColumn="0" w:lastRowLastColumn="0"/>
              <w:rPr>
                <w:rFonts w:cs="Arial"/>
                <w:sz w:val="22"/>
                <w:szCs w:val="22"/>
                <w:lang w:val="en-GB"/>
              </w:rPr>
            </w:pPr>
            <w:r w:rsidRPr="0048190D">
              <w:rPr>
                <w:rFonts w:cs="Arial"/>
                <w:sz w:val="22"/>
                <w:szCs w:val="22"/>
                <w:lang w:val="en-GB"/>
              </w:rPr>
              <w:t>Fake news</w:t>
            </w:r>
          </w:p>
          <w:p w14:paraId="3A39D283" w14:textId="77777777" w:rsidR="0048190D" w:rsidRPr="0048190D" w:rsidRDefault="0048190D" w:rsidP="0070523E">
            <w:pPr>
              <w:spacing w:line="276" w:lineRule="auto"/>
              <w:cnfStyle w:val="000000000000" w:firstRow="0" w:lastRow="0" w:firstColumn="0" w:lastColumn="0" w:oddVBand="0" w:evenVBand="0" w:oddHBand="0" w:evenHBand="0" w:firstRowFirstColumn="0" w:firstRowLastColumn="0" w:lastRowFirstColumn="0" w:lastRowLastColumn="0"/>
              <w:rPr>
                <w:rFonts w:cs="Arial"/>
                <w:sz w:val="22"/>
                <w:szCs w:val="22"/>
                <w:lang w:val="en-GB"/>
              </w:rPr>
            </w:pPr>
            <w:r w:rsidRPr="0048190D">
              <w:rPr>
                <w:rFonts w:cs="Arial"/>
                <w:sz w:val="22"/>
                <w:szCs w:val="22"/>
                <w:lang w:val="en-GB"/>
              </w:rPr>
              <w:t>Lack of technical skills</w:t>
            </w:r>
          </w:p>
        </w:tc>
        <w:tc>
          <w:tcPr>
            <w:tcW w:w="3436" w:type="dxa"/>
          </w:tcPr>
          <w:p w14:paraId="574DB05F" w14:textId="77777777" w:rsidR="0048190D" w:rsidRPr="0048190D" w:rsidRDefault="0048190D" w:rsidP="0070523E">
            <w:pPr>
              <w:spacing w:line="276" w:lineRule="auto"/>
              <w:cnfStyle w:val="000000000000" w:firstRow="0" w:lastRow="0" w:firstColumn="0" w:lastColumn="0" w:oddVBand="0" w:evenVBand="0" w:oddHBand="0" w:evenHBand="0" w:firstRowFirstColumn="0" w:firstRowLastColumn="0" w:lastRowFirstColumn="0" w:lastRowLastColumn="0"/>
              <w:rPr>
                <w:rFonts w:cs="Arial"/>
                <w:sz w:val="22"/>
                <w:szCs w:val="22"/>
                <w:lang w:val="en-GB"/>
              </w:rPr>
            </w:pPr>
            <w:r w:rsidRPr="0048190D">
              <w:rPr>
                <w:rFonts w:cs="Arial"/>
                <w:sz w:val="22"/>
                <w:szCs w:val="22"/>
                <w:lang w:val="en-GB"/>
              </w:rPr>
              <w:t>Partnership</w:t>
            </w:r>
          </w:p>
          <w:p w14:paraId="5A7422F9" w14:textId="77777777" w:rsidR="0048190D" w:rsidRPr="0048190D" w:rsidRDefault="0048190D" w:rsidP="0070523E">
            <w:pPr>
              <w:spacing w:line="276" w:lineRule="auto"/>
              <w:cnfStyle w:val="000000000000" w:firstRow="0" w:lastRow="0" w:firstColumn="0" w:lastColumn="0" w:oddVBand="0" w:evenVBand="0" w:oddHBand="0" w:evenHBand="0" w:firstRowFirstColumn="0" w:firstRowLastColumn="0" w:lastRowFirstColumn="0" w:lastRowLastColumn="0"/>
              <w:rPr>
                <w:rFonts w:cs="Arial"/>
                <w:sz w:val="22"/>
                <w:szCs w:val="22"/>
                <w:lang w:val="en-GB"/>
              </w:rPr>
            </w:pPr>
            <w:r w:rsidRPr="0048190D">
              <w:rPr>
                <w:rFonts w:cs="Arial"/>
                <w:sz w:val="22"/>
                <w:szCs w:val="22"/>
                <w:lang w:val="en-GB"/>
              </w:rPr>
              <w:t>PSI</w:t>
            </w:r>
          </w:p>
          <w:p w14:paraId="346E8AF7" w14:textId="77777777" w:rsidR="0048190D" w:rsidRPr="0048190D" w:rsidRDefault="0048190D" w:rsidP="0070523E">
            <w:pPr>
              <w:spacing w:line="276" w:lineRule="auto"/>
              <w:cnfStyle w:val="000000000000" w:firstRow="0" w:lastRow="0" w:firstColumn="0" w:lastColumn="0" w:oddVBand="0" w:evenVBand="0" w:oddHBand="0" w:evenHBand="0" w:firstRowFirstColumn="0" w:firstRowLastColumn="0" w:lastRowFirstColumn="0" w:lastRowLastColumn="0"/>
              <w:rPr>
                <w:rFonts w:cs="Arial"/>
                <w:sz w:val="22"/>
                <w:szCs w:val="22"/>
                <w:lang w:val="en-GB"/>
              </w:rPr>
            </w:pPr>
            <w:r w:rsidRPr="0048190D">
              <w:rPr>
                <w:rFonts w:cs="Arial"/>
                <w:sz w:val="22"/>
                <w:szCs w:val="22"/>
                <w:lang w:val="en-GB"/>
              </w:rPr>
              <w:t>Education</w:t>
            </w:r>
          </w:p>
        </w:tc>
      </w:tr>
    </w:tbl>
    <w:p w14:paraId="4ED8B5EF" w14:textId="77777777" w:rsidR="00F56725" w:rsidRPr="00F56725" w:rsidRDefault="00F56725" w:rsidP="00FD3449">
      <w:pPr>
        <w:pStyle w:val="Heading2"/>
      </w:pPr>
      <w:r w:rsidRPr="00F56725">
        <w:t>5. Conclusions</w:t>
      </w:r>
    </w:p>
    <w:p w14:paraId="72B8F8BE" w14:textId="148A22BA" w:rsidR="00165B29" w:rsidRDefault="00165B29" w:rsidP="00165B29">
      <w:pPr>
        <w:spacing w:after="240"/>
        <w:jc w:val="both"/>
      </w:pPr>
      <w:r>
        <w:t xml:space="preserve">This article has discussed reassurance policing in England and Wales in the context of regaining public confidence in the police. </w:t>
      </w:r>
      <w:r w:rsidR="00AD02C1">
        <w:t>T</w:t>
      </w:r>
      <w:r>
        <w:t xml:space="preserve">he objective was to understand whether the CP is a good fit for the purpose. The performed analysis has confirmed </w:t>
      </w:r>
      <w:r w:rsidRPr="0071652C">
        <w:t>Tilley’s</w:t>
      </w:r>
      <w:r>
        <w:t xml:space="preserve"> (2009) opinion that CP, being a multidimensional model, is too complex to pinpoint what makes it a successful reassurance policing model. It has also been found that the contemporary implementation of CP is dangerously close to the total public control of policing, which may lead to vigilantism</w:t>
      </w:r>
      <w:r w:rsidR="00133F3F">
        <w:t xml:space="preserve"> and </w:t>
      </w:r>
      <w:r w:rsidR="00133F3F" w:rsidRPr="00F56725">
        <w:t>further marginalise minorities</w:t>
      </w:r>
      <w:r>
        <w:t xml:space="preserve">. </w:t>
      </w:r>
      <w:r w:rsidR="007824C4" w:rsidRPr="007824C4">
        <w:t>However, considering the benefits to communities and the police, it has been argued that shifting the focus from quantity (how many people trust the police) to quality (who trusts the police) can increase the sense of safety while mitigating risks. Specifically, this paper has advised revising the success metrics to differentiate genuine reassurance from perceived one.</w:t>
      </w:r>
    </w:p>
    <w:p w14:paraId="35B868F8" w14:textId="39BAE0C9" w:rsidR="0048190D" w:rsidRPr="0048190D" w:rsidRDefault="00145C5D" w:rsidP="00165B29">
      <w:pPr>
        <w:spacing w:after="240"/>
        <w:jc w:val="both"/>
      </w:pPr>
      <w:r w:rsidRPr="00145C5D">
        <w:t xml:space="preserve">It is also important to acknowledge the limitations of this paper. Firstly, the article has focused on the practices of England and Wales. As </w:t>
      </w:r>
      <w:r w:rsidRPr="0071652C">
        <w:rPr>
          <w:color w:val="000000" w:themeColor="text1"/>
        </w:rPr>
        <w:t>Gilling</w:t>
      </w:r>
      <w:r w:rsidRPr="00145C5D">
        <w:t xml:space="preserve"> et al. (2024) highlighted, the restoration of trust is context-dependent and, therefore, requires consideration of cultural and historical factors when implemented elsewhere. For example, </w:t>
      </w:r>
      <w:r w:rsidRPr="0071652C">
        <w:t xml:space="preserve">Blair et al. </w:t>
      </w:r>
      <w:r w:rsidRPr="00145C5D">
        <w:t xml:space="preserve">(2021) found that the effect of CP on public trust is less promising in poorer countries of the Global South than among richer nations. Similarly, Rukus, Warner and Zhang (2018) reported that CP is more effective in urban areas than rural areas. Thus, how to apply CP depends on the needs of locals. The second limitation is that the variety of </w:t>
      </w:r>
      <w:r w:rsidRPr="00145C5D">
        <w:lastRenderedPageBreak/>
        <w:t>CP practices increases the risk of some data being omitted. A recommendation for further research would be to re-analyse the effectiveness of CP based on systematic literature reviews instead of scrutinising individual cases. It is also worth conducting a deeper analysis of CP at each community engagement level to understand which aspects and styles contribute the most to the public perception of safety.</w:t>
      </w:r>
    </w:p>
    <w:p w14:paraId="1C0E7A29" w14:textId="2544739F" w:rsidR="00B45D8B" w:rsidRPr="00B45D8B" w:rsidRDefault="00B45D8B" w:rsidP="0050428A">
      <w:pPr>
        <w:pStyle w:val="Heading2"/>
        <w:rPr>
          <w:sz w:val="28"/>
          <w:szCs w:val="40"/>
        </w:rPr>
      </w:pPr>
      <w:r w:rsidRPr="00B45D8B">
        <w:t>References</w:t>
      </w:r>
    </w:p>
    <w:p w14:paraId="0BCA8FFE" w14:textId="221EB4C1" w:rsidR="0067014E" w:rsidRDefault="0067014E" w:rsidP="00FD3449">
      <w:pPr>
        <w:rPr>
          <w:rStyle w:val="Strong"/>
          <w:rFonts w:eastAsiaTheme="majorEastAsia" w:cs="Arial"/>
          <w:b w:val="0"/>
          <w:bCs w:val="0"/>
          <w:color w:val="0E101A"/>
          <w:lang w:eastAsia="en-GB"/>
        </w:rPr>
      </w:pPr>
      <w:r w:rsidRPr="00FD3449">
        <w:rPr>
          <w:rStyle w:val="Strong"/>
          <w:rFonts w:eastAsiaTheme="majorEastAsia" w:cs="Arial"/>
          <w:b w:val="0"/>
          <w:bCs w:val="0"/>
          <w:color w:val="0E101A"/>
          <w:lang w:eastAsia="en-GB"/>
        </w:rPr>
        <w:t xml:space="preserve">APCC. (2024) </w:t>
      </w:r>
      <w:r w:rsidRPr="00FD3449">
        <w:rPr>
          <w:rStyle w:val="Strong"/>
          <w:rFonts w:eastAsiaTheme="majorEastAsia" w:cs="Arial"/>
          <w:b w:val="0"/>
          <w:bCs w:val="0"/>
          <w:i/>
          <w:iCs/>
          <w:color w:val="0E101A"/>
          <w:lang w:eastAsia="en-GB"/>
        </w:rPr>
        <w:t>Impact Report. Association of Police and Crime Commissioners. 2023-24 Year Review.</w:t>
      </w:r>
      <w:r w:rsidRPr="00FD3449">
        <w:rPr>
          <w:rStyle w:val="Strong"/>
          <w:rFonts w:eastAsiaTheme="majorEastAsia" w:cs="Arial"/>
          <w:b w:val="0"/>
          <w:bCs w:val="0"/>
          <w:color w:val="0E101A"/>
          <w:lang w:eastAsia="en-GB"/>
        </w:rPr>
        <w:t xml:space="preserve"> Available at: </w:t>
      </w:r>
      <w:hyperlink r:id="rId9" w:history="1">
        <w:r w:rsidR="00A72F1B" w:rsidRPr="00387E68">
          <w:rPr>
            <w:rStyle w:val="Hyperlink"/>
            <w:rFonts w:eastAsiaTheme="majorEastAsia" w:cs="Arial"/>
            <w:lang w:eastAsia="en-GB"/>
          </w:rPr>
          <w:t>https://www.apccs.police.uk/download/6678</w:t>
        </w:r>
      </w:hyperlink>
      <w:r w:rsidR="00A72F1B">
        <w:rPr>
          <w:rStyle w:val="Strong"/>
          <w:rFonts w:eastAsiaTheme="majorEastAsia" w:cs="Arial"/>
          <w:b w:val="0"/>
          <w:bCs w:val="0"/>
          <w:color w:val="0E101A"/>
          <w:lang w:eastAsia="en-GB"/>
        </w:rPr>
        <w:t xml:space="preserve"> </w:t>
      </w:r>
      <w:r w:rsidRPr="00FD3449">
        <w:rPr>
          <w:rStyle w:val="Strong"/>
          <w:rFonts w:eastAsiaTheme="majorEastAsia" w:cs="Arial"/>
          <w:b w:val="0"/>
          <w:bCs w:val="0"/>
          <w:color w:val="0E101A"/>
          <w:lang w:eastAsia="en-GB"/>
        </w:rPr>
        <w:t>(Accessed: 19 April 2025).</w:t>
      </w:r>
    </w:p>
    <w:p w14:paraId="402EEEB4" w14:textId="0E1DC3EE" w:rsidR="00A72F1B" w:rsidRPr="00FD3449" w:rsidRDefault="00A72F1B" w:rsidP="00FD3449">
      <w:pPr>
        <w:rPr>
          <w:rStyle w:val="Strong"/>
          <w:rFonts w:eastAsiaTheme="majorEastAsia" w:cs="Arial"/>
          <w:b w:val="0"/>
          <w:bCs w:val="0"/>
          <w:color w:val="0E101A"/>
          <w:lang w:eastAsia="en-GB"/>
        </w:rPr>
      </w:pPr>
      <w:r w:rsidRPr="00A72F1B">
        <w:rPr>
          <w:rFonts w:eastAsiaTheme="majorEastAsia" w:cs="Arial"/>
          <w:color w:val="0E101A"/>
          <w:lang w:eastAsia="en-GB"/>
        </w:rPr>
        <w:t xml:space="preserve">APCC (2024) </w:t>
      </w:r>
      <w:r w:rsidRPr="00A72F1B">
        <w:rPr>
          <w:rFonts w:eastAsiaTheme="majorEastAsia" w:cs="Arial"/>
          <w:i/>
          <w:iCs/>
          <w:color w:val="0E101A"/>
          <w:lang w:eastAsia="en-GB"/>
        </w:rPr>
        <w:t>PCC Accountability Framework</w:t>
      </w:r>
      <w:r w:rsidRPr="00A72F1B">
        <w:rPr>
          <w:rFonts w:eastAsiaTheme="majorEastAsia" w:cs="Arial"/>
          <w:color w:val="0E101A"/>
          <w:lang w:eastAsia="en-GB"/>
        </w:rPr>
        <w:t xml:space="preserve">. Available at: </w:t>
      </w:r>
      <w:hyperlink r:id="rId10" w:history="1">
        <w:r w:rsidRPr="00A72F1B">
          <w:rPr>
            <w:rStyle w:val="Hyperlink"/>
            <w:rFonts w:eastAsiaTheme="majorEastAsia" w:cs="Arial"/>
            <w:lang w:eastAsia="en-GB"/>
          </w:rPr>
          <w:t>https://www.apccs.police.uk/download/5941</w:t>
        </w:r>
      </w:hyperlink>
      <w:r>
        <w:rPr>
          <w:rFonts w:eastAsiaTheme="majorEastAsia" w:cs="Arial"/>
          <w:color w:val="0E101A"/>
          <w:lang w:eastAsia="en-GB"/>
        </w:rPr>
        <w:t xml:space="preserve"> </w:t>
      </w:r>
      <w:r w:rsidRPr="00A72F1B">
        <w:rPr>
          <w:rFonts w:eastAsiaTheme="majorEastAsia" w:cs="Arial"/>
          <w:color w:val="0E101A"/>
          <w:lang w:eastAsia="en-GB"/>
        </w:rPr>
        <w:t>(Accessed: 19 April 2025).</w:t>
      </w:r>
    </w:p>
    <w:p w14:paraId="7502CC2D" w14:textId="72D192FE" w:rsidR="0067014E" w:rsidRPr="00FD3449" w:rsidRDefault="0067014E" w:rsidP="00FD3449">
      <w:pPr>
        <w:rPr>
          <w:rStyle w:val="Strong"/>
          <w:rFonts w:eastAsiaTheme="majorEastAsia" w:cs="Arial"/>
          <w:b w:val="0"/>
          <w:bCs w:val="0"/>
          <w:color w:val="0E101A"/>
          <w:lang w:eastAsia="en-GB"/>
        </w:rPr>
      </w:pPr>
      <w:r w:rsidRPr="00FD3449">
        <w:rPr>
          <w:rStyle w:val="Strong"/>
          <w:rFonts w:eastAsiaTheme="majorEastAsia" w:cs="Arial"/>
          <w:b w:val="0"/>
          <w:bCs w:val="0"/>
          <w:color w:val="0E101A"/>
          <w:lang w:eastAsia="en-GB"/>
        </w:rPr>
        <w:t xml:space="preserve">Awan, I. </w:t>
      </w:r>
      <w:r w:rsidRPr="00FD3449">
        <w:rPr>
          <w:rStyle w:val="Strong"/>
          <w:rFonts w:eastAsiaTheme="majorEastAsia" w:cs="Arial"/>
          <w:b w:val="0"/>
          <w:bCs w:val="0"/>
          <w:i/>
          <w:iCs/>
          <w:color w:val="0E101A"/>
          <w:lang w:eastAsia="en-GB"/>
        </w:rPr>
        <w:t>et al.</w:t>
      </w:r>
      <w:r w:rsidRPr="00FD3449">
        <w:rPr>
          <w:rStyle w:val="Strong"/>
          <w:rFonts w:eastAsiaTheme="majorEastAsia" w:cs="Arial"/>
          <w:b w:val="0"/>
          <w:bCs w:val="0"/>
          <w:color w:val="0E101A"/>
          <w:lang w:eastAsia="en-GB"/>
        </w:rPr>
        <w:t xml:space="preserve"> (2019) ‘Understanding the public perception and satisfaction of a UK police constabulary’, </w:t>
      </w:r>
      <w:r w:rsidRPr="00FD3449">
        <w:rPr>
          <w:rStyle w:val="Strong"/>
          <w:rFonts w:eastAsiaTheme="majorEastAsia" w:cs="Arial"/>
          <w:b w:val="0"/>
          <w:bCs w:val="0"/>
          <w:i/>
          <w:iCs/>
          <w:color w:val="0E101A"/>
          <w:lang w:eastAsia="en-GB"/>
        </w:rPr>
        <w:t>Police Practice and Research</w:t>
      </w:r>
      <w:r w:rsidRPr="00FD3449">
        <w:rPr>
          <w:rStyle w:val="Strong"/>
          <w:rFonts w:eastAsiaTheme="majorEastAsia" w:cs="Arial"/>
          <w:b w:val="0"/>
          <w:bCs w:val="0"/>
          <w:color w:val="0E101A"/>
          <w:lang w:eastAsia="en-GB"/>
        </w:rPr>
        <w:t xml:space="preserve">, 20(2), pp. 172-184. Available at: </w:t>
      </w:r>
      <w:hyperlink r:id="rId11" w:history="1">
        <w:r w:rsidR="00E301C0" w:rsidRPr="00274BA6">
          <w:rPr>
            <w:rStyle w:val="Hyperlink"/>
            <w:rFonts w:eastAsiaTheme="majorEastAsia" w:cs="Arial"/>
            <w:lang w:eastAsia="en-GB"/>
          </w:rPr>
          <w:t>https://doi.org/10.1080/15614263.2018.1428098</w:t>
        </w:r>
      </w:hyperlink>
      <w:r w:rsidR="00E301C0">
        <w:rPr>
          <w:rStyle w:val="Strong"/>
          <w:rFonts w:eastAsiaTheme="majorEastAsia" w:cs="Arial"/>
          <w:b w:val="0"/>
          <w:bCs w:val="0"/>
          <w:color w:val="0E101A"/>
          <w:lang w:eastAsia="en-GB"/>
        </w:rPr>
        <w:t xml:space="preserve"> </w:t>
      </w:r>
    </w:p>
    <w:p w14:paraId="025BAB3C" w14:textId="107898F5" w:rsidR="00565C46" w:rsidRPr="00FD3449" w:rsidRDefault="00565C46" w:rsidP="00FD3449">
      <w:pPr>
        <w:rPr>
          <w:rStyle w:val="Strong"/>
          <w:rFonts w:eastAsiaTheme="majorEastAsia" w:cs="Arial"/>
          <w:b w:val="0"/>
          <w:bCs w:val="0"/>
          <w:color w:val="0E101A"/>
          <w:lang w:eastAsia="en-GB"/>
        </w:rPr>
      </w:pPr>
      <w:r w:rsidRPr="00FD3449">
        <w:rPr>
          <w:rStyle w:val="Strong"/>
          <w:rFonts w:eastAsiaTheme="majorEastAsia" w:cs="Arial"/>
          <w:b w:val="0"/>
          <w:bCs w:val="0"/>
          <w:color w:val="0E101A"/>
          <w:lang w:eastAsia="en-GB"/>
        </w:rPr>
        <w:t xml:space="preserve">Blair, G. </w:t>
      </w:r>
      <w:r w:rsidRPr="00FD3449">
        <w:rPr>
          <w:rStyle w:val="Strong"/>
          <w:rFonts w:eastAsiaTheme="majorEastAsia" w:cs="Arial"/>
          <w:b w:val="0"/>
          <w:bCs w:val="0"/>
          <w:i/>
          <w:iCs/>
          <w:color w:val="0E101A"/>
          <w:lang w:eastAsia="en-GB"/>
        </w:rPr>
        <w:t>et al.</w:t>
      </w:r>
      <w:r w:rsidRPr="00FD3449">
        <w:rPr>
          <w:rStyle w:val="Strong"/>
          <w:rFonts w:eastAsiaTheme="majorEastAsia" w:cs="Arial"/>
          <w:b w:val="0"/>
          <w:bCs w:val="0"/>
          <w:color w:val="0E101A"/>
          <w:lang w:eastAsia="en-GB"/>
        </w:rPr>
        <w:t xml:space="preserve"> (2021) ‘Community policing does not build citizen trust in police or reduce crime in the Global South’, </w:t>
      </w:r>
      <w:r w:rsidRPr="00FD3449">
        <w:rPr>
          <w:rStyle w:val="Strong"/>
          <w:rFonts w:eastAsiaTheme="majorEastAsia" w:cs="Arial"/>
          <w:b w:val="0"/>
          <w:bCs w:val="0"/>
          <w:i/>
          <w:iCs/>
          <w:color w:val="0E101A"/>
          <w:lang w:eastAsia="en-GB"/>
        </w:rPr>
        <w:t>Science</w:t>
      </w:r>
      <w:r w:rsidRPr="00FD3449">
        <w:rPr>
          <w:rStyle w:val="Strong"/>
          <w:rFonts w:eastAsiaTheme="majorEastAsia" w:cs="Arial"/>
          <w:b w:val="0"/>
          <w:bCs w:val="0"/>
          <w:color w:val="0E101A"/>
          <w:lang w:eastAsia="en-GB"/>
        </w:rPr>
        <w:t xml:space="preserve">, 374(6571). Available at: </w:t>
      </w:r>
      <w:hyperlink r:id="rId12" w:history="1">
        <w:r w:rsidR="0071652C" w:rsidRPr="002A5B82">
          <w:rPr>
            <w:rStyle w:val="Hyperlink"/>
            <w:rFonts w:eastAsiaTheme="majorEastAsia" w:cs="Arial"/>
            <w:lang w:eastAsia="en-GB"/>
          </w:rPr>
          <w:t>https://doi.org/10.1126/science.abd3446</w:t>
        </w:r>
      </w:hyperlink>
      <w:r w:rsidR="0071652C">
        <w:rPr>
          <w:rStyle w:val="Strong"/>
          <w:rFonts w:eastAsiaTheme="majorEastAsia" w:cs="Arial"/>
          <w:b w:val="0"/>
          <w:bCs w:val="0"/>
          <w:color w:val="0E101A"/>
          <w:lang w:eastAsia="en-GB"/>
        </w:rPr>
        <w:t xml:space="preserve"> </w:t>
      </w:r>
    </w:p>
    <w:p w14:paraId="075FD070" w14:textId="3A3119E6" w:rsidR="0067014E" w:rsidRPr="00FD3449" w:rsidRDefault="0067014E" w:rsidP="00FD3449">
      <w:pPr>
        <w:rPr>
          <w:rStyle w:val="Strong"/>
          <w:rFonts w:eastAsiaTheme="majorEastAsia" w:cs="Arial"/>
          <w:b w:val="0"/>
          <w:bCs w:val="0"/>
          <w:color w:val="0E101A"/>
          <w:lang w:eastAsia="en-GB"/>
        </w:rPr>
      </w:pPr>
      <w:r w:rsidRPr="00FD3449">
        <w:rPr>
          <w:rStyle w:val="Strong"/>
          <w:rFonts w:eastAsiaTheme="majorEastAsia" w:cs="Arial"/>
          <w:b w:val="0"/>
          <w:bCs w:val="0"/>
          <w:color w:val="0E101A"/>
          <w:lang w:eastAsia="en-GB"/>
        </w:rPr>
        <w:t xml:space="preserve">Bowling, B., Parmar, A. </w:t>
      </w:r>
      <w:r w:rsidR="00AF0AFA" w:rsidRPr="00FD3449">
        <w:rPr>
          <w:rStyle w:val="Strong"/>
          <w:rFonts w:eastAsiaTheme="majorEastAsia" w:cs="Arial"/>
          <w:b w:val="0"/>
          <w:bCs w:val="0"/>
          <w:color w:val="0E101A"/>
          <w:lang w:eastAsia="en-GB"/>
        </w:rPr>
        <w:t>and</w:t>
      </w:r>
      <w:r w:rsidRPr="00FD3449">
        <w:rPr>
          <w:rStyle w:val="Strong"/>
          <w:rFonts w:eastAsiaTheme="majorEastAsia" w:cs="Arial"/>
          <w:b w:val="0"/>
          <w:bCs w:val="0"/>
          <w:color w:val="0E101A"/>
          <w:lang w:eastAsia="en-GB"/>
        </w:rPr>
        <w:t xml:space="preserve"> Phillips, C. (2009) </w:t>
      </w:r>
      <w:r w:rsidR="0071652C" w:rsidRPr="0071652C">
        <w:rPr>
          <w:rFonts w:eastAsiaTheme="majorEastAsia" w:cs="Arial"/>
          <w:i/>
          <w:iCs/>
          <w:color w:val="0E101A"/>
          <w:lang w:eastAsia="en-GB"/>
        </w:rPr>
        <w:t>Handbook of policing</w:t>
      </w:r>
      <w:r w:rsidR="0071652C" w:rsidRPr="0071652C">
        <w:rPr>
          <w:rFonts w:eastAsiaTheme="majorEastAsia" w:cs="Arial"/>
          <w:color w:val="0E101A"/>
          <w:lang w:eastAsia="en-GB"/>
        </w:rPr>
        <w:t>. 2nd edn.</w:t>
      </w:r>
      <w:r w:rsidR="0071652C" w:rsidRPr="0071652C">
        <w:rPr>
          <w:rFonts w:eastAsiaTheme="majorEastAsia" w:cs="Arial"/>
          <w:i/>
          <w:iCs/>
          <w:color w:val="0E101A"/>
          <w:lang w:eastAsia="en-GB"/>
        </w:rPr>
        <w:t xml:space="preserve"> </w:t>
      </w:r>
      <w:r w:rsidR="0071652C" w:rsidRPr="0071652C">
        <w:rPr>
          <w:rFonts w:eastAsiaTheme="majorEastAsia" w:cs="Arial"/>
          <w:color w:val="0E101A"/>
          <w:lang w:eastAsia="en-GB"/>
        </w:rPr>
        <w:t>Edited by T. Newburn. London: Willan</w:t>
      </w:r>
      <w:r w:rsidR="0071652C">
        <w:rPr>
          <w:rFonts w:eastAsiaTheme="majorEastAsia" w:cs="Arial"/>
          <w:color w:val="0E101A"/>
          <w:lang w:eastAsia="en-GB"/>
        </w:rPr>
        <w:t>.</w:t>
      </w:r>
    </w:p>
    <w:p w14:paraId="2EF15B43" w14:textId="2C5BF063" w:rsidR="00A504C4" w:rsidRPr="00FD3449" w:rsidRDefault="00A504C4" w:rsidP="00FD3449">
      <w:pPr>
        <w:rPr>
          <w:rStyle w:val="Strong"/>
          <w:rFonts w:eastAsiaTheme="majorEastAsia" w:cs="Arial"/>
          <w:b w:val="0"/>
          <w:bCs w:val="0"/>
          <w:color w:val="0E101A"/>
          <w:lang w:eastAsia="en-GB"/>
        </w:rPr>
      </w:pPr>
      <w:r w:rsidRPr="00FD3449">
        <w:rPr>
          <w:rStyle w:val="Strong"/>
          <w:rFonts w:eastAsiaTheme="majorEastAsia" w:cs="Arial"/>
          <w:b w:val="0"/>
          <w:bCs w:val="0"/>
          <w:color w:val="0E101A"/>
          <w:lang w:eastAsia="en-GB"/>
        </w:rPr>
        <w:t xml:space="preserve">Brody, D. C., DeMarco, C. </w:t>
      </w:r>
      <w:r w:rsidR="00AF0AFA" w:rsidRPr="00FD3449">
        <w:rPr>
          <w:rStyle w:val="Strong"/>
          <w:rFonts w:eastAsiaTheme="majorEastAsia" w:cs="Arial"/>
          <w:b w:val="0"/>
          <w:bCs w:val="0"/>
          <w:color w:val="0E101A"/>
          <w:lang w:eastAsia="en-GB"/>
        </w:rPr>
        <w:t>and</w:t>
      </w:r>
      <w:r w:rsidRPr="00FD3449">
        <w:rPr>
          <w:rStyle w:val="Strong"/>
          <w:rFonts w:eastAsiaTheme="majorEastAsia" w:cs="Arial"/>
          <w:b w:val="0"/>
          <w:bCs w:val="0"/>
          <w:color w:val="0E101A"/>
          <w:lang w:eastAsia="en-GB"/>
        </w:rPr>
        <w:t xml:space="preserve"> Lovrich, N. P. (2002) ‘Community Policing and Job Satisfaction: Suggestive Evidence of Positive Workforce Effects from a Multijurisdictional Comparison in Washington State’, </w:t>
      </w:r>
      <w:r w:rsidRPr="00FD3449">
        <w:rPr>
          <w:rStyle w:val="Strong"/>
          <w:rFonts w:eastAsiaTheme="majorEastAsia" w:cs="Arial"/>
          <w:b w:val="0"/>
          <w:bCs w:val="0"/>
          <w:i/>
          <w:iCs/>
          <w:color w:val="0E101A"/>
          <w:lang w:eastAsia="en-GB"/>
        </w:rPr>
        <w:t>Police Quarterly</w:t>
      </w:r>
      <w:r w:rsidRPr="00FD3449">
        <w:rPr>
          <w:rStyle w:val="Strong"/>
          <w:rFonts w:eastAsiaTheme="majorEastAsia" w:cs="Arial"/>
          <w:b w:val="0"/>
          <w:bCs w:val="0"/>
          <w:color w:val="0E101A"/>
          <w:lang w:eastAsia="en-GB"/>
        </w:rPr>
        <w:t xml:space="preserve">, 5(2), pp. 181-205. Available at: </w:t>
      </w:r>
      <w:hyperlink r:id="rId13" w:history="1">
        <w:r w:rsidR="00F9348F" w:rsidRPr="00387E68">
          <w:rPr>
            <w:rStyle w:val="Hyperlink"/>
            <w:rFonts w:eastAsiaTheme="majorEastAsia" w:cs="Arial"/>
            <w:lang w:eastAsia="en-GB"/>
          </w:rPr>
          <w:t>https://doi.org/10.1177/109861102129198093</w:t>
        </w:r>
      </w:hyperlink>
      <w:r w:rsidR="00F9348F">
        <w:rPr>
          <w:rStyle w:val="Strong"/>
          <w:rFonts w:eastAsiaTheme="majorEastAsia" w:cs="Arial"/>
          <w:b w:val="0"/>
          <w:bCs w:val="0"/>
          <w:color w:val="0E101A"/>
          <w:lang w:eastAsia="en-GB"/>
        </w:rPr>
        <w:t xml:space="preserve"> </w:t>
      </w:r>
    </w:p>
    <w:p w14:paraId="01CC165C" w14:textId="1CF4C412" w:rsidR="0067014E" w:rsidRPr="00FD3449" w:rsidRDefault="0067014E" w:rsidP="00FD3449">
      <w:pPr>
        <w:rPr>
          <w:rStyle w:val="Strong"/>
          <w:rFonts w:eastAsiaTheme="majorEastAsia" w:cs="Arial"/>
          <w:b w:val="0"/>
          <w:bCs w:val="0"/>
          <w:color w:val="0E101A"/>
          <w:lang w:eastAsia="en-GB"/>
        </w:rPr>
      </w:pPr>
      <w:r w:rsidRPr="00FD3449">
        <w:rPr>
          <w:rStyle w:val="Strong"/>
          <w:rFonts w:eastAsiaTheme="majorEastAsia" w:cs="Arial"/>
          <w:b w:val="0"/>
          <w:bCs w:val="0"/>
          <w:color w:val="0E101A"/>
          <w:lang w:eastAsia="en-GB"/>
        </w:rPr>
        <w:t xml:space="preserve">Burns, S. (2019) ‘Young People as Co-producers in Policing across England. An Evaluation of the ‘Youth Commission’ on Police and Crime’, </w:t>
      </w:r>
      <w:r w:rsidRPr="00FD3449">
        <w:rPr>
          <w:rStyle w:val="Strong"/>
          <w:rFonts w:eastAsiaTheme="majorEastAsia" w:cs="Arial"/>
          <w:b w:val="0"/>
          <w:bCs w:val="0"/>
          <w:i/>
          <w:iCs/>
          <w:color w:val="0E101A"/>
          <w:lang w:eastAsia="en-GB"/>
        </w:rPr>
        <w:t>Children &amp; Society</w:t>
      </w:r>
      <w:r w:rsidRPr="00FD3449">
        <w:rPr>
          <w:rStyle w:val="Strong"/>
          <w:rFonts w:eastAsiaTheme="majorEastAsia" w:cs="Arial"/>
          <w:b w:val="0"/>
          <w:bCs w:val="0"/>
          <w:color w:val="0E101A"/>
          <w:lang w:eastAsia="en-GB"/>
        </w:rPr>
        <w:t xml:space="preserve">, 33(4), pp. 347-362. Available at: </w:t>
      </w:r>
      <w:hyperlink r:id="rId14" w:history="1">
        <w:r w:rsidR="00F65FAE" w:rsidRPr="00DE1E0A">
          <w:rPr>
            <w:rStyle w:val="Hyperlink"/>
            <w:rFonts w:eastAsiaTheme="majorEastAsia" w:cs="Arial"/>
            <w:lang w:eastAsia="en-GB"/>
          </w:rPr>
          <w:t>https://doi.org/10.1111/chso.12312</w:t>
        </w:r>
      </w:hyperlink>
      <w:r w:rsidR="00F65FAE">
        <w:rPr>
          <w:rStyle w:val="Strong"/>
          <w:rFonts w:eastAsiaTheme="majorEastAsia" w:cs="Arial"/>
          <w:b w:val="0"/>
          <w:bCs w:val="0"/>
          <w:color w:val="0E101A"/>
          <w:lang w:eastAsia="en-GB"/>
        </w:rPr>
        <w:t xml:space="preserve"> </w:t>
      </w:r>
      <w:r w:rsidRPr="00FD3449">
        <w:rPr>
          <w:rStyle w:val="Strong"/>
          <w:rFonts w:eastAsiaTheme="majorEastAsia" w:cs="Arial"/>
          <w:b w:val="0"/>
          <w:bCs w:val="0"/>
          <w:color w:val="0E101A"/>
          <w:lang w:eastAsia="en-GB"/>
        </w:rPr>
        <w:t xml:space="preserve"> </w:t>
      </w:r>
    </w:p>
    <w:p w14:paraId="0D826758" w14:textId="77777777" w:rsidR="0067014E" w:rsidRPr="00FD3449" w:rsidRDefault="0067014E" w:rsidP="00FD3449">
      <w:pPr>
        <w:rPr>
          <w:rStyle w:val="Strong"/>
          <w:rFonts w:eastAsiaTheme="majorEastAsia" w:cs="Arial"/>
          <w:b w:val="0"/>
          <w:bCs w:val="0"/>
          <w:color w:val="0E101A"/>
          <w:lang w:eastAsia="en-GB"/>
        </w:rPr>
      </w:pPr>
      <w:r w:rsidRPr="00FD3449">
        <w:rPr>
          <w:rStyle w:val="Strong"/>
          <w:rFonts w:eastAsiaTheme="majorEastAsia" w:cs="Arial"/>
          <w:b w:val="0"/>
          <w:bCs w:val="0"/>
          <w:color w:val="0E101A"/>
          <w:lang w:eastAsia="en-GB"/>
        </w:rPr>
        <w:t xml:space="preserve">College of Policing. (no date) </w:t>
      </w:r>
      <w:r w:rsidRPr="00FD3449">
        <w:rPr>
          <w:rStyle w:val="Strong"/>
          <w:rFonts w:eastAsiaTheme="majorEastAsia" w:cs="Arial"/>
          <w:b w:val="0"/>
          <w:bCs w:val="0"/>
          <w:i/>
          <w:iCs/>
          <w:color w:val="0E101A"/>
          <w:lang w:eastAsia="en-GB"/>
        </w:rPr>
        <w:t>Consultations</w:t>
      </w:r>
      <w:r w:rsidRPr="00FD3449">
        <w:rPr>
          <w:rStyle w:val="Strong"/>
          <w:rFonts w:eastAsiaTheme="majorEastAsia" w:cs="Arial"/>
          <w:b w:val="0"/>
          <w:bCs w:val="0"/>
          <w:color w:val="0E101A"/>
          <w:lang w:eastAsia="en-GB"/>
        </w:rPr>
        <w:t xml:space="preserve">. Available at: https://www.college.police.uk/tags/consultations (Accessed: 19 April 2025). </w:t>
      </w:r>
    </w:p>
    <w:p w14:paraId="5EC35CFB" w14:textId="671A0A84" w:rsidR="0067014E" w:rsidRPr="00FD3449" w:rsidRDefault="0067014E" w:rsidP="00FD3449">
      <w:pPr>
        <w:rPr>
          <w:rStyle w:val="Strong"/>
          <w:rFonts w:eastAsiaTheme="majorEastAsia" w:cs="Arial"/>
          <w:b w:val="0"/>
          <w:bCs w:val="0"/>
          <w:color w:val="0E101A"/>
          <w:lang w:eastAsia="en-GB"/>
        </w:rPr>
      </w:pPr>
      <w:r w:rsidRPr="00FD3449">
        <w:t xml:space="preserve">Crawford, A. (2013) </w:t>
      </w:r>
      <w:r w:rsidRPr="00FD3449">
        <w:rPr>
          <w:rStyle w:val="Emphasis"/>
          <w:rFonts w:cs="Arial"/>
          <w:color w:val="0E101A"/>
        </w:rPr>
        <w:t>The Future of Policing</w:t>
      </w:r>
      <w:r w:rsidRPr="00FD3449">
        <w:rPr>
          <w:rStyle w:val="Emphasis"/>
          <w:color w:val="1C1C1C"/>
          <w:bdr w:val="none" w:sz="0" w:space="0" w:color="auto" w:frame="1"/>
        </w:rPr>
        <w:t xml:space="preserve">. </w:t>
      </w:r>
      <w:r w:rsidR="00ED5F88">
        <w:rPr>
          <w:rStyle w:val="Emphasis"/>
          <w:i w:val="0"/>
          <w:iCs w:val="0"/>
          <w:color w:val="1C1C1C"/>
          <w:bdr w:val="none" w:sz="0" w:space="0" w:color="auto" w:frame="1"/>
        </w:rPr>
        <w:t xml:space="preserve">Edited by J. Brown. </w:t>
      </w:r>
      <w:r w:rsidRPr="00FD3449">
        <w:t>Hoboken: Routledge</w:t>
      </w:r>
      <w:r w:rsidR="00ED5F88">
        <w:t>.</w:t>
      </w:r>
    </w:p>
    <w:p w14:paraId="0C219421" w14:textId="7C4EC524" w:rsidR="00917D2C" w:rsidRPr="00FD3449" w:rsidRDefault="00917D2C" w:rsidP="00FD3449">
      <w:pPr>
        <w:rPr>
          <w:rStyle w:val="Strong"/>
          <w:rFonts w:eastAsiaTheme="majorEastAsia" w:cs="Arial"/>
          <w:b w:val="0"/>
          <w:bCs w:val="0"/>
          <w:color w:val="0E101A"/>
          <w:lang w:eastAsia="en-GB"/>
        </w:rPr>
      </w:pPr>
      <w:r w:rsidRPr="00FD3449">
        <w:rPr>
          <w:rStyle w:val="Strong"/>
          <w:rFonts w:eastAsiaTheme="majorEastAsia" w:cs="Arial"/>
          <w:b w:val="0"/>
          <w:bCs w:val="0"/>
          <w:color w:val="0E101A"/>
          <w:lang w:eastAsia="en-GB"/>
        </w:rPr>
        <w:t xml:space="preserve">Davidson, A. I., Burchell, G. </w:t>
      </w:r>
      <w:r w:rsidR="00144D8B" w:rsidRPr="00FD3449">
        <w:rPr>
          <w:rStyle w:val="Strong"/>
          <w:rFonts w:eastAsiaTheme="majorEastAsia" w:cs="Arial"/>
          <w:b w:val="0"/>
          <w:bCs w:val="0"/>
          <w:color w:val="0E101A"/>
          <w:lang w:eastAsia="en-GB"/>
        </w:rPr>
        <w:t>and</w:t>
      </w:r>
      <w:r w:rsidRPr="00FD3449">
        <w:rPr>
          <w:rStyle w:val="Strong"/>
          <w:rFonts w:eastAsiaTheme="majorEastAsia" w:cs="Arial"/>
          <w:b w:val="0"/>
          <w:bCs w:val="0"/>
          <w:color w:val="0E101A"/>
          <w:lang w:eastAsia="en-GB"/>
        </w:rPr>
        <w:t xml:space="preserve"> Foucault, M. (2008) </w:t>
      </w:r>
      <w:r w:rsidRPr="00FD3449">
        <w:rPr>
          <w:rStyle w:val="Strong"/>
          <w:rFonts w:eastAsiaTheme="majorEastAsia" w:cs="Arial"/>
          <w:b w:val="0"/>
          <w:bCs w:val="0"/>
          <w:i/>
          <w:iCs/>
          <w:color w:val="0E101A"/>
          <w:lang w:eastAsia="en-GB"/>
        </w:rPr>
        <w:t>The Birth of Biopolitics: Lectures at the Collège De France, 1978-1979</w:t>
      </w:r>
      <w:r w:rsidRPr="00FD3449">
        <w:rPr>
          <w:rStyle w:val="Strong"/>
          <w:rFonts w:eastAsiaTheme="majorEastAsia" w:cs="Arial"/>
          <w:b w:val="0"/>
          <w:bCs w:val="0"/>
          <w:color w:val="0E101A"/>
          <w:lang w:eastAsia="en-GB"/>
        </w:rPr>
        <w:t xml:space="preserve">. </w:t>
      </w:r>
      <w:r w:rsidR="00F9348F">
        <w:rPr>
          <w:rStyle w:val="Strong"/>
          <w:rFonts w:eastAsiaTheme="majorEastAsia" w:cs="Arial"/>
          <w:b w:val="0"/>
          <w:bCs w:val="0"/>
          <w:color w:val="0E101A"/>
          <w:lang w:eastAsia="en-GB"/>
        </w:rPr>
        <w:t>Basingstoke</w:t>
      </w:r>
      <w:r w:rsidRPr="00FD3449">
        <w:rPr>
          <w:rStyle w:val="Strong"/>
          <w:rFonts w:eastAsiaTheme="majorEastAsia" w:cs="Arial"/>
          <w:b w:val="0"/>
          <w:bCs w:val="0"/>
          <w:color w:val="0E101A"/>
          <w:lang w:eastAsia="en-GB"/>
        </w:rPr>
        <w:t>: Palgrave Macmillan.</w:t>
      </w:r>
    </w:p>
    <w:p w14:paraId="07D2FB01" w14:textId="35110459" w:rsidR="0067014E" w:rsidRPr="00FD3449" w:rsidRDefault="0067014E" w:rsidP="00FD3449">
      <w:pPr>
        <w:rPr>
          <w:rStyle w:val="Strong"/>
          <w:rFonts w:eastAsiaTheme="majorEastAsia" w:cs="Arial"/>
          <w:b w:val="0"/>
          <w:bCs w:val="0"/>
          <w:color w:val="0E101A"/>
          <w:lang w:eastAsia="en-GB"/>
        </w:rPr>
      </w:pPr>
      <w:r w:rsidRPr="00FD3449">
        <w:rPr>
          <w:rStyle w:val="Strong"/>
          <w:rFonts w:eastAsiaTheme="majorEastAsia" w:cs="Arial"/>
          <w:b w:val="0"/>
          <w:bCs w:val="0"/>
          <w:color w:val="0E101A"/>
          <w:lang w:eastAsia="en-GB"/>
        </w:rPr>
        <w:t xml:space="preserve">Duffy, B. </w:t>
      </w:r>
      <w:r w:rsidRPr="00FD3449">
        <w:rPr>
          <w:rStyle w:val="Strong"/>
          <w:rFonts w:eastAsiaTheme="majorEastAsia" w:cs="Arial"/>
          <w:b w:val="0"/>
          <w:bCs w:val="0"/>
          <w:i/>
          <w:iCs/>
          <w:color w:val="0E101A"/>
          <w:lang w:eastAsia="en-GB"/>
        </w:rPr>
        <w:t>et al.</w:t>
      </w:r>
      <w:r w:rsidRPr="00FD3449">
        <w:rPr>
          <w:rStyle w:val="Strong"/>
          <w:rFonts w:eastAsiaTheme="majorEastAsia" w:cs="Arial"/>
          <w:b w:val="0"/>
          <w:bCs w:val="0"/>
          <w:color w:val="0E101A"/>
          <w:lang w:eastAsia="en-GB"/>
        </w:rPr>
        <w:t xml:space="preserve"> (2008) ‘Closing the gaps – crime and public perceptions’, </w:t>
      </w:r>
      <w:r w:rsidRPr="00FD3449">
        <w:rPr>
          <w:rStyle w:val="Strong"/>
          <w:rFonts w:eastAsiaTheme="majorEastAsia" w:cs="Arial"/>
          <w:b w:val="0"/>
          <w:bCs w:val="0"/>
          <w:i/>
          <w:iCs/>
          <w:color w:val="0E101A"/>
          <w:lang w:eastAsia="en-GB"/>
        </w:rPr>
        <w:t>International Review of Law, Computers &amp; Technology</w:t>
      </w:r>
      <w:r w:rsidRPr="00FD3449">
        <w:rPr>
          <w:rStyle w:val="Strong"/>
          <w:rFonts w:eastAsiaTheme="majorEastAsia" w:cs="Arial"/>
          <w:b w:val="0"/>
          <w:bCs w:val="0"/>
          <w:color w:val="0E101A"/>
          <w:lang w:eastAsia="en-GB"/>
        </w:rPr>
        <w:t xml:space="preserve">, 22(1-2), pp. 17-44. Available at: </w:t>
      </w:r>
      <w:hyperlink r:id="rId15" w:history="1">
        <w:r w:rsidR="007E487F" w:rsidRPr="00EF4838">
          <w:rPr>
            <w:rStyle w:val="Hyperlink"/>
            <w:rFonts w:eastAsiaTheme="majorEastAsia" w:cs="Arial"/>
            <w:lang w:eastAsia="en-GB"/>
          </w:rPr>
          <w:t>https://doi.org/10.1080/13600860801924899</w:t>
        </w:r>
      </w:hyperlink>
      <w:r w:rsidR="007E487F">
        <w:rPr>
          <w:rStyle w:val="Strong"/>
          <w:rFonts w:eastAsiaTheme="majorEastAsia" w:cs="Arial"/>
          <w:b w:val="0"/>
          <w:bCs w:val="0"/>
          <w:color w:val="0E101A"/>
          <w:lang w:eastAsia="en-GB"/>
        </w:rPr>
        <w:t xml:space="preserve"> </w:t>
      </w:r>
    </w:p>
    <w:p w14:paraId="1C76B0CB" w14:textId="66618AE4" w:rsidR="00AB50C8" w:rsidRPr="00FD3449" w:rsidRDefault="008135E3" w:rsidP="00FD3449">
      <w:pPr>
        <w:rPr>
          <w:rStyle w:val="Strong"/>
          <w:rFonts w:eastAsiaTheme="majorEastAsia" w:cs="Arial"/>
          <w:b w:val="0"/>
          <w:bCs w:val="0"/>
          <w:color w:val="0E101A"/>
          <w:lang w:eastAsia="en-GB"/>
        </w:rPr>
      </w:pPr>
      <w:r w:rsidRPr="00FD3449">
        <w:rPr>
          <w:rStyle w:val="Strong"/>
          <w:rFonts w:eastAsiaTheme="majorEastAsia" w:cs="Arial"/>
          <w:b w:val="0"/>
          <w:bCs w:val="0"/>
          <w:color w:val="0E101A"/>
          <w:lang w:eastAsia="en-GB"/>
        </w:rPr>
        <w:lastRenderedPageBreak/>
        <w:t xml:space="preserve">Foucault, M. (2020) </w:t>
      </w:r>
      <w:r w:rsidRPr="00FD3449">
        <w:rPr>
          <w:rStyle w:val="Strong"/>
          <w:rFonts w:eastAsiaTheme="majorEastAsia" w:cs="Arial"/>
          <w:b w:val="0"/>
          <w:bCs w:val="0"/>
          <w:i/>
          <w:iCs/>
          <w:color w:val="0E101A"/>
          <w:lang w:eastAsia="en-GB"/>
        </w:rPr>
        <w:t>Discipline and Punish</w:t>
      </w:r>
      <w:r w:rsidR="003F6504" w:rsidRPr="00FD3449">
        <w:rPr>
          <w:rStyle w:val="Strong"/>
          <w:rFonts w:eastAsiaTheme="majorEastAsia" w:cs="Arial"/>
          <w:b w:val="0"/>
          <w:bCs w:val="0"/>
          <w:i/>
          <w:iCs/>
          <w:color w:val="0E101A"/>
          <w:lang w:eastAsia="en-GB"/>
        </w:rPr>
        <w:t>: The Birth of the Prison</w:t>
      </w:r>
      <w:r w:rsidRPr="00FD3449">
        <w:rPr>
          <w:rStyle w:val="Strong"/>
          <w:rFonts w:eastAsiaTheme="majorEastAsia" w:cs="Arial"/>
          <w:b w:val="0"/>
          <w:bCs w:val="0"/>
          <w:color w:val="0E101A"/>
          <w:lang w:eastAsia="en-GB"/>
        </w:rPr>
        <w:t>. London: Penguin Random House</w:t>
      </w:r>
      <w:r w:rsidR="0070199E" w:rsidRPr="00FD3449">
        <w:rPr>
          <w:rStyle w:val="Strong"/>
          <w:rFonts w:eastAsiaTheme="majorEastAsia" w:cs="Arial"/>
          <w:b w:val="0"/>
          <w:bCs w:val="0"/>
          <w:color w:val="0E101A"/>
          <w:lang w:eastAsia="en-GB"/>
        </w:rPr>
        <w:t xml:space="preserve"> UK</w:t>
      </w:r>
      <w:r w:rsidRPr="00FD3449">
        <w:rPr>
          <w:rStyle w:val="Strong"/>
          <w:rFonts w:eastAsiaTheme="majorEastAsia" w:cs="Arial"/>
          <w:b w:val="0"/>
          <w:bCs w:val="0"/>
          <w:color w:val="0E101A"/>
          <w:lang w:eastAsia="en-GB"/>
        </w:rPr>
        <w:t>.</w:t>
      </w:r>
    </w:p>
    <w:p w14:paraId="43F40578" w14:textId="3B34D3ED" w:rsidR="0067014E" w:rsidRPr="00FD3449" w:rsidRDefault="0067014E" w:rsidP="00FD3449">
      <w:pPr>
        <w:rPr>
          <w:rStyle w:val="Strong"/>
          <w:rFonts w:eastAsiaTheme="majorEastAsia" w:cs="Arial"/>
          <w:b w:val="0"/>
          <w:bCs w:val="0"/>
          <w:color w:val="0E101A"/>
          <w:lang w:eastAsia="en-GB"/>
        </w:rPr>
      </w:pPr>
      <w:r w:rsidRPr="00FD3449">
        <w:rPr>
          <w:rStyle w:val="Strong"/>
          <w:rFonts w:eastAsiaTheme="majorEastAsia" w:cs="Arial"/>
          <w:b w:val="0"/>
          <w:bCs w:val="0"/>
          <w:color w:val="0E101A"/>
          <w:lang w:eastAsia="en-GB"/>
        </w:rPr>
        <w:t xml:space="preserve">Gilling, D. </w:t>
      </w:r>
      <w:r w:rsidRPr="00FD3449">
        <w:rPr>
          <w:rStyle w:val="Strong"/>
          <w:rFonts w:eastAsiaTheme="majorEastAsia" w:cs="Arial"/>
          <w:b w:val="0"/>
          <w:bCs w:val="0"/>
          <w:i/>
          <w:iCs/>
          <w:color w:val="0E101A"/>
          <w:lang w:eastAsia="en-GB"/>
        </w:rPr>
        <w:t>et al.</w:t>
      </w:r>
      <w:r w:rsidRPr="00FD3449">
        <w:rPr>
          <w:rStyle w:val="Strong"/>
          <w:rFonts w:eastAsiaTheme="majorEastAsia" w:cs="Arial"/>
          <w:b w:val="0"/>
          <w:bCs w:val="0"/>
          <w:color w:val="0E101A"/>
          <w:lang w:eastAsia="en-GB"/>
        </w:rPr>
        <w:t xml:space="preserve"> (2024) ‘Community policing and recovery: a case study following a mass shooting in the UK’, </w:t>
      </w:r>
      <w:r w:rsidRPr="00FD3449">
        <w:rPr>
          <w:rStyle w:val="Strong"/>
          <w:rFonts w:eastAsiaTheme="majorEastAsia" w:cs="Arial"/>
          <w:b w:val="0"/>
          <w:bCs w:val="0"/>
          <w:i/>
          <w:iCs/>
          <w:color w:val="0E101A"/>
          <w:lang w:eastAsia="en-GB"/>
        </w:rPr>
        <w:t>Crime Prevention and Community Safety</w:t>
      </w:r>
      <w:r w:rsidRPr="00FD3449">
        <w:rPr>
          <w:rStyle w:val="Strong"/>
          <w:rFonts w:eastAsiaTheme="majorEastAsia" w:cs="Arial"/>
          <w:b w:val="0"/>
          <w:bCs w:val="0"/>
          <w:color w:val="0E101A"/>
          <w:lang w:eastAsia="en-GB"/>
        </w:rPr>
        <w:t xml:space="preserve">, 26, pp. 16-27. Available at: </w:t>
      </w:r>
      <w:hyperlink r:id="rId16" w:history="1">
        <w:r w:rsidR="00F9348F" w:rsidRPr="00387E68">
          <w:rPr>
            <w:rStyle w:val="Hyperlink"/>
            <w:rFonts w:eastAsiaTheme="majorEastAsia" w:cs="Arial"/>
            <w:lang w:eastAsia="en-GB"/>
          </w:rPr>
          <w:t>https://doi.org/10.1057/s41300-024-00200-z</w:t>
        </w:r>
      </w:hyperlink>
      <w:r w:rsidR="00F9348F">
        <w:rPr>
          <w:rStyle w:val="Strong"/>
          <w:rFonts w:eastAsiaTheme="majorEastAsia" w:cs="Arial"/>
          <w:b w:val="0"/>
          <w:bCs w:val="0"/>
          <w:color w:val="0E101A"/>
          <w:lang w:eastAsia="en-GB"/>
        </w:rPr>
        <w:t xml:space="preserve"> </w:t>
      </w:r>
    </w:p>
    <w:p w14:paraId="0382979A" w14:textId="7B731AC3" w:rsidR="0067014E" w:rsidRDefault="0067014E" w:rsidP="00FD3449">
      <w:pPr>
        <w:rPr>
          <w:rStyle w:val="Strong"/>
          <w:rFonts w:eastAsiaTheme="majorEastAsia" w:cs="Arial"/>
          <w:b w:val="0"/>
          <w:bCs w:val="0"/>
          <w:color w:val="0E101A"/>
          <w:lang w:eastAsia="en-GB"/>
        </w:rPr>
      </w:pPr>
      <w:r w:rsidRPr="00FD3449">
        <w:rPr>
          <w:rStyle w:val="Strong"/>
          <w:rFonts w:eastAsiaTheme="majorEastAsia" w:cs="Arial"/>
          <w:b w:val="0"/>
          <w:bCs w:val="0"/>
          <w:color w:val="0E101A"/>
          <w:lang w:eastAsia="en-GB"/>
        </w:rPr>
        <w:t xml:space="preserve">Gold, J. (2022) ‘Improving community relations in the police through procedural justice – an action learning initiative’, </w:t>
      </w:r>
      <w:r w:rsidRPr="00FD3449">
        <w:rPr>
          <w:rStyle w:val="Strong"/>
          <w:rFonts w:eastAsiaTheme="majorEastAsia" w:cs="Arial"/>
          <w:b w:val="0"/>
          <w:bCs w:val="0"/>
          <w:i/>
          <w:iCs/>
          <w:color w:val="0E101A"/>
          <w:lang w:eastAsia="en-GB"/>
        </w:rPr>
        <w:t>Action Learning: Research and Practice</w:t>
      </w:r>
      <w:r w:rsidRPr="00FD3449">
        <w:rPr>
          <w:rStyle w:val="Strong"/>
          <w:rFonts w:eastAsiaTheme="majorEastAsia" w:cs="Arial"/>
          <w:b w:val="0"/>
          <w:bCs w:val="0"/>
          <w:color w:val="0E101A"/>
          <w:lang w:eastAsia="en-GB"/>
        </w:rPr>
        <w:t xml:space="preserve">, 19(3), pp. 230-247. Available at: </w:t>
      </w:r>
      <w:hyperlink r:id="rId17" w:history="1">
        <w:r w:rsidR="005E7D9A" w:rsidRPr="00387E68">
          <w:rPr>
            <w:rStyle w:val="Hyperlink"/>
            <w:rFonts w:eastAsiaTheme="majorEastAsia" w:cs="Arial"/>
            <w:lang w:eastAsia="en-GB"/>
          </w:rPr>
          <w:t>https://doi.org/10.1080/14767333.2022.2129586</w:t>
        </w:r>
      </w:hyperlink>
    </w:p>
    <w:p w14:paraId="6F046E03" w14:textId="4E12BC73" w:rsidR="005E7D9A" w:rsidRPr="00FD3449" w:rsidRDefault="005E7D9A" w:rsidP="00FD3449">
      <w:pPr>
        <w:rPr>
          <w:rStyle w:val="Strong"/>
          <w:rFonts w:eastAsiaTheme="majorEastAsia" w:cs="Arial"/>
          <w:b w:val="0"/>
          <w:bCs w:val="0"/>
          <w:color w:val="0E101A"/>
          <w:lang w:eastAsia="en-GB"/>
        </w:rPr>
      </w:pPr>
      <w:r w:rsidRPr="005E7D9A">
        <w:rPr>
          <w:rFonts w:eastAsiaTheme="majorEastAsia" w:cs="Arial"/>
          <w:color w:val="0E101A"/>
          <w:lang w:eastAsia="en-GB"/>
        </w:rPr>
        <w:t xml:space="preserve">Her Majesty’s Inspectorate of Constabulary (2001) </w:t>
      </w:r>
      <w:r w:rsidRPr="005E7D9A">
        <w:rPr>
          <w:rFonts w:eastAsiaTheme="majorEastAsia" w:cs="Arial"/>
          <w:i/>
          <w:iCs/>
          <w:color w:val="0E101A"/>
          <w:lang w:eastAsia="en-GB"/>
        </w:rPr>
        <w:t>Open All Hours: A Thematic Inspection Report on the Role of Police Visibility and Accessibility in Public Reassurance</w:t>
      </w:r>
      <w:r w:rsidRPr="005E7D9A">
        <w:rPr>
          <w:rFonts w:eastAsiaTheme="majorEastAsia" w:cs="Arial"/>
          <w:color w:val="0E101A"/>
          <w:lang w:eastAsia="en-GB"/>
        </w:rPr>
        <w:t xml:space="preserve">. Available at: </w:t>
      </w:r>
      <w:hyperlink r:id="rId18" w:history="1">
        <w:r w:rsidRPr="005E7D9A">
          <w:rPr>
            <w:rStyle w:val="Hyperlink"/>
            <w:rFonts w:eastAsiaTheme="majorEastAsia" w:cs="Arial"/>
            <w:lang w:eastAsia="en-GB"/>
          </w:rPr>
          <w:t>https://assets-hmicfrs.justiceinspectorates.gov.uk/uploads/open-all-hours-20011130.pdf</w:t>
        </w:r>
      </w:hyperlink>
      <w:r w:rsidRPr="005E7D9A">
        <w:rPr>
          <w:rFonts w:eastAsiaTheme="majorEastAsia" w:cs="Arial"/>
          <w:color w:val="0E101A"/>
          <w:lang w:eastAsia="en-GB"/>
        </w:rPr>
        <w:t xml:space="preserve"> (Accessed: 13 July 2025).</w:t>
      </w:r>
    </w:p>
    <w:p w14:paraId="43FE9B9A" w14:textId="31B81568" w:rsidR="0067014E" w:rsidRPr="00FD3449" w:rsidRDefault="0067014E" w:rsidP="00FD3449">
      <w:pPr>
        <w:rPr>
          <w:rStyle w:val="Strong"/>
          <w:rFonts w:eastAsiaTheme="majorEastAsia" w:cs="Arial"/>
          <w:b w:val="0"/>
          <w:bCs w:val="0"/>
          <w:color w:val="0E101A"/>
          <w:lang w:eastAsia="en-GB"/>
        </w:rPr>
      </w:pPr>
      <w:r w:rsidRPr="00FD3449">
        <w:rPr>
          <w:rStyle w:val="Strong"/>
          <w:rFonts w:eastAsiaTheme="majorEastAsia" w:cs="Arial"/>
          <w:b w:val="0"/>
          <w:bCs w:val="0"/>
          <w:color w:val="0E101A"/>
          <w:lang w:eastAsia="en-GB"/>
        </w:rPr>
        <w:t xml:space="preserve">IOPC Police Conduct (2023) </w:t>
      </w:r>
      <w:r w:rsidRPr="00FD3449">
        <w:rPr>
          <w:rStyle w:val="Strong"/>
          <w:rFonts w:eastAsiaTheme="majorEastAsia" w:cs="Arial"/>
          <w:b w:val="0"/>
          <w:bCs w:val="0"/>
          <w:i/>
          <w:iCs/>
          <w:color w:val="0E101A"/>
          <w:lang w:eastAsia="en-GB"/>
        </w:rPr>
        <w:t>Want to know how the police complaints process works?</w:t>
      </w:r>
      <w:r w:rsidRPr="00FD3449">
        <w:rPr>
          <w:rStyle w:val="Strong"/>
          <w:rFonts w:eastAsiaTheme="majorEastAsia" w:cs="Arial"/>
          <w:b w:val="0"/>
          <w:bCs w:val="0"/>
          <w:color w:val="0E101A"/>
          <w:lang w:eastAsia="en-GB"/>
        </w:rPr>
        <w:t xml:space="preserve"> </w:t>
      </w:r>
      <w:r w:rsidR="00A72F1B">
        <w:rPr>
          <w:rStyle w:val="Strong"/>
          <w:rFonts w:eastAsiaTheme="majorEastAsia" w:cs="Arial"/>
          <w:b w:val="0"/>
          <w:bCs w:val="0"/>
          <w:color w:val="0E101A"/>
          <w:lang w:eastAsia="en-GB"/>
        </w:rPr>
        <w:t xml:space="preserve"> </w:t>
      </w:r>
      <w:r w:rsidRPr="00FD3449">
        <w:rPr>
          <w:rStyle w:val="Strong"/>
          <w:rFonts w:eastAsiaTheme="majorEastAsia" w:cs="Arial"/>
          <w:b w:val="0"/>
          <w:bCs w:val="0"/>
          <w:color w:val="0E101A"/>
          <w:lang w:eastAsia="en-GB"/>
        </w:rPr>
        <w:t xml:space="preserve">25 July. Available at: </w:t>
      </w:r>
      <w:hyperlink r:id="rId19" w:history="1">
        <w:r w:rsidR="00A72F1B" w:rsidRPr="00387E68">
          <w:rPr>
            <w:rStyle w:val="Hyperlink"/>
            <w:rFonts w:eastAsiaTheme="majorEastAsia" w:cs="Arial"/>
            <w:lang w:eastAsia="en-GB"/>
          </w:rPr>
          <w:t>https://www.youtube.com/watch?v=YgB3mztd_O4</w:t>
        </w:r>
      </w:hyperlink>
      <w:r w:rsidR="00A72F1B">
        <w:rPr>
          <w:rStyle w:val="Strong"/>
          <w:rFonts w:eastAsiaTheme="majorEastAsia" w:cs="Arial"/>
          <w:b w:val="0"/>
          <w:bCs w:val="0"/>
          <w:color w:val="0E101A"/>
          <w:lang w:eastAsia="en-GB"/>
        </w:rPr>
        <w:t xml:space="preserve"> </w:t>
      </w:r>
      <w:r w:rsidRPr="00FD3449">
        <w:rPr>
          <w:rStyle w:val="Strong"/>
          <w:rFonts w:eastAsiaTheme="majorEastAsia" w:cs="Arial"/>
          <w:b w:val="0"/>
          <w:bCs w:val="0"/>
          <w:color w:val="0E101A"/>
          <w:lang w:eastAsia="en-GB"/>
        </w:rPr>
        <w:t>(Accessed: 19 April 2025).</w:t>
      </w:r>
    </w:p>
    <w:p w14:paraId="19A446AD" w14:textId="09A64A4E" w:rsidR="0067014E" w:rsidRPr="00FD3449" w:rsidRDefault="0067014E" w:rsidP="00FD3449">
      <w:pPr>
        <w:rPr>
          <w:rStyle w:val="Strong"/>
          <w:rFonts w:eastAsiaTheme="majorEastAsia" w:cs="Arial"/>
          <w:b w:val="0"/>
          <w:bCs w:val="0"/>
          <w:color w:val="0E101A"/>
          <w:lang w:eastAsia="en-GB"/>
        </w:rPr>
      </w:pPr>
      <w:r w:rsidRPr="00FD3449">
        <w:rPr>
          <w:rStyle w:val="Strong"/>
          <w:rFonts w:eastAsiaTheme="majorEastAsia" w:cs="Arial"/>
          <w:b w:val="0"/>
          <w:bCs w:val="0"/>
          <w:color w:val="0E101A"/>
          <w:lang w:eastAsia="en-GB"/>
        </w:rPr>
        <w:t xml:space="preserve">Johnson, A. (2016) ‘Neighborhood watch: invading the community, evading constitutional limits’, </w:t>
      </w:r>
      <w:r w:rsidRPr="00FD3449">
        <w:rPr>
          <w:rStyle w:val="Strong"/>
          <w:rFonts w:eastAsiaTheme="majorEastAsia" w:cs="Arial"/>
          <w:b w:val="0"/>
          <w:bCs w:val="0"/>
          <w:i/>
          <w:iCs/>
          <w:color w:val="0E101A"/>
          <w:lang w:eastAsia="en-GB"/>
        </w:rPr>
        <w:t>University of Pennsylvania Journal of Law and Social Change</w:t>
      </w:r>
      <w:r w:rsidRPr="00FD3449">
        <w:rPr>
          <w:rStyle w:val="Strong"/>
          <w:rFonts w:eastAsiaTheme="majorEastAsia" w:cs="Arial"/>
          <w:b w:val="0"/>
          <w:bCs w:val="0"/>
          <w:color w:val="0E101A"/>
          <w:lang w:eastAsia="en-GB"/>
        </w:rPr>
        <w:t xml:space="preserve">, 18(5), pp. 459-493. Available at: </w:t>
      </w:r>
      <w:hyperlink r:id="rId20" w:history="1">
        <w:r w:rsidR="008164F7" w:rsidRPr="00DA171B">
          <w:rPr>
            <w:rStyle w:val="Hyperlink"/>
            <w:rFonts w:eastAsiaTheme="majorEastAsia" w:cs="Arial"/>
            <w:lang w:eastAsia="en-GB"/>
          </w:rPr>
          <w:t>https://heinonline.org/HOL/Page?handle=hein.journals/hybrid18&amp;id=475</w:t>
        </w:r>
      </w:hyperlink>
      <w:r w:rsidR="008164F7">
        <w:rPr>
          <w:rStyle w:val="Strong"/>
          <w:rFonts w:eastAsiaTheme="majorEastAsia" w:cs="Arial"/>
          <w:b w:val="0"/>
          <w:bCs w:val="0"/>
          <w:color w:val="0E101A"/>
          <w:lang w:eastAsia="en-GB"/>
        </w:rPr>
        <w:t xml:space="preserve"> </w:t>
      </w:r>
      <w:r w:rsidRPr="00FD3449">
        <w:rPr>
          <w:rStyle w:val="Strong"/>
          <w:rFonts w:eastAsiaTheme="majorEastAsia" w:cs="Arial"/>
          <w:b w:val="0"/>
          <w:bCs w:val="0"/>
          <w:color w:val="0E101A"/>
          <w:lang w:eastAsia="en-GB"/>
        </w:rPr>
        <w:t>(Accessed: 19 April 2025).</w:t>
      </w:r>
    </w:p>
    <w:p w14:paraId="4E382B9F" w14:textId="240385AB" w:rsidR="0067014E" w:rsidRPr="00FD3449" w:rsidRDefault="0067014E" w:rsidP="00FD3449">
      <w:pPr>
        <w:rPr>
          <w:rStyle w:val="Strong"/>
          <w:rFonts w:eastAsiaTheme="majorEastAsia" w:cs="Arial"/>
          <w:b w:val="0"/>
          <w:bCs w:val="0"/>
          <w:color w:val="0E101A"/>
          <w:lang w:eastAsia="en-GB"/>
        </w:rPr>
      </w:pPr>
      <w:r w:rsidRPr="00FD3449">
        <w:rPr>
          <w:rStyle w:val="Strong"/>
          <w:rFonts w:eastAsiaTheme="majorEastAsia" w:cs="Arial"/>
          <w:b w:val="0"/>
          <w:bCs w:val="0"/>
          <w:color w:val="0E101A"/>
          <w:lang w:eastAsia="en-GB"/>
        </w:rPr>
        <w:t xml:space="preserve">Joshi, G. P. (2007) </w:t>
      </w:r>
      <w:r w:rsidRPr="00FD3449">
        <w:rPr>
          <w:rStyle w:val="Strong"/>
          <w:rFonts w:eastAsiaTheme="majorEastAsia" w:cs="Arial"/>
          <w:b w:val="0"/>
          <w:bCs w:val="0"/>
          <w:i/>
          <w:iCs/>
          <w:color w:val="0E101A"/>
          <w:lang w:eastAsia="en-GB"/>
        </w:rPr>
        <w:t>Controlling the Police. An Analysis of the Police Act of the Commonwealth Countries</w:t>
      </w:r>
      <w:r w:rsidRPr="00FD3449">
        <w:rPr>
          <w:rStyle w:val="Strong"/>
          <w:rFonts w:eastAsiaTheme="majorEastAsia" w:cs="Arial"/>
          <w:b w:val="0"/>
          <w:bCs w:val="0"/>
          <w:color w:val="0E101A"/>
          <w:lang w:eastAsia="en-GB"/>
        </w:rPr>
        <w:t xml:space="preserve">. International Police Executive Symposium. Geneva Centre for The Democratic Control of Armed Forces Working Paper No 13. Available at: </w:t>
      </w:r>
      <w:hyperlink r:id="rId21" w:history="1">
        <w:r w:rsidR="008164F7" w:rsidRPr="00DA171B">
          <w:rPr>
            <w:rStyle w:val="Hyperlink"/>
            <w:rFonts w:eastAsiaTheme="majorEastAsia" w:cs="Arial"/>
            <w:lang w:eastAsia="en-GB"/>
          </w:rPr>
          <w:t>https://www.dcaf.ch/sites/default/files/publications/documents/WPS_No13_new.pdf</w:t>
        </w:r>
      </w:hyperlink>
      <w:r w:rsidR="008164F7">
        <w:rPr>
          <w:rStyle w:val="Strong"/>
          <w:rFonts w:eastAsiaTheme="majorEastAsia" w:cs="Arial"/>
          <w:b w:val="0"/>
          <w:bCs w:val="0"/>
          <w:color w:val="0E101A"/>
          <w:lang w:eastAsia="en-GB"/>
        </w:rPr>
        <w:t xml:space="preserve"> </w:t>
      </w:r>
      <w:r w:rsidRPr="00FD3449">
        <w:rPr>
          <w:rStyle w:val="Strong"/>
          <w:rFonts w:eastAsiaTheme="majorEastAsia" w:cs="Arial"/>
          <w:b w:val="0"/>
          <w:bCs w:val="0"/>
          <w:color w:val="0E101A"/>
          <w:lang w:eastAsia="en-GB"/>
        </w:rPr>
        <w:t xml:space="preserve">(Accessed: 20 April 2025). </w:t>
      </w:r>
    </w:p>
    <w:p w14:paraId="69635C61" w14:textId="0107A85A" w:rsidR="00794FD4" w:rsidRPr="00FD3449" w:rsidRDefault="00794FD4" w:rsidP="00FD3449">
      <w:pPr>
        <w:rPr>
          <w:rStyle w:val="Strong"/>
          <w:rFonts w:eastAsiaTheme="majorEastAsia" w:cs="Arial"/>
          <w:b w:val="0"/>
          <w:bCs w:val="0"/>
          <w:color w:val="0E101A"/>
          <w:lang w:eastAsia="en-GB"/>
        </w:rPr>
      </w:pPr>
      <w:r w:rsidRPr="00FD3449">
        <w:rPr>
          <w:rStyle w:val="Strong"/>
          <w:rFonts w:eastAsiaTheme="majorEastAsia" w:cs="Arial"/>
          <w:b w:val="0"/>
          <w:bCs w:val="0"/>
          <w:color w:val="0E101A"/>
          <w:lang w:eastAsia="en-GB"/>
        </w:rPr>
        <w:t xml:space="preserve">Kearns, E. M. (2017) ‘Why Are Some Officers More Supportive of Community Policing with Minorities than Others?’, </w:t>
      </w:r>
      <w:r w:rsidRPr="00FD3449">
        <w:rPr>
          <w:rStyle w:val="Strong"/>
          <w:rFonts w:eastAsiaTheme="majorEastAsia" w:cs="Arial"/>
          <w:b w:val="0"/>
          <w:bCs w:val="0"/>
          <w:i/>
          <w:iCs/>
          <w:color w:val="0E101A"/>
          <w:lang w:eastAsia="en-GB"/>
        </w:rPr>
        <w:t>Justice Quarterly</w:t>
      </w:r>
      <w:r w:rsidRPr="00FD3449">
        <w:rPr>
          <w:rStyle w:val="Strong"/>
          <w:rFonts w:eastAsiaTheme="majorEastAsia" w:cs="Arial"/>
          <w:b w:val="0"/>
          <w:bCs w:val="0"/>
          <w:color w:val="0E101A"/>
          <w:lang w:eastAsia="en-GB"/>
        </w:rPr>
        <w:t xml:space="preserve">, 34(7), pp. 1213-1245. Available at: </w:t>
      </w:r>
      <w:hyperlink r:id="rId22" w:history="1">
        <w:r w:rsidR="008164F7" w:rsidRPr="00DA171B">
          <w:rPr>
            <w:rStyle w:val="Hyperlink"/>
            <w:rFonts w:eastAsiaTheme="majorEastAsia" w:cs="Arial"/>
            <w:lang w:eastAsia="en-GB"/>
          </w:rPr>
          <w:t>https://doi.org/10.1080/07418825.2017.1380837</w:t>
        </w:r>
      </w:hyperlink>
      <w:r w:rsidR="008164F7">
        <w:rPr>
          <w:rStyle w:val="Strong"/>
          <w:rFonts w:eastAsiaTheme="majorEastAsia" w:cs="Arial"/>
          <w:b w:val="0"/>
          <w:bCs w:val="0"/>
          <w:color w:val="0E101A"/>
          <w:lang w:eastAsia="en-GB"/>
        </w:rPr>
        <w:t xml:space="preserve"> </w:t>
      </w:r>
    </w:p>
    <w:p w14:paraId="63D88F6F" w14:textId="0839B1D0" w:rsidR="00396DAE" w:rsidRPr="00FD3449" w:rsidRDefault="00396DAE" w:rsidP="00FD3449">
      <w:pPr>
        <w:rPr>
          <w:rStyle w:val="Strong"/>
          <w:rFonts w:eastAsiaTheme="majorEastAsia" w:cs="Arial"/>
          <w:b w:val="0"/>
          <w:bCs w:val="0"/>
          <w:color w:val="0E101A"/>
          <w:lang w:eastAsia="en-GB"/>
        </w:rPr>
      </w:pPr>
      <w:r w:rsidRPr="00FD3449">
        <w:rPr>
          <w:rStyle w:val="Strong"/>
          <w:rFonts w:eastAsiaTheme="majorEastAsia" w:cs="Arial"/>
          <w:b w:val="0"/>
          <w:bCs w:val="0"/>
          <w:color w:val="0E101A"/>
          <w:lang w:eastAsia="en-GB"/>
        </w:rPr>
        <w:t xml:space="preserve">Lawton, B. A. </w:t>
      </w:r>
      <w:r w:rsidRPr="00FD3449">
        <w:rPr>
          <w:rStyle w:val="Strong"/>
          <w:rFonts w:eastAsiaTheme="majorEastAsia" w:cs="Arial"/>
          <w:b w:val="0"/>
          <w:bCs w:val="0"/>
          <w:i/>
          <w:iCs/>
          <w:color w:val="0E101A"/>
          <w:lang w:eastAsia="en-GB"/>
        </w:rPr>
        <w:t>et al.</w:t>
      </w:r>
      <w:r w:rsidRPr="00FD3449">
        <w:rPr>
          <w:rStyle w:val="Strong"/>
          <w:rFonts w:eastAsiaTheme="majorEastAsia" w:cs="Arial"/>
          <w:b w:val="0"/>
          <w:bCs w:val="0"/>
          <w:color w:val="0E101A"/>
          <w:lang w:eastAsia="en-GB"/>
        </w:rPr>
        <w:t xml:space="preserve"> (2000) </w:t>
      </w:r>
      <w:r w:rsidR="00D600B1" w:rsidRPr="00FD3449">
        <w:rPr>
          <w:rStyle w:val="Strong"/>
          <w:rFonts w:eastAsiaTheme="majorEastAsia" w:cs="Arial"/>
          <w:b w:val="0"/>
          <w:bCs w:val="0"/>
          <w:color w:val="0E101A"/>
          <w:lang w:eastAsia="en-GB"/>
        </w:rPr>
        <w:t>‘</w:t>
      </w:r>
      <w:r w:rsidRPr="00FD3449">
        <w:rPr>
          <w:rStyle w:val="Strong"/>
          <w:rFonts w:eastAsiaTheme="majorEastAsia" w:cs="Arial"/>
          <w:b w:val="0"/>
          <w:bCs w:val="0"/>
          <w:color w:val="0E101A"/>
          <w:lang w:eastAsia="en-GB"/>
        </w:rPr>
        <w:t>Assessing the Interrelationships between Perceptions of Impact and Job Satisfaction: A Comparison of Traditional and Community-Oriented Policing Officers</w:t>
      </w:r>
      <w:r w:rsidR="00D600B1" w:rsidRPr="00FD3449">
        <w:rPr>
          <w:rStyle w:val="Strong"/>
          <w:rFonts w:eastAsiaTheme="majorEastAsia" w:cs="Arial"/>
          <w:b w:val="0"/>
          <w:bCs w:val="0"/>
          <w:color w:val="0E101A"/>
          <w:lang w:eastAsia="en-GB"/>
        </w:rPr>
        <w:t xml:space="preserve">’, </w:t>
      </w:r>
      <w:r w:rsidRPr="00FD3449">
        <w:rPr>
          <w:rStyle w:val="Strong"/>
          <w:rFonts w:eastAsiaTheme="majorEastAsia" w:cs="Arial"/>
          <w:b w:val="0"/>
          <w:bCs w:val="0"/>
          <w:i/>
          <w:iCs/>
          <w:color w:val="0E101A"/>
          <w:lang w:eastAsia="en-GB"/>
        </w:rPr>
        <w:t>Justice Research and Policy</w:t>
      </w:r>
      <w:r w:rsidRPr="00FD3449">
        <w:rPr>
          <w:rStyle w:val="Strong"/>
          <w:rFonts w:eastAsiaTheme="majorEastAsia" w:cs="Arial"/>
          <w:b w:val="0"/>
          <w:bCs w:val="0"/>
          <w:color w:val="0E101A"/>
          <w:lang w:eastAsia="en-GB"/>
        </w:rPr>
        <w:t xml:space="preserve">, 2(1), </w:t>
      </w:r>
      <w:r w:rsidR="00D600B1" w:rsidRPr="00FD3449">
        <w:rPr>
          <w:rStyle w:val="Strong"/>
          <w:rFonts w:eastAsiaTheme="majorEastAsia" w:cs="Arial"/>
          <w:b w:val="0"/>
          <w:bCs w:val="0"/>
          <w:color w:val="0E101A"/>
          <w:lang w:eastAsia="en-GB"/>
        </w:rPr>
        <w:t xml:space="preserve">pp. </w:t>
      </w:r>
      <w:r w:rsidRPr="00FD3449">
        <w:rPr>
          <w:rStyle w:val="Strong"/>
          <w:rFonts w:eastAsiaTheme="majorEastAsia" w:cs="Arial"/>
          <w:b w:val="0"/>
          <w:bCs w:val="0"/>
          <w:color w:val="0E101A"/>
          <w:lang w:eastAsia="en-GB"/>
        </w:rPr>
        <w:t>47</w:t>
      </w:r>
      <w:r w:rsidR="00D600B1" w:rsidRPr="00FD3449">
        <w:rPr>
          <w:rStyle w:val="Strong"/>
          <w:rFonts w:eastAsiaTheme="majorEastAsia" w:cs="Arial"/>
          <w:b w:val="0"/>
          <w:bCs w:val="0"/>
          <w:color w:val="0E101A"/>
          <w:lang w:eastAsia="en-GB"/>
        </w:rPr>
        <w:t>-</w:t>
      </w:r>
      <w:r w:rsidRPr="00FD3449">
        <w:rPr>
          <w:rStyle w:val="Strong"/>
          <w:rFonts w:eastAsiaTheme="majorEastAsia" w:cs="Arial"/>
          <w:b w:val="0"/>
          <w:bCs w:val="0"/>
          <w:color w:val="0E101A"/>
          <w:lang w:eastAsia="en-GB"/>
        </w:rPr>
        <w:t xml:space="preserve">72. </w:t>
      </w:r>
      <w:r w:rsidR="00D600B1" w:rsidRPr="00FD3449">
        <w:rPr>
          <w:rStyle w:val="Strong"/>
          <w:rFonts w:eastAsiaTheme="majorEastAsia" w:cs="Arial"/>
          <w:b w:val="0"/>
          <w:bCs w:val="0"/>
          <w:color w:val="0E101A"/>
          <w:lang w:eastAsia="en-GB"/>
        </w:rPr>
        <w:t xml:space="preserve">Available at: </w:t>
      </w:r>
      <w:hyperlink r:id="rId23" w:history="1">
        <w:r w:rsidR="00F9348F" w:rsidRPr="00387E68">
          <w:rPr>
            <w:rStyle w:val="Hyperlink"/>
            <w:rFonts w:eastAsiaTheme="majorEastAsia" w:cs="Arial"/>
            <w:lang w:eastAsia="en-GB"/>
          </w:rPr>
          <w:t>https://doi.org/10.3818/jrp.2.1.2000.47</w:t>
        </w:r>
      </w:hyperlink>
      <w:r w:rsidR="00F9348F">
        <w:rPr>
          <w:rStyle w:val="Strong"/>
          <w:rFonts w:eastAsiaTheme="majorEastAsia" w:cs="Arial"/>
          <w:b w:val="0"/>
          <w:bCs w:val="0"/>
          <w:color w:val="0E101A"/>
          <w:lang w:eastAsia="en-GB"/>
        </w:rPr>
        <w:t xml:space="preserve"> </w:t>
      </w:r>
    </w:p>
    <w:p w14:paraId="5BEE4542" w14:textId="6F60C159" w:rsidR="0067014E" w:rsidRPr="00FD3449" w:rsidRDefault="0067014E" w:rsidP="00FD3449">
      <w:pPr>
        <w:rPr>
          <w:rStyle w:val="Strong"/>
          <w:rFonts w:eastAsiaTheme="majorEastAsia" w:cs="Arial"/>
          <w:b w:val="0"/>
          <w:bCs w:val="0"/>
          <w:color w:val="0E101A"/>
          <w:lang w:eastAsia="en-GB"/>
        </w:rPr>
      </w:pPr>
      <w:r w:rsidRPr="00FD3449">
        <w:rPr>
          <w:rStyle w:val="Strong"/>
          <w:rFonts w:eastAsiaTheme="majorEastAsia" w:cs="Arial"/>
          <w:b w:val="0"/>
          <w:bCs w:val="0"/>
          <w:color w:val="0E101A"/>
          <w:lang w:eastAsia="en-GB"/>
        </w:rPr>
        <w:t xml:space="preserve">Lister, S. (2013) ‘The New Politics of the Police: Police and Crime Commissioners and the ‘Operational Independence’ of the Police’, </w:t>
      </w:r>
      <w:r w:rsidRPr="00FD3449">
        <w:rPr>
          <w:rStyle w:val="Strong"/>
          <w:rFonts w:eastAsiaTheme="majorEastAsia" w:cs="Arial"/>
          <w:b w:val="0"/>
          <w:bCs w:val="0"/>
          <w:i/>
          <w:iCs/>
          <w:color w:val="0E101A"/>
          <w:lang w:eastAsia="en-GB"/>
        </w:rPr>
        <w:t>Policing: A Journal of Policy and Practice</w:t>
      </w:r>
      <w:r w:rsidRPr="00FD3449">
        <w:rPr>
          <w:rStyle w:val="Strong"/>
          <w:rFonts w:eastAsiaTheme="majorEastAsia" w:cs="Arial"/>
          <w:b w:val="0"/>
          <w:bCs w:val="0"/>
          <w:color w:val="0E101A"/>
          <w:lang w:eastAsia="en-GB"/>
        </w:rPr>
        <w:t xml:space="preserve">, 7(3), pp. 239-247. Available at: </w:t>
      </w:r>
      <w:hyperlink r:id="rId24" w:history="1">
        <w:r w:rsidR="00A72F1B" w:rsidRPr="00387E68">
          <w:rPr>
            <w:rStyle w:val="Hyperlink"/>
            <w:rFonts w:eastAsiaTheme="majorEastAsia" w:cs="Arial"/>
            <w:lang w:eastAsia="en-GB"/>
          </w:rPr>
          <w:t>https://doi.org/10.1093/police/pat011</w:t>
        </w:r>
      </w:hyperlink>
      <w:r w:rsidR="00A72F1B">
        <w:rPr>
          <w:rStyle w:val="Strong"/>
          <w:rFonts w:eastAsiaTheme="majorEastAsia" w:cs="Arial"/>
          <w:b w:val="0"/>
          <w:bCs w:val="0"/>
          <w:color w:val="0E101A"/>
          <w:lang w:eastAsia="en-GB"/>
        </w:rPr>
        <w:t xml:space="preserve">   </w:t>
      </w:r>
    </w:p>
    <w:p w14:paraId="5EE3CE4A" w14:textId="180DF740" w:rsidR="0067014E" w:rsidRPr="00FD3449" w:rsidRDefault="0067014E" w:rsidP="00FD3449">
      <w:pPr>
        <w:rPr>
          <w:rStyle w:val="Strong"/>
          <w:rFonts w:eastAsiaTheme="majorEastAsia" w:cs="Arial"/>
          <w:b w:val="0"/>
          <w:bCs w:val="0"/>
          <w:color w:val="0E101A"/>
          <w:lang w:eastAsia="en-GB"/>
        </w:rPr>
      </w:pPr>
      <w:r w:rsidRPr="00FD3449">
        <w:rPr>
          <w:rStyle w:val="Strong"/>
          <w:rFonts w:eastAsiaTheme="majorEastAsia" w:cs="Arial"/>
          <w:b w:val="0"/>
          <w:bCs w:val="0"/>
          <w:color w:val="0E101A"/>
          <w:lang w:eastAsia="en-GB"/>
        </w:rPr>
        <w:lastRenderedPageBreak/>
        <w:t xml:space="preserve">Macpherson, W. (1999) </w:t>
      </w:r>
      <w:r w:rsidRPr="00FD3449">
        <w:rPr>
          <w:rStyle w:val="Strong"/>
          <w:rFonts w:eastAsiaTheme="majorEastAsia" w:cs="Arial"/>
          <w:b w:val="0"/>
          <w:bCs w:val="0"/>
          <w:i/>
          <w:iCs/>
          <w:color w:val="0E101A"/>
          <w:lang w:eastAsia="en-GB"/>
        </w:rPr>
        <w:t>The Stephen Lawrence inquiry</w:t>
      </w:r>
      <w:r w:rsidRPr="00FD3449">
        <w:rPr>
          <w:rStyle w:val="Strong"/>
          <w:rFonts w:eastAsiaTheme="majorEastAsia" w:cs="Arial"/>
          <w:b w:val="0"/>
          <w:bCs w:val="0"/>
          <w:color w:val="0E101A"/>
          <w:lang w:eastAsia="en-GB"/>
        </w:rPr>
        <w:t xml:space="preserve">. London: Home Office. Available at: </w:t>
      </w:r>
      <w:hyperlink r:id="rId25" w:history="1">
        <w:r w:rsidR="00E301C0" w:rsidRPr="00274BA6">
          <w:rPr>
            <w:rStyle w:val="Hyperlink"/>
            <w:rFonts w:eastAsiaTheme="majorEastAsia" w:cs="Arial"/>
            <w:lang w:eastAsia="en-GB"/>
          </w:rPr>
          <w:t>https://assets.publishing.service.gov.uk/media/5a7c2af540f0b645ba3c7202/4262.pdf</w:t>
        </w:r>
      </w:hyperlink>
      <w:r w:rsidR="00E301C0">
        <w:rPr>
          <w:rStyle w:val="Strong"/>
          <w:rFonts w:eastAsiaTheme="majorEastAsia" w:cs="Arial"/>
          <w:b w:val="0"/>
          <w:bCs w:val="0"/>
          <w:color w:val="0E101A"/>
          <w:lang w:eastAsia="en-GB"/>
        </w:rPr>
        <w:t xml:space="preserve"> </w:t>
      </w:r>
      <w:r w:rsidRPr="00FD3449">
        <w:rPr>
          <w:rStyle w:val="Strong"/>
          <w:rFonts w:eastAsiaTheme="majorEastAsia" w:cs="Arial"/>
          <w:b w:val="0"/>
          <w:bCs w:val="0"/>
          <w:color w:val="0E101A"/>
          <w:lang w:eastAsia="en-GB"/>
        </w:rPr>
        <w:t>(Accessed: 19 April 2025).</w:t>
      </w:r>
    </w:p>
    <w:p w14:paraId="646DDA80" w14:textId="424ED381" w:rsidR="0067014E" w:rsidRPr="00FD3449" w:rsidRDefault="0067014E" w:rsidP="00FD3449">
      <w:pPr>
        <w:rPr>
          <w:rStyle w:val="Strong"/>
          <w:rFonts w:eastAsiaTheme="majorEastAsia" w:cs="Arial"/>
          <w:b w:val="0"/>
          <w:bCs w:val="0"/>
          <w:color w:val="0E101A"/>
          <w:lang w:eastAsia="en-GB"/>
        </w:rPr>
      </w:pPr>
      <w:r w:rsidRPr="00FD3449">
        <w:rPr>
          <w:rStyle w:val="Strong"/>
          <w:rFonts w:eastAsiaTheme="majorEastAsia" w:cs="Arial"/>
          <w:b w:val="0"/>
          <w:bCs w:val="0"/>
          <w:color w:val="0E101A"/>
          <w:lang w:eastAsia="en-GB"/>
        </w:rPr>
        <w:t xml:space="preserve">Modise, J. M. (2023) ‘Community Engagement in Policing: A Path to More Meaningful, Knowledgeable, and Successful Public Consultation’, </w:t>
      </w:r>
      <w:r w:rsidRPr="00FD3449">
        <w:rPr>
          <w:rStyle w:val="Strong"/>
          <w:rFonts w:eastAsiaTheme="majorEastAsia" w:cs="Arial"/>
          <w:b w:val="0"/>
          <w:bCs w:val="0"/>
          <w:i/>
          <w:iCs/>
          <w:color w:val="0E101A"/>
          <w:lang w:eastAsia="en-GB"/>
        </w:rPr>
        <w:t>International Journal of Innovative Science and Research Technology</w:t>
      </w:r>
      <w:r w:rsidRPr="00FD3449">
        <w:rPr>
          <w:rStyle w:val="Strong"/>
          <w:rFonts w:eastAsiaTheme="majorEastAsia" w:cs="Arial"/>
          <w:b w:val="0"/>
          <w:bCs w:val="0"/>
          <w:color w:val="0E101A"/>
          <w:lang w:eastAsia="en-GB"/>
        </w:rPr>
        <w:t xml:space="preserve">, 8(6), pp. 3892-3906. Available at: </w:t>
      </w:r>
      <w:hyperlink r:id="rId26" w:history="1">
        <w:r w:rsidR="000B6AFF" w:rsidRPr="00A66BBF">
          <w:rPr>
            <w:rStyle w:val="Hyperlink"/>
            <w:rFonts w:eastAsiaTheme="majorEastAsia" w:cs="Arial"/>
            <w:lang w:eastAsia="en-GB"/>
          </w:rPr>
          <w:t>https://www.researchgate.net/publication/385565630</w:t>
        </w:r>
      </w:hyperlink>
      <w:r w:rsidR="000B6AFF">
        <w:rPr>
          <w:rStyle w:val="Strong"/>
          <w:rFonts w:eastAsiaTheme="majorEastAsia" w:cs="Arial"/>
          <w:b w:val="0"/>
          <w:bCs w:val="0"/>
          <w:color w:val="0E101A"/>
          <w:lang w:eastAsia="en-GB"/>
        </w:rPr>
        <w:t xml:space="preserve"> </w:t>
      </w:r>
      <w:r w:rsidRPr="00FD3449">
        <w:rPr>
          <w:rStyle w:val="Strong"/>
          <w:rFonts w:eastAsiaTheme="majorEastAsia" w:cs="Arial"/>
          <w:b w:val="0"/>
          <w:bCs w:val="0"/>
          <w:color w:val="0E101A"/>
          <w:lang w:eastAsia="en-GB"/>
        </w:rPr>
        <w:t>(Accessed: 19 April 2025).</w:t>
      </w:r>
    </w:p>
    <w:p w14:paraId="656456BC" w14:textId="50AD0E85" w:rsidR="0067014E" w:rsidRPr="00FD3449" w:rsidRDefault="0067014E" w:rsidP="00FD3449">
      <w:pPr>
        <w:rPr>
          <w:rStyle w:val="Strong"/>
          <w:rFonts w:eastAsiaTheme="majorEastAsia" w:cs="Arial"/>
          <w:b w:val="0"/>
          <w:bCs w:val="0"/>
          <w:color w:val="0E101A"/>
          <w:lang w:eastAsia="en-GB"/>
        </w:rPr>
      </w:pPr>
      <w:r w:rsidRPr="00FD3449">
        <w:rPr>
          <w:rStyle w:val="Strong"/>
          <w:rFonts w:eastAsiaTheme="majorEastAsia" w:cs="Arial"/>
          <w:b w:val="0"/>
          <w:bCs w:val="0"/>
          <w:color w:val="0E101A"/>
          <w:lang w:eastAsia="en-GB"/>
        </w:rPr>
        <w:t xml:space="preserve">Myhill, A. (2006) </w:t>
      </w:r>
      <w:r w:rsidRPr="00FD3449">
        <w:rPr>
          <w:rStyle w:val="Strong"/>
          <w:rFonts w:eastAsiaTheme="majorEastAsia" w:cs="Arial"/>
          <w:b w:val="0"/>
          <w:bCs w:val="0"/>
          <w:i/>
          <w:iCs/>
          <w:color w:val="0E101A"/>
          <w:lang w:eastAsia="en-GB"/>
        </w:rPr>
        <w:t>Community engagement in policing: Lessons from literature</w:t>
      </w:r>
      <w:r w:rsidRPr="00FD3449">
        <w:rPr>
          <w:rStyle w:val="Strong"/>
          <w:rFonts w:eastAsiaTheme="majorEastAsia" w:cs="Arial"/>
          <w:b w:val="0"/>
          <w:bCs w:val="0"/>
          <w:color w:val="0E101A"/>
          <w:lang w:eastAsia="en-GB"/>
        </w:rPr>
        <w:t xml:space="preserve">. London: Home Office. Available at: </w:t>
      </w:r>
      <w:hyperlink r:id="rId27" w:history="1">
        <w:r w:rsidR="000B6AFF" w:rsidRPr="00A66BBF">
          <w:rPr>
            <w:rStyle w:val="Hyperlink"/>
            <w:rFonts w:eastAsiaTheme="majorEastAsia" w:cs="Arial"/>
            <w:lang w:eastAsia="en-GB"/>
          </w:rPr>
          <w:t>https://web.archive.org/web/20160306011218id_/http://www.nhwa.com.au/wp-content/uploads/Research_community-engagement-lit-rev-myhill.pdf</w:t>
        </w:r>
      </w:hyperlink>
      <w:r w:rsidR="000B6AFF">
        <w:rPr>
          <w:rStyle w:val="Strong"/>
          <w:rFonts w:eastAsiaTheme="majorEastAsia" w:cs="Arial"/>
          <w:b w:val="0"/>
          <w:bCs w:val="0"/>
          <w:color w:val="0E101A"/>
          <w:lang w:eastAsia="en-GB"/>
        </w:rPr>
        <w:t xml:space="preserve"> </w:t>
      </w:r>
      <w:r w:rsidRPr="00FD3449">
        <w:rPr>
          <w:rStyle w:val="Strong"/>
          <w:rFonts w:eastAsiaTheme="majorEastAsia" w:cs="Arial"/>
          <w:b w:val="0"/>
          <w:bCs w:val="0"/>
          <w:color w:val="0E101A"/>
          <w:lang w:eastAsia="en-GB"/>
        </w:rPr>
        <w:t>(Accessed: 19 April 2025).</w:t>
      </w:r>
    </w:p>
    <w:p w14:paraId="55605C43" w14:textId="0F1EF609" w:rsidR="0067014E" w:rsidRPr="00FD3449" w:rsidRDefault="0067014E" w:rsidP="00FD3449">
      <w:pPr>
        <w:rPr>
          <w:rStyle w:val="Strong"/>
          <w:rFonts w:eastAsiaTheme="majorEastAsia" w:cs="Arial"/>
          <w:b w:val="0"/>
          <w:bCs w:val="0"/>
          <w:color w:val="0E101A"/>
          <w:lang w:eastAsia="en-GB"/>
        </w:rPr>
      </w:pPr>
      <w:r w:rsidRPr="00FD3449">
        <w:rPr>
          <w:rStyle w:val="Strong"/>
          <w:rFonts w:eastAsiaTheme="majorEastAsia" w:cs="Arial"/>
          <w:b w:val="0"/>
          <w:bCs w:val="0"/>
          <w:color w:val="0E101A"/>
          <w:lang w:eastAsia="en-GB"/>
        </w:rPr>
        <w:t xml:space="preserve">Neighbourhood Watch Network. (2024) </w:t>
      </w:r>
      <w:r w:rsidRPr="00FD3449">
        <w:rPr>
          <w:rStyle w:val="Strong"/>
          <w:rFonts w:eastAsiaTheme="majorEastAsia" w:cs="Arial"/>
          <w:b w:val="0"/>
          <w:bCs w:val="0"/>
          <w:i/>
          <w:iCs/>
          <w:color w:val="0E101A"/>
          <w:lang w:eastAsia="en-GB"/>
        </w:rPr>
        <w:t>Impact Report 2023/24</w:t>
      </w:r>
      <w:r w:rsidRPr="00FD3449">
        <w:rPr>
          <w:rStyle w:val="Strong"/>
          <w:rFonts w:eastAsiaTheme="majorEastAsia" w:cs="Arial"/>
          <w:b w:val="0"/>
          <w:bCs w:val="0"/>
          <w:color w:val="0E101A"/>
          <w:lang w:eastAsia="en-GB"/>
        </w:rPr>
        <w:t xml:space="preserve">. Available at: </w:t>
      </w:r>
      <w:hyperlink r:id="rId28" w:history="1">
        <w:r w:rsidR="00F65FAE" w:rsidRPr="00DE1E0A">
          <w:rPr>
            <w:rStyle w:val="Hyperlink"/>
            <w:rFonts w:eastAsiaTheme="majorEastAsia" w:cs="Arial"/>
            <w:lang w:eastAsia="en-GB"/>
          </w:rPr>
          <w:t>https://www.ourwatch.org.uk/sites/default/files/documents/2024-09/NW%20202324%20Impact%20Report%20Digital-compressed_1.pdf</w:t>
        </w:r>
      </w:hyperlink>
      <w:r w:rsidR="00F65FAE">
        <w:rPr>
          <w:rStyle w:val="Strong"/>
          <w:rFonts w:eastAsiaTheme="majorEastAsia" w:cs="Arial"/>
          <w:b w:val="0"/>
          <w:bCs w:val="0"/>
          <w:color w:val="0E101A"/>
          <w:lang w:eastAsia="en-GB"/>
        </w:rPr>
        <w:t xml:space="preserve"> </w:t>
      </w:r>
      <w:r w:rsidRPr="00FD3449">
        <w:rPr>
          <w:rStyle w:val="Strong"/>
          <w:rFonts w:eastAsiaTheme="majorEastAsia" w:cs="Arial"/>
          <w:b w:val="0"/>
          <w:bCs w:val="0"/>
          <w:color w:val="0E101A"/>
          <w:lang w:eastAsia="en-GB"/>
        </w:rPr>
        <w:t>(Accessed: 19 April 2025).</w:t>
      </w:r>
    </w:p>
    <w:p w14:paraId="464F2A14" w14:textId="5256E148" w:rsidR="000E21EF" w:rsidRPr="00FD3449" w:rsidRDefault="000E21EF" w:rsidP="00FD3449">
      <w:pPr>
        <w:rPr>
          <w:rStyle w:val="Strong"/>
          <w:rFonts w:eastAsiaTheme="majorEastAsia" w:cs="Arial"/>
          <w:b w:val="0"/>
          <w:bCs w:val="0"/>
          <w:color w:val="0E101A"/>
          <w:lang w:eastAsia="en-GB"/>
        </w:rPr>
      </w:pPr>
      <w:r w:rsidRPr="00FD3449">
        <w:t xml:space="preserve">Newburn, T. (2009) </w:t>
      </w:r>
      <w:r w:rsidR="000D2B13" w:rsidRPr="000D2B13">
        <w:rPr>
          <w:i/>
          <w:iCs/>
        </w:rPr>
        <w:t>Handbook of policing</w:t>
      </w:r>
      <w:r w:rsidR="000D2B13" w:rsidRPr="000D2B13">
        <w:t>. 2nd edn.</w:t>
      </w:r>
      <w:r w:rsidR="000D2B13" w:rsidRPr="000D2B13">
        <w:rPr>
          <w:i/>
          <w:iCs/>
        </w:rPr>
        <w:t xml:space="preserve"> </w:t>
      </w:r>
      <w:r w:rsidR="000D2B13" w:rsidRPr="000D2B13">
        <w:t>Edited by T. Newburn. London: Willan.</w:t>
      </w:r>
    </w:p>
    <w:p w14:paraId="372F74B5" w14:textId="27D932FF" w:rsidR="00C60835" w:rsidRPr="00FD3449" w:rsidRDefault="00C60835" w:rsidP="00FD3449">
      <w:pPr>
        <w:rPr>
          <w:rStyle w:val="Strong"/>
          <w:rFonts w:eastAsiaTheme="majorEastAsia" w:cs="Arial"/>
          <w:b w:val="0"/>
          <w:bCs w:val="0"/>
          <w:color w:val="0E101A"/>
          <w:lang w:eastAsia="en-GB"/>
        </w:rPr>
      </w:pPr>
      <w:r w:rsidRPr="00FD3449">
        <w:rPr>
          <w:rStyle w:val="Strong"/>
          <w:rFonts w:eastAsiaTheme="majorEastAsia" w:cs="Arial"/>
          <w:b w:val="0"/>
          <w:bCs w:val="0"/>
          <w:color w:val="0E101A"/>
          <w:lang w:eastAsia="en-GB"/>
        </w:rPr>
        <w:t>Owen-Evans, R. and Low</w:t>
      </w:r>
      <w:r w:rsidR="008064C0" w:rsidRPr="00FD3449">
        <w:rPr>
          <w:rStyle w:val="Strong"/>
          <w:rFonts w:eastAsiaTheme="majorEastAsia" w:cs="Arial"/>
          <w:b w:val="0"/>
          <w:bCs w:val="0"/>
          <w:color w:val="0E101A"/>
          <w:lang w:eastAsia="en-GB"/>
        </w:rPr>
        <w:t xml:space="preserve">, N. (2024) </w:t>
      </w:r>
      <w:r w:rsidR="008064C0" w:rsidRPr="00FD3449">
        <w:rPr>
          <w:rStyle w:val="Strong"/>
          <w:rFonts w:eastAsiaTheme="majorEastAsia" w:cs="Arial"/>
          <w:b w:val="0"/>
          <w:bCs w:val="0"/>
          <w:i/>
          <w:iCs/>
          <w:color w:val="0E101A"/>
          <w:lang w:eastAsia="en-GB"/>
        </w:rPr>
        <w:t>Public trust and confidence in the police</w:t>
      </w:r>
      <w:r w:rsidR="008064C0" w:rsidRPr="00FD3449">
        <w:rPr>
          <w:rStyle w:val="Strong"/>
          <w:rFonts w:eastAsiaTheme="majorEastAsia" w:cs="Arial"/>
          <w:b w:val="0"/>
          <w:bCs w:val="0"/>
          <w:color w:val="0E101A"/>
          <w:lang w:eastAsia="en-GB"/>
        </w:rPr>
        <w:t xml:space="preserve">. Available at: </w:t>
      </w:r>
      <w:hyperlink r:id="rId29" w:history="1">
        <w:r w:rsidR="000D2B13" w:rsidRPr="00EF4838">
          <w:rPr>
            <w:rStyle w:val="Hyperlink"/>
            <w:rFonts w:eastAsiaTheme="majorEastAsia" w:cs="Arial"/>
            <w:lang w:eastAsia="en-GB"/>
          </w:rPr>
          <w:t>https://doi.org/10.58248/HS80</w:t>
        </w:r>
      </w:hyperlink>
      <w:r w:rsidR="000D2B13">
        <w:rPr>
          <w:rStyle w:val="Strong"/>
          <w:rFonts w:eastAsiaTheme="majorEastAsia" w:cs="Arial"/>
          <w:b w:val="0"/>
          <w:bCs w:val="0"/>
          <w:color w:val="0E101A"/>
          <w:lang w:eastAsia="en-GB"/>
        </w:rPr>
        <w:t xml:space="preserve"> </w:t>
      </w:r>
    </w:p>
    <w:p w14:paraId="6CC05ABE" w14:textId="55CA18B4" w:rsidR="0067014E" w:rsidRPr="00FD3449" w:rsidRDefault="0067014E" w:rsidP="00FD3449">
      <w:pPr>
        <w:rPr>
          <w:rStyle w:val="Strong"/>
          <w:rFonts w:eastAsiaTheme="majorEastAsia" w:cs="Arial"/>
          <w:b w:val="0"/>
          <w:bCs w:val="0"/>
          <w:color w:val="0E101A"/>
          <w:lang w:eastAsia="en-GB"/>
        </w:rPr>
      </w:pPr>
      <w:r w:rsidRPr="00FD3449">
        <w:rPr>
          <w:rStyle w:val="Strong"/>
          <w:rFonts w:eastAsiaTheme="majorEastAsia" w:cs="Arial"/>
          <w:b w:val="0"/>
          <w:bCs w:val="0"/>
          <w:color w:val="0E101A"/>
          <w:lang w:eastAsia="en-GB"/>
        </w:rPr>
        <w:t xml:space="preserve">Page, S. </w:t>
      </w:r>
      <w:r w:rsidR="00144D8B" w:rsidRPr="00FD3449">
        <w:rPr>
          <w:rStyle w:val="Strong"/>
          <w:rFonts w:eastAsiaTheme="majorEastAsia" w:cs="Arial"/>
          <w:b w:val="0"/>
          <w:bCs w:val="0"/>
          <w:color w:val="0E101A"/>
          <w:lang w:eastAsia="en-GB"/>
        </w:rPr>
        <w:t>and</w:t>
      </w:r>
      <w:r w:rsidRPr="00FD3449">
        <w:rPr>
          <w:rStyle w:val="Strong"/>
          <w:rFonts w:eastAsiaTheme="majorEastAsia" w:cs="Arial"/>
          <w:b w:val="0"/>
          <w:bCs w:val="0"/>
          <w:color w:val="0E101A"/>
          <w:lang w:eastAsia="en-GB"/>
        </w:rPr>
        <w:t xml:space="preserve"> Griffin, S. (2023) ‘The informal tripart relationship between the state, neighbourhood police and community groups: community safety perceptions and practices in a Midlands neighbourhood in the UK’, </w:t>
      </w:r>
      <w:r w:rsidRPr="00FD3449">
        <w:rPr>
          <w:rStyle w:val="Strong"/>
          <w:rFonts w:eastAsiaTheme="majorEastAsia" w:cs="Arial"/>
          <w:b w:val="0"/>
          <w:bCs w:val="0"/>
          <w:i/>
          <w:iCs/>
          <w:color w:val="0E101A"/>
          <w:lang w:eastAsia="en-GB"/>
        </w:rPr>
        <w:t>Safer Communities</w:t>
      </w:r>
      <w:r w:rsidRPr="00FD3449">
        <w:rPr>
          <w:rStyle w:val="Strong"/>
          <w:rFonts w:eastAsiaTheme="majorEastAsia" w:cs="Arial"/>
          <w:b w:val="0"/>
          <w:bCs w:val="0"/>
          <w:color w:val="0E101A"/>
          <w:lang w:eastAsia="en-GB"/>
        </w:rPr>
        <w:t xml:space="preserve">, 22(4), pp. 266-280. Available at: </w:t>
      </w:r>
      <w:hyperlink r:id="rId30" w:history="1">
        <w:r w:rsidR="007E487F" w:rsidRPr="00EF4838">
          <w:rPr>
            <w:rStyle w:val="Hyperlink"/>
            <w:rFonts w:eastAsiaTheme="majorEastAsia" w:cs="Arial"/>
            <w:lang w:eastAsia="en-GB"/>
          </w:rPr>
          <w:t>https://doi.org/10.1108/SC-03-2023-0009</w:t>
        </w:r>
      </w:hyperlink>
      <w:r w:rsidR="007E487F">
        <w:rPr>
          <w:rStyle w:val="Strong"/>
          <w:rFonts w:eastAsiaTheme="majorEastAsia" w:cs="Arial"/>
          <w:b w:val="0"/>
          <w:bCs w:val="0"/>
          <w:color w:val="0E101A"/>
          <w:lang w:eastAsia="en-GB"/>
        </w:rPr>
        <w:t xml:space="preserve"> </w:t>
      </w:r>
    </w:p>
    <w:p w14:paraId="2A661426" w14:textId="3F3FA47C" w:rsidR="0067014E" w:rsidRPr="00FD3449" w:rsidRDefault="0067014E" w:rsidP="00FD3449">
      <w:pPr>
        <w:rPr>
          <w:rStyle w:val="Strong"/>
          <w:rFonts w:eastAsiaTheme="majorEastAsia" w:cs="Arial"/>
          <w:b w:val="0"/>
          <w:bCs w:val="0"/>
          <w:color w:val="0E101A"/>
          <w:lang w:eastAsia="en-GB"/>
        </w:rPr>
      </w:pPr>
      <w:r w:rsidRPr="00FD3449">
        <w:rPr>
          <w:rStyle w:val="Strong"/>
          <w:rFonts w:eastAsiaTheme="majorEastAsia" w:cs="Arial"/>
          <w:b w:val="0"/>
          <w:bCs w:val="0"/>
          <w:color w:val="0E101A"/>
          <w:lang w:eastAsia="en-GB"/>
        </w:rPr>
        <w:t xml:space="preserve">Pickles, J. (2020) ‘Policing hate and bridging communities: a qualitative evaluation of relations between LGBT+ people and the police within the North East of England’, </w:t>
      </w:r>
      <w:r w:rsidRPr="00FD3449">
        <w:rPr>
          <w:rStyle w:val="Strong"/>
          <w:rFonts w:eastAsiaTheme="majorEastAsia" w:cs="Arial"/>
          <w:b w:val="0"/>
          <w:bCs w:val="0"/>
          <w:i/>
          <w:iCs/>
          <w:color w:val="0E101A"/>
          <w:lang w:eastAsia="en-GB"/>
        </w:rPr>
        <w:t>Policing and Society</w:t>
      </w:r>
      <w:r w:rsidRPr="00FD3449">
        <w:rPr>
          <w:rStyle w:val="Strong"/>
          <w:rFonts w:eastAsiaTheme="majorEastAsia" w:cs="Arial"/>
          <w:b w:val="0"/>
          <w:bCs w:val="0"/>
          <w:color w:val="0E101A"/>
          <w:lang w:eastAsia="en-GB"/>
        </w:rPr>
        <w:t xml:space="preserve">, 30(7), pp. 741-759. Available at: </w:t>
      </w:r>
      <w:hyperlink r:id="rId31" w:history="1">
        <w:r w:rsidR="00E301C0" w:rsidRPr="00274BA6">
          <w:rPr>
            <w:rStyle w:val="Hyperlink"/>
            <w:rFonts w:eastAsiaTheme="majorEastAsia" w:cs="Arial"/>
            <w:lang w:eastAsia="en-GB"/>
          </w:rPr>
          <w:t>https://doi.org/10.1080/10439463.2019.1588269</w:t>
        </w:r>
      </w:hyperlink>
      <w:r w:rsidR="00E301C0">
        <w:rPr>
          <w:rStyle w:val="Strong"/>
          <w:rFonts w:eastAsiaTheme="majorEastAsia" w:cs="Arial"/>
          <w:b w:val="0"/>
          <w:bCs w:val="0"/>
          <w:color w:val="0E101A"/>
          <w:lang w:eastAsia="en-GB"/>
        </w:rPr>
        <w:t xml:space="preserve"> </w:t>
      </w:r>
    </w:p>
    <w:p w14:paraId="291FC9A7" w14:textId="4BC9C605" w:rsidR="0067014E" w:rsidRPr="00FD3449" w:rsidRDefault="0067014E" w:rsidP="00FD3449">
      <w:r w:rsidRPr="00FD3449">
        <w:t xml:space="preserve">Ralph, L. (2022) ‘The dynamic nature of police legitimacy on social media’, </w:t>
      </w:r>
      <w:r w:rsidRPr="00FD3449">
        <w:rPr>
          <w:i/>
          <w:iCs/>
        </w:rPr>
        <w:t>Policing and Society</w:t>
      </w:r>
      <w:r w:rsidRPr="00FD3449">
        <w:t xml:space="preserve">, 32(7), pp. 817-831. Available at: </w:t>
      </w:r>
      <w:hyperlink r:id="rId32" w:history="1">
        <w:r w:rsidR="007E487F" w:rsidRPr="00EF4838">
          <w:rPr>
            <w:rStyle w:val="Hyperlink"/>
          </w:rPr>
          <w:t>https://doi.org/10.1080/10439463.2021.1956493</w:t>
        </w:r>
      </w:hyperlink>
      <w:r w:rsidR="007E487F">
        <w:t xml:space="preserve"> </w:t>
      </w:r>
    </w:p>
    <w:p w14:paraId="4387C8F6" w14:textId="1EE3ED8F" w:rsidR="0067014E" w:rsidRPr="00FD3449" w:rsidRDefault="0067014E" w:rsidP="00FD3449">
      <w:r w:rsidRPr="00FD3449">
        <w:t xml:space="preserve">Richards, G. </w:t>
      </w:r>
      <w:r w:rsidR="00144D8B" w:rsidRPr="00FD3449">
        <w:t>and</w:t>
      </w:r>
      <w:r w:rsidRPr="00FD3449">
        <w:t xml:space="preserve"> Davies, N. (2023) </w:t>
      </w:r>
      <w:r w:rsidRPr="00FD3449">
        <w:rPr>
          <w:i/>
          <w:iCs/>
        </w:rPr>
        <w:t>Performance Tracker 2023: Police</w:t>
      </w:r>
      <w:r w:rsidRPr="00FD3449">
        <w:t xml:space="preserve">. Available at: </w:t>
      </w:r>
      <w:hyperlink r:id="rId33" w:history="1">
        <w:r w:rsidR="00B92CCC" w:rsidRPr="00274BA6">
          <w:rPr>
            <w:rStyle w:val="Hyperlink"/>
          </w:rPr>
          <w:t>https://www.instituteforgovernment.org.uk/publication/performance-tracker-2023/police</w:t>
        </w:r>
      </w:hyperlink>
      <w:r w:rsidR="00B92CCC">
        <w:t xml:space="preserve"> </w:t>
      </w:r>
      <w:r w:rsidRPr="00FD3449">
        <w:t>(Accessed: 19 April 2025).</w:t>
      </w:r>
    </w:p>
    <w:p w14:paraId="4B354F2C" w14:textId="4C97F18E" w:rsidR="0067014E" w:rsidRPr="00FD3449" w:rsidRDefault="0067014E" w:rsidP="00FD3449">
      <w:pPr>
        <w:rPr>
          <w:rStyle w:val="Strong"/>
          <w:rFonts w:eastAsiaTheme="majorEastAsia" w:cs="Arial"/>
          <w:b w:val="0"/>
          <w:bCs w:val="0"/>
          <w:color w:val="0E101A"/>
          <w:lang w:eastAsia="en-GB"/>
        </w:rPr>
      </w:pPr>
      <w:r w:rsidRPr="00FD3449">
        <w:t xml:space="preserve">Rowe, M., Ralph, L. </w:t>
      </w:r>
      <w:r w:rsidR="00144D8B" w:rsidRPr="00FD3449">
        <w:t>and</w:t>
      </w:r>
      <w:r w:rsidRPr="00FD3449">
        <w:t xml:space="preserve"> Malik, A. (2024) </w:t>
      </w:r>
      <w:r w:rsidRPr="00FD3449">
        <w:rPr>
          <w:i/>
          <w:iCs/>
        </w:rPr>
        <w:t>Introduction to Policing</w:t>
      </w:r>
      <w:r w:rsidRPr="00FD3449">
        <w:t xml:space="preserve">. </w:t>
      </w:r>
      <w:r w:rsidR="00172923">
        <w:t>4th</w:t>
      </w:r>
      <w:r w:rsidRPr="00FD3449">
        <w:t xml:space="preserve"> </w:t>
      </w:r>
      <w:proofErr w:type="spellStart"/>
      <w:r w:rsidRPr="00FD3449">
        <w:t>edn</w:t>
      </w:r>
      <w:proofErr w:type="spellEnd"/>
      <w:r w:rsidRPr="00FD3449">
        <w:t>. California: Sage.</w:t>
      </w:r>
    </w:p>
    <w:p w14:paraId="572B219A" w14:textId="76D14D14" w:rsidR="0067014E" w:rsidRPr="00FD3449" w:rsidRDefault="0067014E" w:rsidP="00FD3449">
      <w:pPr>
        <w:rPr>
          <w:rStyle w:val="Strong"/>
          <w:rFonts w:eastAsiaTheme="majorEastAsia" w:cs="Arial"/>
          <w:b w:val="0"/>
          <w:bCs w:val="0"/>
          <w:color w:val="0E101A"/>
          <w:lang w:eastAsia="en-GB"/>
        </w:rPr>
      </w:pPr>
      <w:r w:rsidRPr="00FD3449">
        <w:t>Roycroft, M. (2013)</w:t>
      </w:r>
      <w:r w:rsidR="00ED5F88">
        <w:t xml:space="preserve"> </w:t>
      </w:r>
      <w:r w:rsidRPr="00FD3449">
        <w:rPr>
          <w:rStyle w:val="Emphasis"/>
          <w:rFonts w:cs="Arial"/>
          <w:color w:val="0E101A"/>
        </w:rPr>
        <w:t>The Future of Policing</w:t>
      </w:r>
      <w:r w:rsidRPr="00FD3449">
        <w:rPr>
          <w:rStyle w:val="Emphasis"/>
          <w:color w:val="1C1C1C"/>
          <w:bdr w:val="none" w:sz="0" w:space="0" w:color="auto" w:frame="1"/>
        </w:rPr>
        <w:t xml:space="preserve">. </w:t>
      </w:r>
      <w:r w:rsidR="00ED5F88">
        <w:rPr>
          <w:rStyle w:val="Emphasis"/>
          <w:i w:val="0"/>
          <w:iCs w:val="0"/>
          <w:color w:val="1C1C1C"/>
          <w:bdr w:val="none" w:sz="0" w:space="0" w:color="auto" w:frame="1"/>
        </w:rPr>
        <w:t xml:space="preserve">Edited by J. Brown. </w:t>
      </w:r>
      <w:r w:rsidRPr="00FD3449">
        <w:t>Hoboken: Routledge</w:t>
      </w:r>
      <w:r w:rsidR="00ED5F88">
        <w:t>.</w:t>
      </w:r>
    </w:p>
    <w:p w14:paraId="56C863A7" w14:textId="0271D6ED" w:rsidR="00BD6D38" w:rsidRPr="00FD3449" w:rsidRDefault="00BD6D38" w:rsidP="00FD3449">
      <w:pPr>
        <w:rPr>
          <w:rStyle w:val="Strong"/>
          <w:rFonts w:eastAsiaTheme="majorEastAsia" w:cs="Arial"/>
          <w:b w:val="0"/>
          <w:bCs w:val="0"/>
          <w:color w:val="0E101A"/>
          <w:lang w:eastAsia="en-GB"/>
        </w:rPr>
      </w:pPr>
      <w:r w:rsidRPr="00FD3449">
        <w:rPr>
          <w:rStyle w:val="Strong"/>
          <w:rFonts w:eastAsiaTheme="majorEastAsia" w:cs="Arial"/>
          <w:b w:val="0"/>
          <w:bCs w:val="0"/>
          <w:color w:val="0E101A"/>
          <w:lang w:eastAsia="en-GB"/>
        </w:rPr>
        <w:lastRenderedPageBreak/>
        <w:t xml:space="preserve">Rukus, J., Warner, M. E. </w:t>
      </w:r>
      <w:r w:rsidR="00144D8B" w:rsidRPr="00FD3449">
        <w:rPr>
          <w:rStyle w:val="Strong"/>
          <w:rFonts w:eastAsiaTheme="majorEastAsia" w:cs="Arial"/>
          <w:b w:val="0"/>
          <w:bCs w:val="0"/>
          <w:color w:val="0E101A"/>
          <w:lang w:eastAsia="en-GB"/>
        </w:rPr>
        <w:t>and</w:t>
      </w:r>
      <w:r w:rsidRPr="00FD3449">
        <w:rPr>
          <w:rStyle w:val="Strong"/>
          <w:rFonts w:eastAsiaTheme="majorEastAsia" w:cs="Arial"/>
          <w:b w:val="0"/>
          <w:bCs w:val="0"/>
          <w:color w:val="0E101A"/>
          <w:lang w:eastAsia="en-GB"/>
        </w:rPr>
        <w:t xml:space="preserve"> Zhang, X. (2018) ‘Community Policing: Least Effective Where Need Is Greatest’, </w:t>
      </w:r>
      <w:r w:rsidRPr="00FD3449">
        <w:rPr>
          <w:rStyle w:val="Strong"/>
          <w:rFonts w:eastAsiaTheme="majorEastAsia" w:cs="Arial"/>
          <w:b w:val="0"/>
          <w:bCs w:val="0"/>
          <w:i/>
          <w:iCs/>
          <w:color w:val="0E101A"/>
          <w:lang w:eastAsia="en-GB"/>
        </w:rPr>
        <w:t>Crime &amp; Delinquency</w:t>
      </w:r>
      <w:r w:rsidRPr="00FD3449">
        <w:rPr>
          <w:rStyle w:val="Strong"/>
          <w:rFonts w:eastAsiaTheme="majorEastAsia" w:cs="Arial"/>
          <w:b w:val="0"/>
          <w:bCs w:val="0"/>
          <w:color w:val="0E101A"/>
          <w:lang w:eastAsia="en-GB"/>
        </w:rPr>
        <w:t xml:space="preserve">, 64(14), pp. 1858-1881. Available at: </w:t>
      </w:r>
      <w:hyperlink r:id="rId34" w:history="1">
        <w:r w:rsidR="0071652C" w:rsidRPr="002A5B82">
          <w:rPr>
            <w:rStyle w:val="Hyperlink"/>
            <w:rFonts w:eastAsiaTheme="majorEastAsia" w:cs="Arial"/>
            <w:lang w:eastAsia="en-GB"/>
          </w:rPr>
          <w:t>https://doi.org/10.1177/0011128716686339</w:t>
        </w:r>
      </w:hyperlink>
      <w:r w:rsidR="0071652C">
        <w:rPr>
          <w:rStyle w:val="Strong"/>
          <w:rFonts w:eastAsiaTheme="majorEastAsia" w:cs="Arial"/>
          <w:b w:val="0"/>
          <w:bCs w:val="0"/>
          <w:color w:val="0E101A"/>
          <w:lang w:eastAsia="en-GB"/>
        </w:rPr>
        <w:t xml:space="preserve"> </w:t>
      </w:r>
    </w:p>
    <w:p w14:paraId="2CB4E9E3" w14:textId="3285EC56" w:rsidR="0067014E" w:rsidRPr="00FD3449" w:rsidRDefault="0067014E" w:rsidP="00FD3449">
      <w:pPr>
        <w:rPr>
          <w:rStyle w:val="Strong"/>
          <w:rFonts w:eastAsiaTheme="majorEastAsia" w:cs="Arial"/>
          <w:b w:val="0"/>
          <w:bCs w:val="0"/>
          <w:color w:val="0E101A"/>
          <w:lang w:eastAsia="en-GB"/>
        </w:rPr>
      </w:pPr>
      <w:r w:rsidRPr="00FD3449">
        <w:rPr>
          <w:rStyle w:val="Strong"/>
          <w:rFonts w:eastAsiaTheme="majorEastAsia" w:cs="Arial"/>
          <w:b w:val="0"/>
          <w:bCs w:val="0"/>
          <w:color w:val="0E101A"/>
          <w:lang w:eastAsia="en-GB"/>
        </w:rPr>
        <w:t xml:space="preserve">Scarman, L. G. (1981) </w:t>
      </w:r>
      <w:r w:rsidRPr="00FD3449">
        <w:rPr>
          <w:rStyle w:val="Strong"/>
          <w:rFonts w:eastAsiaTheme="majorEastAsia" w:cs="Arial"/>
          <w:b w:val="0"/>
          <w:bCs w:val="0"/>
          <w:i/>
          <w:iCs/>
          <w:color w:val="0E101A"/>
          <w:lang w:eastAsia="en-GB"/>
        </w:rPr>
        <w:t>Scarman Report: The Brixton Disorders 10-12 April 1981</w:t>
      </w:r>
      <w:r w:rsidRPr="00FD3449">
        <w:rPr>
          <w:rStyle w:val="Strong"/>
          <w:rFonts w:eastAsiaTheme="majorEastAsia" w:cs="Arial"/>
          <w:b w:val="0"/>
          <w:bCs w:val="0"/>
          <w:color w:val="0E101A"/>
          <w:lang w:eastAsia="en-GB"/>
        </w:rPr>
        <w:t>. London: HMSO.</w:t>
      </w:r>
    </w:p>
    <w:p w14:paraId="337D743F" w14:textId="54ADD189" w:rsidR="0067014E" w:rsidRPr="00FD3449" w:rsidRDefault="0067014E" w:rsidP="00FD3449">
      <w:r w:rsidRPr="00FD3449">
        <w:t xml:space="preserve">Simmonds, L. (2019) ‘The impact of local commissioning on victim services in England and Wales: An empirical study’, </w:t>
      </w:r>
      <w:r w:rsidRPr="00FD3449">
        <w:rPr>
          <w:i/>
          <w:iCs/>
        </w:rPr>
        <w:t>International Review of Victimology</w:t>
      </w:r>
      <w:r w:rsidRPr="00FD3449">
        <w:t xml:space="preserve">, 25(2), pp. 181-199. Available at: </w:t>
      </w:r>
      <w:hyperlink r:id="rId35" w:history="1">
        <w:r w:rsidR="00F9348F" w:rsidRPr="00387E68">
          <w:rPr>
            <w:rStyle w:val="Hyperlink"/>
          </w:rPr>
          <w:t>https://doi.org/10.1177/0269758018787938</w:t>
        </w:r>
      </w:hyperlink>
      <w:r w:rsidR="00F9348F">
        <w:t xml:space="preserve"> </w:t>
      </w:r>
    </w:p>
    <w:p w14:paraId="6EE15300" w14:textId="6D528123" w:rsidR="0067014E" w:rsidRPr="00FD3449" w:rsidRDefault="0067014E" w:rsidP="00FD3449">
      <w:r w:rsidRPr="00FD3449">
        <w:t xml:space="preserve">South Wales PCC (2023) </w:t>
      </w:r>
      <w:r w:rsidRPr="00FD3449">
        <w:rPr>
          <w:i/>
          <w:iCs/>
        </w:rPr>
        <w:t>Summary of our Impact. South Wales Police and Crime Commissioner. 22/23 Annual Report.</w:t>
      </w:r>
      <w:r w:rsidRPr="00FD3449">
        <w:t xml:space="preserve"> Available at: </w:t>
      </w:r>
      <w:hyperlink r:id="rId36" w:history="1">
        <w:r w:rsidR="00312CDE" w:rsidRPr="00387E68">
          <w:rPr>
            <w:rStyle w:val="Hyperlink"/>
          </w:rPr>
          <w:t>https://www.southwalescommissioner.org.uk/wp-content/uploads/2024/02/C23-0083_Police-Crime-Commissioner_Annual-Report-2023_ENG.pdf</w:t>
        </w:r>
      </w:hyperlink>
      <w:r w:rsidR="00312CDE">
        <w:t xml:space="preserve"> </w:t>
      </w:r>
      <w:r w:rsidRPr="00FD3449">
        <w:t>(Accessed: 19 April 2025).</w:t>
      </w:r>
    </w:p>
    <w:p w14:paraId="682DC57E" w14:textId="14509A99" w:rsidR="009F2E85" w:rsidRPr="00FD3449" w:rsidRDefault="009F2E85" w:rsidP="00FD3449">
      <w:pPr>
        <w:rPr>
          <w:rStyle w:val="Strong"/>
          <w:rFonts w:eastAsiaTheme="majorEastAsia" w:cs="Arial"/>
          <w:b w:val="0"/>
          <w:bCs w:val="0"/>
          <w:color w:val="0E101A"/>
          <w:lang w:eastAsia="en-GB"/>
        </w:rPr>
      </w:pPr>
      <w:r w:rsidRPr="00FD3449">
        <w:rPr>
          <w:rStyle w:val="Strong"/>
          <w:rFonts w:eastAsiaTheme="majorEastAsia" w:cs="Arial"/>
          <w:b w:val="0"/>
          <w:bCs w:val="0"/>
          <w:color w:val="0E101A"/>
          <w:lang w:eastAsia="en-GB"/>
        </w:rPr>
        <w:t>Su Rasmussen, K. (2011) ‘Foucault’s Genealogy of Racism</w:t>
      </w:r>
      <w:r w:rsidR="008164F7">
        <w:rPr>
          <w:rStyle w:val="Strong"/>
          <w:rFonts w:eastAsiaTheme="majorEastAsia" w:cs="Arial"/>
          <w:b w:val="0"/>
          <w:bCs w:val="0"/>
          <w:color w:val="0E101A"/>
          <w:lang w:eastAsia="en-GB"/>
        </w:rPr>
        <w:t>’</w:t>
      </w:r>
      <w:r w:rsidRPr="00FD3449">
        <w:rPr>
          <w:rStyle w:val="Strong"/>
          <w:rFonts w:eastAsiaTheme="majorEastAsia" w:cs="Arial"/>
          <w:b w:val="0"/>
          <w:bCs w:val="0"/>
          <w:color w:val="0E101A"/>
          <w:lang w:eastAsia="en-GB"/>
        </w:rPr>
        <w:t xml:space="preserve">, </w:t>
      </w:r>
      <w:r w:rsidR="008164F7">
        <w:rPr>
          <w:rStyle w:val="Strong"/>
          <w:rFonts w:eastAsiaTheme="majorEastAsia" w:cs="Arial"/>
          <w:b w:val="0"/>
          <w:bCs w:val="0"/>
          <w:i/>
          <w:iCs/>
          <w:color w:val="0E101A"/>
          <w:lang w:eastAsia="en-GB"/>
        </w:rPr>
        <w:t xml:space="preserve">Theory, </w:t>
      </w:r>
      <w:r w:rsidRPr="00FD3449">
        <w:rPr>
          <w:rStyle w:val="Strong"/>
          <w:rFonts w:eastAsiaTheme="majorEastAsia" w:cs="Arial"/>
          <w:b w:val="0"/>
          <w:bCs w:val="0"/>
          <w:i/>
          <w:iCs/>
          <w:color w:val="0E101A"/>
          <w:lang w:eastAsia="en-GB"/>
        </w:rPr>
        <w:t>Culture &amp; Society</w:t>
      </w:r>
      <w:r w:rsidRPr="00FD3449">
        <w:rPr>
          <w:rStyle w:val="Strong"/>
          <w:rFonts w:eastAsiaTheme="majorEastAsia" w:cs="Arial"/>
          <w:b w:val="0"/>
          <w:bCs w:val="0"/>
          <w:color w:val="0E101A"/>
          <w:lang w:eastAsia="en-GB"/>
        </w:rPr>
        <w:t xml:space="preserve">, 28(5), pp. 34-51. Available at: </w:t>
      </w:r>
      <w:hyperlink r:id="rId37" w:history="1">
        <w:r w:rsidR="008164F7" w:rsidRPr="00DA171B">
          <w:rPr>
            <w:rStyle w:val="Hyperlink"/>
            <w:rFonts w:eastAsiaTheme="majorEastAsia" w:cs="Arial"/>
            <w:lang w:eastAsia="en-GB"/>
          </w:rPr>
          <w:t>https://doi.org/10.1177/0263276411410448</w:t>
        </w:r>
      </w:hyperlink>
      <w:r w:rsidR="008164F7">
        <w:rPr>
          <w:rStyle w:val="Strong"/>
          <w:rFonts w:eastAsiaTheme="majorEastAsia" w:cs="Arial"/>
          <w:b w:val="0"/>
          <w:bCs w:val="0"/>
          <w:color w:val="0E101A"/>
          <w:lang w:eastAsia="en-GB"/>
        </w:rPr>
        <w:t xml:space="preserve"> </w:t>
      </w:r>
    </w:p>
    <w:p w14:paraId="3094C35E" w14:textId="2A3846AC" w:rsidR="0067014E" w:rsidRPr="00FD3449" w:rsidRDefault="0067014E" w:rsidP="00FD3449">
      <w:pPr>
        <w:rPr>
          <w:rStyle w:val="Strong"/>
          <w:rFonts w:eastAsiaTheme="majorEastAsia" w:cs="Arial"/>
          <w:b w:val="0"/>
          <w:bCs w:val="0"/>
          <w:color w:val="0E101A"/>
          <w:lang w:eastAsia="en-GB"/>
        </w:rPr>
      </w:pPr>
      <w:r w:rsidRPr="00FD3449">
        <w:rPr>
          <w:rStyle w:val="Strong"/>
          <w:rFonts w:eastAsiaTheme="majorEastAsia" w:cs="Arial"/>
          <w:b w:val="0"/>
          <w:bCs w:val="0"/>
          <w:color w:val="0E101A"/>
          <w:lang w:eastAsia="en-GB"/>
        </w:rPr>
        <w:t xml:space="preserve">Tilley, N. (2009) </w:t>
      </w:r>
      <w:r w:rsidRPr="00FD3449">
        <w:rPr>
          <w:rStyle w:val="Emphasis"/>
          <w:rFonts w:cs="Arial"/>
          <w:color w:val="0E101A"/>
        </w:rPr>
        <w:t>Handbook of policing</w:t>
      </w:r>
      <w:r w:rsidRPr="00FD3449">
        <w:t xml:space="preserve">. </w:t>
      </w:r>
      <w:r w:rsidRPr="00D16C25">
        <w:rPr>
          <w:rStyle w:val="Emphasis"/>
          <w:i w:val="0"/>
          <w:iCs w:val="0"/>
          <w:color w:val="1C1C1C"/>
          <w:bdr w:val="none" w:sz="0" w:space="0" w:color="auto" w:frame="1"/>
        </w:rPr>
        <w:t>2nd edn.</w:t>
      </w:r>
      <w:r w:rsidRPr="00FD3449">
        <w:rPr>
          <w:rStyle w:val="Emphasis"/>
          <w:color w:val="1C1C1C"/>
          <w:bdr w:val="none" w:sz="0" w:space="0" w:color="auto" w:frame="1"/>
        </w:rPr>
        <w:t xml:space="preserve"> </w:t>
      </w:r>
      <w:r w:rsidR="00D16C25">
        <w:rPr>
          <w:rStyle w:val="Emphasis"/>
          <w:i w:val="0"/>
          <w:iCs w:val="0"/>
          <w:color w:val="1C1C1C"/>
          <w:bdr w:val="none" w:sz="0" w:space="0" w:color="auto" w:frame="1"/>
        </w:rPr>
        <w:t xml:space="preserve">Edited by T. Newburn. </w:t>
      </w:r>
      <w:r w:rsidRPr="00FD3449">
        <w:t>London: Willan</w:t>
      </w:r>
      <w:r w:rsidR="00D16C25">
        <w:t>.</w:t>
      </w:r>
    </w:p>
    <w:p w14:paraId="5617CA35" w14:textId="6CB4753C" w:rsidR="0067014E" w:rsidRPr="00FD3449" w:rsidRDefault="0067014E" w:rsidP="00FD3449">
      <w:pPr>
        <w:rPr>
          <w:lang w:eastAsia="en-GB"/>
        </w:rPr>
      </w:pPr>
      <w:r w:rsidRPr="00FD3449">
        <w:rPr>
          <w:lang w:eastAsia="en-GB"/>
        </w:rPr>
        <w:t xml:space="preserve">von Bertalanffy, L. (1950) ‘An Outline of General System Theory’, </w:t>
      </w:r>
      <w:r w:rsidRPr="00FD3449">
        <w:rPr>
          <w:i/>
          <w:iCs/>
          <w:lang w:eastAsia="en-GB"/>
        </w:rPr>
        <w:t>The British Journal for the Philosophy of Science</w:t>
      </w:r>
      <w:r w:rsidRPr="00FD3449">
        <w:rPr>
          <w:lang w:eastAsia="en-GB"/>
        </w:rPr>
        <w:t xml:space="preserve">, 1(2), pp. 134-165. Available at: </w:t>
      </w:r>
      <w:hyperlink r:id="rId38" w:history="1">
        <w:r w:rsidR="000B6AFF" w:rsidRPr="00A66BBF">
          <w:rPr>
            <w:rStyle w:val="Hyperlink"/>
            <w:lang w:eastAsia="en-GB"/>
          </w:rPr>
          <w:t>http://www.jstor.org/stable/685808</w:t>
        </w:r>
      </w:hyperlink>
      <w:r w:rsidR="000B6AFF">
        <w:rPr>
          <w:lang w:eastAsia="en-GB"/>
        </w:rPr>
        <w:t xml:space="preserve"> </w:t>
      </w:r>
      <w:r w:rsidRPr="00FD3449">
        <w:rPr>
          <w:lang w:eastAsia="en-GB"/>
        </w:rPr>
        <w:t>(Accessed: 19 April 2025).</w:t>
      </w:r>
    </w:p>
    <w:p w14:paraId="69B54405" w14:textId="05115B6E" w:rsidR="0067014E" w:rsidRPr="00FD3449" w:rsidRDefault="0067014E" w:rsidP="00FD3449">
      <w:pPr>
        <w:rPr>
          <w:rStyle w:val="Emphasis"/>
          <w:rFonts w:eastAsiaTheme="majorEastAsia" w:cs="Arial"/>
          <w:i w:val="0"/>
          <w:iCs w:val="0"/>
          <w:color w:val="0E101A"/>
        </w:rPr>
      </w:pPr>
      <w:r w:rsidRPr="00FD3449">
        <w:rPr>
          <w:rStyle w:val="Emphasis"/>
          <w:rFonts w:eastAsiaTheme="majorEastAsia" w:cs="Arial"/>
          <w:i w:val="0"/>
          <w:iCs w:val="0"/>
          <w:color w:val="0E101A"/>
        </w:rPr>
        <w:t xml:space="preserve">Wells, H. </w:t>
      </w:r>
      <w:r w:rsidR="00144D8B" w:rsidRPr="00FD3449">
        <w:rPr>
          <w:rStyle w:val="Emphasis"/>
          <w:rFonts w:eastAsiaTheme="majorEastAsia" w:cs="Arial"/>
          <w:i w:val="0"/>
          <w:iCs w:val="0"/>
          <w:color w:val="0E101A"/>
        </w:rPr>
        <w:t>and</w:t>
      </w:r>
      <w:r w:rsidRPr="00FD3449">
        <w:rPr>
          <w:rStyle w:val="Emphasis"/>
          <w:rFonts w:eastAsiaTheme="majorEastAsia" w:cs="Arial"/>
          <w:i w:val="0"/>
          <w:iCs w:val="0"/>
          <w:color w:val="0E101A"/>
        </w:rPr>
        <w:t xml:space="preserve"> Millings, M. (2019) ‘Scrutinising the appeal of volunteer Community Speedwatch to policing leaders in England and Wales: Resources, responsivity and responsibilisation’, </w:t>
      </w:r>
      <w:r w:rsidRPr="00FD3449">
        <w:rPr>
          <w:rStyle w:val="Emphasis"/>
          <w:rFonts w:eastAsiaTheme="majorEastAsia" w:cs="Arial"/>
          <w:color w:val="0E101A"/>
        </w:rPr>
        <w:t>Policing and Society</w:t>
      </w:r>
      <w:r w:rsidRPr="00FD3449">
        <w:rPr>
          <w:rStyle w:val="Emphasis"/>
          <w:rFonts w:eastAsiaTheme="majorEastAsia" w:cs="Arial"/>
          <w:i w:val="0"/>
          <w:iCs w:val="0"/>
          <w:color w:val="0E101A"/>
        </w:rPr>
        <w:t xml:space="preserve">, 29(4), pp. 376-391. Available at: </w:t>
      </w:r>
      <w:hyperlink r:id="rId39" w:history="1">
        <w:r w:rsidR="00F65FAE" w:rsidRPr="00DE1E0A">
          <w:rPr>
            <w:rStyle w:val="Hyperlink"/>
            <w:rFonts w:eastAsiaTheme="majorEastAsia" w:cs="Arial"/>
          </w:rPr>
          <w:t>https://doi.org/10.1080/10439463.2018.1515945</w:t>
        </w:r>
      </w:hyperlink>
      <w:r w:rsidR="00F65FAE">
        <w:rPr>
          <w:rStyle w:val="Emphasis"/>
          <w:rFonts w:eastAsiaTheme="majorEastAsia" w:cs="Arial"/>
          <w:i w:val="0"/>
          <w:iCs w:val="0"/>
          <w:color w:val="0E101A"/>
        </w:rPr>
        <w:t xml:space="preserve"> </w:t>
      </w:r>
    </w:p>
    <w:p w14:paraId="3E4D7C9F" w14:textId="3CF1E6FC" w:rsidR="00240A04" w:rsidRPr="00FD3449" w:rsidRDefault="0067014E" w:rsidP="00FD3449">
      <w:pPr>
        <w:rPr>
          <w:lang w:eastAsia="en-GB"/>
        </w:rPr>
      </w:pPr>
      <w:r w:rsidRPr="00FD3449">
        <w:rPr>
          <w:rStyle w:val="Emphasis"/>
          <w:rFonts w:eastAsiaTheme="majorEastAsia" w:cs="Arial"/>
          <w:i w:val="0"/>
          <w:iCs w:val="0"/>
          <w:color w:val="0E101A"/>
        </w:rPr>
        <w:t>Wiltshire and Swindon PCC. (2024)</w:t>
      </w:r>
      <w:r w:rsidRPr="00FD3449">
        <w:rPr>
          <w:rStyle w:val="Emphasis"/>
          <w:rFonts w:eastAsiaTheme="majorEastAsia" w:cs="Arial"/>
          <w:color w:val="0E101A"/>
        </w:rPr>
        <w:t xml:space="preserve"> The Police and Crime Commissioner’s A</w:t>
      </w:r>
      <w:r w:rsidR="00312CDE">
        <w:rPr>
          <w:rStyle w:val="Emphasis"/>
          <w:rFonts w:eastAsiaTheme="majorEastAsia" w:cs="Arial"/>
          <w:color w:val="0E101A"/>
        </w:rPr>
        <w:t>nnual Report</w:t>
      </w:r>
      <w:r w:rsidRPr="00FD3449">
        <w:rPr>
          <w:rStyle w:val="Emphasis"/>
          <w:rFonts w:eastAsiaTheme="majorEastAsia" w:cs="Arial"/>
          <w:color w:val="0E101A"/>
        </w:rPr>
        <w:t xml:space="preserve"> 2023-2024.</w:t>
      </w:r>
      <w:r w:rsidRPr="00FD3449">
        <w:rPr>
          <w:rStyle w:val="Emphasis"/>
          <w:rFonts w:eastAsiaTheme="majorEastAsia" w:cs="Arial"/>
          <w:i w:val="0"/>
          <w:iCs w:val="0"/>
          <w:color w:val="0E101A"/>
        </w:rPr>
        <w:t xml:space="preserve"> Available at: </w:t>
      </w:r>
      <w:hyperlink r:id="rId40" w:history="1">
        <w:r w:rsidR="00312CDE" w:rsidRPr="00387E68">
          <w:rPr>
            <w:rStyle w:val="Hyperlink"/>
            <w:rFonts w:eastAsiaTheme="majorEastAsia" w:cs="Arial"/>
          </w:rPr>
          <w:t>https://www.wiltshire-pcc.gov.uk/how-we-do-it/reports-and-inspections/annual-report-2023-2024/</w:t>
        </w:r>
      </w:hyperlink>
      <w:r w:rsidR="00312CDE">
        <w:rPr>
          <w:rStyle w:val="Emphasis"/>
          <w:rFonts w:eastAsiaTheme="majorEastAsia" w:cs="Arial"/>
          <w:i w:val="0"/>
          <w:iCs w:val="0"/>
          <w:color w:val="0E101A"/>
        </w:rPr>
        <w:t xml:space="preserve"> </w:t>
      </w:r>
      <w:r w:rsidRPr="00FD3449">
        <w:rPr>
          <w:rStyle w:val="Emphasis"/>
          <w:rFonts w:eastAsiaTheme="majorEastAsia" w:cs="Arial"/>
          <w:i w:val="0"/>
          <w:iCs w:val="0"/>
          <w:color w:val="0E101A"/>
        </w:rPr>
        <w:t>(Accessed: 19 April 2025).</w:t>
      </w:r>
    </w:p>
    <w:p w14:paraId="10653E2E" w14:textId="7F33599F" w:rsidR="00B53462" w:rsidRDefault="00B53462" w:rsidP="00B53462">
      <w:pPr>
        <w:pStyle w:val="Heading2"/>
      </w:pPr>
      <w:r>
        <w:t>Copyright Statement</w:t>
      </w:r>
    </w:p>
    <w:p w14:paraId="78B87C67" w14:textId="1D6FFF1A" w:rsidR="001D7306" w:rsidRPr="00240A04" w:rsidRDefault="00397E61" w:rsidP="00240A04">
      <w:pPr>
        <w:spacing w:before="120" w:after="120" w:line="360" w:lineRule="auto"/>
        <w:jc w:val="both"/>
        <w:rPr>
          <w:rFonts w:eastAsia="Times New Roman" w:cs="Times New Roman"/>
          <w:lang w:eastAsia="en-GB"/>
        </w:rPr>
      </w:pPr>
      <w:r w:rsidRPr="00E1530F">
        <w:rPr>
          <w:rFonts w:eastAsia="Times New Roman" w:cs="Arial"/>
          <w:color w:val="212529"/>
          <w:shd w:val="clear" w:color="auto" w:fill="FFFFFF"/>
          <w:lang w:eastAsia="en-GB"/>
        </w:rPr>
        <w:t>©</w:t>
      </w:r>
      <w:r w:rsidR="0084051B" w:rsidRPr="0084051B">
        <w:t xml:space="preserve"> </w:t>
      </w:r>
      <w:r w:rsidR="0084051B" w:rsidRPr="0084051B">
        <w:rPr>
          <w:rFonts w:eastAsia="Times New Roman" w:cs="Arial"/>
          <w:color w:val="212529"/>
          <w:shd w:val="clear" w:color="auto" w:fill="FFFFFF"/>
          <w:lang w:eastAsia="en-GB"/>
        </w:rPr>
        <w:t>Antonina Savka</w:t>
      </w:r>
      <w:r w:rsidRPr="00E1530F">
        <w:rPr>
          <w:rFonts w:eastAsia="Times New Roman" w:cs="Arial"/>
          <w:color w:val="212529"/>
          <w:shd w:val="clear" w:color="auto" w:fill="FFFFFF"/>
          <w:lang w:eastAsia="en-GB"/>
        </w:rPr>
        <w:t xml:space="preserve">. This article is licensed under a </w:t>
      </w:r>
      <w:hyperlink r:id="rId41" w:history="1">
        <w:r w:rsidRPr="00B53462">
          <w:rPr>
            <w:rStyle w:val="Hyperlink"/>
            <w:rFonts w:eastAsia="Times New Roman" w:cs="Arial"/>
            <w:shd w:val="clear" w:color="auto" w:fill="FFFFFF"/>
            <w:lang w:eastAsia="en-GB"/>
          </w:rPr>
          <w:t>Creative Commons Attribution 4.0 International Licence (CC BY)</w:t>
        </w:r>
      </w:hyperlink>
      <w:r w:rsidRPr="00E1530F">
        <w:rPr>
          <w:rFonts w:eastAsia="Times New Roman" w:cs="Arial"/>
          <w:color w:val="212529"/>
          <w:shd w:val="clear" w:color="auto" w:fill="FFFFFF"/>
          <w:lang w:eastAsia="en-GB"/>
        </w:rPr>
        <w:t>.</w:t>
      </w:r>
    </w:p>
    <w:sectPr w:rsidR="001D7306" w:rsidRPr="00240A04" w:rsidSect="0084051B">
      <w:headerReference w:type="default" r:id="rId42"/>
      <w:footerReference w:type="default" r:id="rId43"/>
      <w:headerReference w:type="first" r:id="rId44"/>
      <w:footerReference w:type="first" r:id="rId4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CF1006" w14:textId="77777777" w:rsidR="00A52582" w:rsidRDefault="00A52582" w:rsidP="002B247D">
      <w:pPr>
        <w:spacing w:after="0" w:line="240" w:lineRule="auto"/>
      </w:pPr>
      <w:r>
        <w:separator/>
      </w:r>
    </w:p>
  </w:endnote>
  <w:endnote w:type="continuationSeparator" w:id="0">
    <w:p w14:paraId="7843693F" w14:textId="77777777" w:rsidR="00A52582" w:rsidRDefault="00A52582"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pPr>
      </w:p>
      <w:p w14:paraId="3655714B" w14:textId="414009F4" w:rsidR="00BE6334" w:rsidRPr="00990D5E" w:rsidRDefault="00BE6334">
        <w:pPr>
          <w:pStyle w:val="Footer"/>
          <w:jc w:val="center"/>
          <w:rPr>
            <w:noProof/>
          </w:rPr>
        </w:pPr>
        <w:r w:rsidRPr="00990D5E">
          <w:fldChar w:fldCharType="begin"/>
        </w:r>
        <w:r w:rsidRPr="00990D5E">
          <w:instrText xml:space="preserve"> PAGE   \* MERGEFORMAT </w:instrText>
        </w:r>
        <w:r w:rsidRPr="00990D5E">
          <w:fldChar w:fldCharType="separate"/>
        </w:r>
        <w:r w:rsidR="00D35A7A">
          <w:rPr>
            <w:noProof/>
          </w:rPr>
          <w:t>2</w:t>
        </w:r>
        <w:r w:rsidRPr="00990D5E">
          <w:rPr>
            <w:noProof/>
          </w:rPr>
          <w:fldChar w:fldCharType="end"/>
        </w:r>
      </w:p>
      <w:p w14:paraId="01B5BDD7" w14:textId="4F261F31" w:rsidR="00BE6334" w:rsidRPr="00990D5E" w:rsidRDefault="00BE6334">
        <w:pPr>
          <w:pStyle w:val="Footer"/>
          <w:jc w:val="center"/>
          <w:rPr>
            <w:sz w:val="20"/>
            <w:szCs w:val="20"/>
          </w:rPr>
        </w:pPr>
        <w:r w:rsidRPr="00990D5E">
          <w:rPr>
            <w:noProof/>
            <w:sz w:val="20"/>
            <w:szCs w:val="20"/>
          </w:rPr>
          <w:t xml:space="preserve">This article is </w:t>
        </w:r>
        <w:r w:rsidR="00B53462">
          <w:rPr>
            <w:noProof/>
            <w:sz w:val="20"/>
            <w:szCs w:val="20"/>
          </w:rPr>
          <w:t xml:space="preserve">licensed </w:t>
        </w:r>
        <w:hyperlink r:id="rId1" w:history="1">
          <w:r w:rsidRPr="00B53462">
            <w:rPr>
              <w:rStyle w:val="Hyperlink"/>
              <w:noProof/>
              <w:sz w:val="20"/>
              <w:szCs w:val="20"/>
            </w:rPr>
            <w:t>CC BY</w:t>
          </w:r>
          <w:r w:rsidR="00B53462" w:rsidRPr="00B53462">
            <w:rPr>
              <w:rStyle w:val="Hyperlink"/>
              <w:noProof/>
              <w:sz w:val="20"/>
              <w:szCs w:val="20"/>
            </w:rPr>
            <w:t xml:space="preserve"> 4.0</w:t>
          </w:r>
        </w:hyperlink>
        <w:r w:rsidRPr="00990D5E">
          <w:rPr>
            <w:noProof/>
            <w:sz w:val="20"/>
            <w:szCs w:val="20"/>
          </w:rPr>
          <w:t xml:space="preserve"> (</w:t>
        </w:r>
        <w:r w:rsidR="0084051B" w:rsidRPr="0084051B">
          <w:rPr>
            <w:noProof/>
            <w:sz w:val="20"/>
            <w:szCs w:val="20"/>
          </w:rPr>
          <w:t>Antonina Savka</w:t>
        </w:r>
        <w:r w:rsidRPr="00990D5E">
          <w:rPr>
            <w:noProof/>
            <w:sz w:val="20"/>
            <w:szCs w:val="20"/>
          </w:rPr>
          <w:t>)</w:t>
        </w:r>
        <w:r w:rsidRPr="00990D5E">
          <w:rPr>
            <w:noProof/>
            <w:sz w:val="20"/>
            <w:szCs w:val="20"/>
          </w:rPr>
          <w:tab/>
        </w:r>
        <w:r w:rsidRPr="00990D5E">
          <w:rPr>
            <w:noProof/>
            <w:sz w:val="20"/>
            <w:szCs w:val="20"/>
          </w:rPr>
          <w:tab/>
          <w:t xml:space="preserve">Essex Student Journal, </w:t>
        </w:r>
        <w:r w:rsidR="0084051B">
          <w:rPr>
            <w:noProof/>
            <w:sz w:val="20"/>
            <w:szCs w:val="20"/>
          </w:rPr>
          <w:t>2025</w:t>
        </w:r>
        <w:r w:rsidR="00990D5E">
          <w:rPr>
            <w:noProof/>
            <w:sz w:val="20"/>
            <w:szCs w:val="20"/>
          </w:rPr>
          <w:t>, Vol</w:t>
        </w:r>
        <w:r w:rsidRPr="00990D5E">
          <w:rPr>
            <w:noProof/>
            <w:sz w:val="20"/>
            <w:szCs w:val="20"/>
          </w:rPr>
          <w:t>.</w:t>
        </w:r>
        <w:r w:rsidR="0084051B">
          <w:rPr>
            <w:noProof/>
            <w:sz w:val="20"/>
            <w:szCs w:val="20"/>
          </w:rPr>
          <w:t xml:space="preserve"> 16(1)</w:t>
        </w:r>
      </w:p>
    </w:sdtContent>
  </w:sdt>
  <w:p w14:paraId="793C577F" w14:textId="393F8608" w:rsidR="00BE6334" w:rsidRPr="00990D5E" w:rsidRDefault="00BE6334" w:rsidP="0084051B">
    <w:pPr>
      <w:pStyle w:val="Footer"/>
      <w:tabs>
        <w:tab w:val="clear" w:pos="4513"/>
        <w:tab w:val="clear" w:pos="9026"/>
        <w:tab w:val="left" w:pos="1095"/>
      </w:tabs>
      <w:rPr>
        <w:sz w:val="20"/>
        <w:szCs w:val="20"/>
      </w:rPr>
    </w:pPr>
    <w:r w:rsidRPr="00990D5E">
      <w:rPr>
        <w:sz w:val="20"/>
        <w:szCs w:val="20"/>
      </w:rPr>
      <w:t xml:space="preserve">DOI: </w:t>
    </w:r>
    <w:hyperlink r:id="rId2" w:history="1">
      <w:r w:rsidR="0084051B" w:rsidRPr="00655D7C">
        <w:rPr>
          <w:rStyle w:val="Hyperlink"/>
          <w:sz w:val="20"/>
          <w:szCs w:val="20"/>
        </w:rPr>
        <w:t>https://doi.org/10.5526/esj.42</w:t>
      </w:r>
      <w:r w:rsidR="0084051B" w:rsidRPr="00655D7C">
        <w:rPr>
          <w:rStyle w:val="Hyperlink"/>
          <w:sz w:val="20"/>
          <w:szCs w:val="20"/>
        </w:rPr>
        <w:t>7</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pPr>
      </w:p>
      <w:p w14:paraId="17E0F48F" w14:textId="12DA4930" w:rsidR="00BE6334" w:rsidRPr="00990D5E" w:rsidRDefault="00BE6334" w:rsidP="00BE6334">
        <w:pPr>
          <w:pStyle w:val="Footer"/>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715507DC" w14:textId="77777777" w:rsidR="0084051B" w:rsidRPr="00990D5E" w:rsidRDefault="0084051B" w:rsidP="0084051B">
        <w:pPr>
          <w:pStyle w:val="Footer"/>
          <w:jc w:val="center"/>
          <w:rPr>
            <w:sz w:val="20"/>
            <w:szCs w:val="20"/>
          </w:rPr>
        </w:pPr>
        <w:r w:rsidRPr="00990D5E">
          <w:rPr>
            <w:noProof/>
            <w:sz w:val="20"/>
            <w:szCs w:val="20"/>
          </w:rPr>
          <w:t xml:space="preserve">This article is </w:t>
        </w:r>
        <w:r>
          <w:rPr>
            <w:noProof/>
            <w:sz w:val="20"/>
            <w:szCs w:val="20"/>
          </w:rPr>
          <w:t xml:space="preserve">licensed </w:t>
        </w:r>
        <w:hyperlink r:id="rId1" w:history="1">
          <w:r w:rsidRPr="00B53462">
            <w:rPr>
              <w:rStyle w:val="Hyperlink"/>
              <w:noProof/>
              <w:sz w:val="20"/>
              <w:szCs w:val="20"/>
            </w:rPr>
            <w:t>CC BY 4.0</w:t>
          </w:r>
        </w:hyperlink>
        <w:r w:rsidRPr="00990D5E">
          <w:rPr>
            <w:noProof/>
            <w:sz w:val="20"/>
            <w:szCs w:val="20"/>
          </w:rPr>
          <w:t xml:space="preserve"> (</w:t>
        </w:r>
        <w:r w:rsidRPr="0084051B">
          <w:rPr>
            <w:noProof/>
            <w:sz w:val="20"/>
            <w:szCs w:val="20"/>
          </w:rPr>
          <w:t>Antonina Savka</w:t>
        </w:r>
        <w:r w:rsidRPr="00990D5E">
          <w:rPr>
            <w:noProof/>
            <w:sz w:val="20"/>
            <w:szCs w:val="20"/>
          </w:rPr>
          <w:t>)</w:t>
        </w:r>
        <w:r w:rsidRPr="00990D5E">
          <w:rPr>
            <w:noProof/>
            <w:sz w:val="20"/>
            <w:szCs w:val="20"/>
          </w:rPr>
          <w:tab/>
        </w:r>
        <w:r w:rsidRPr="00990D5E">
          <w:rPr>
            <w:noProof/>
            <w:sz w:val="20"/>
            <w:szCs w:val="20"/>
          </w:rPr>
          <w:tab/>
          <w:t xml:space="preserve">Essex Student Journal, </w:t>
        </w:r>
        <w:r>
          <w:rPr>
            <w:noProof/>
            <w:sz w:val="20"/>
            <w:szCs w:val="20"/>
          </w:rPr>
          <w:t>2025, Vol</w:t>
        </w:r>
        <w:r w:rsidRPr="00990D5E">
          <w:rPr>
            <w:noProof/>
            <w:sz w:val="20"/>
            <w:szCs w:val="20"/>
          </w:rPr>
          <w:t>.</w:t>
        </w:r>
        <w:r>
          <w:rPr>
            <w:noProof/>
            <w:sz w:val="20"/>
            <w:szCs w:val="20"/>
          </w:rPr>
          <w:t xml:space="preserve"> 16(1)</w:t>
        </w:r>
      </w:p>
      <w:p w14:paraId="6152AABE" w14:textId="79235C6B" w:rsidR="00BE6334" w:rsidRPr="00990D5E" w:rsidRDefault="0084051B" w:rsidP="0084051B">
        <w:pPr>
          <w:pStyle w:val="Footer"/>
          <w:tabs>
            <w:tab w:val="clear" w:pos="4513"/>
            <w:tab w:val="clear" w:pos="9026"/>
            <w:tab w:val="left" w:pos="1095"/>
          </w:tabs>
          <w:rPr>
            <w:sz w:val="20"/>
            <w:szCs w:val="20"/>
          </w:rPr>
        </w:pPr>
        <w:r w:rsidRPr="00990D5E">
          <w:rPr>
            <w:sz w:val="20"/>
            <w:szCs w:val="20"/>
          </w:rPr>
          <w:t xml:space="preserve">DOI: </w:t>
        </w:r>
        <w:hyperlink r:id="rId2" w:history="1">
          <w:r w:rsidRPr="00655D7C">
            <w:rPr>
              <w:rStyle w:val="Hyperlink"/>
              <w:sz w:val="20"/>
              <w:szCs w:val="20"/>
            </w:rPr>
            <w:t>https://doi.org/10.5526/esj.427</w:t>
          </w:r>
        </w:hyperlink>
        <w:r w:rsidR="00A55EA2">
          <w:rPr>
            <w:noProof/>
            <w:sz w:val="20"/>
            <w:szCs w:val="20"/>
          </w:rPr>
          <w:tab/>
        </w:r>
        <w:r w:rsidR="00A55EA2">
          <w:rPr>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629336" w14:textId="77777777" w:rsidR="00A52582" w:rsidRDefault="00A52582" w:rsidP="002B247D">
      <w:pPr>
        <w:spacing w:after="0" w:line="240" w:lineRule="auto"/>
      </w:pPr>
      <w:r>
        <w:separator/>
      </w:r>
    </w:p>
  </w:footnote>
  <w:footnote w:type="continuationSeparator" w:id="0">
    <w:p w14:paraId="581C83D6" w14:textId="77777777" w:rsidR="00A52582" w:rsidRDefault="00A52582"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94D3E8" w14:textId="7DA7A696" w:rsidR="002B247D" w:rsidRPr="00990D5E" w:rsidRDefault="0083484C">
    <w:pPr>
      <w:pStyle w:val="Header"/>
    </w:pPr>
    <w:r w:rsidRPr="0083484C">
      <w:t>Impact of community policing on public confidence in the poli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EACC8E" w14:textId="13AA5B39" w:rsidR="0084051B" w:rsidRPr="0084051B" w:rsidRDefault="0084051B" w:rsidP="0084051B">
    <w:pPr>
      <w:pStyle w:val="Header"/>
    </w:pPr>
    <w:r w:rsidRPr="0083484C">
      <w:t>Impact of community policing on public confidence in the poli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1932728">
    <w:abstractNumId w:val="1"/>
  </w:num>
  <w:num w:numId="2" w16cid:durableId="700589557">
    <w:abstractNumId w:val="2"/>
  </w:num>
  <w:num w:numId="3" w16cid:durableId="1986713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00442"/>
    <w:rsid w:val="00007A32"/>
    <w:rsid w:val="00007DC0"/>
    <w:rsid w:val="00013A25"/>
    <w:rsid w:val="000278A2"/>
    <w:rsid w:val="00033338"/>
    <w:rsid w:val="0003470C"/>
    <w:rsid w:val="000421E4"/>
    <w:rsid w:val="00057F3F"/>
    <w:rsid w:val="00063811"/>
    <w:rsid w:val="00066760"/>
    <w:rsid w:val="00071788"/>
    <w:rsid w:val="000746FB"/>
    <w:rsid w:val="0007693A"/>
    <w:rsid w:val="00082008"/>
    <w:rsid w:val="00083282"/>
    <w:rsid w:val="0009002F"/>
    <w:rsid w:val="000922E3"/>
    <w:rsid w:val="00092C26"/>
    <w:rsid w:val="00094E2A"/>
    <w:rsid w:val="000A0428"/>
    <w:rsid w:val="000A3B09"/>
    <w:rsid w:val="000B1FA4"/>
    <w:rsid w:val="000B6AFF"/>
    <w:rsid w:val="000B78CB"/>
    <w:rsid w:val="000D05B7"/>
    <w:rsid w:val="000D0A9A"/>
    <w:rsid w:val="000D2B13"/>
    <w:rsid w:val="000D35CE"/>
    <w:rsid w:val="000D3C27"/>
    <w:rsid w:val="000D4C2B"/>
    <w:rsid w:val="000E21EF"/>
    <w:rsid w:val="000E3F65"/>
    <w:rsid w:val="000E68B6"/>
    <w:rsid w:val="000F52E7"/>
    <w:rsid w:val="000F727C"/>
    <w:rsid w:val="00110D22"/>
    <w:rsid w:val="00113540"/>
    <w:rsid w:val="00123F4E"/>
    <w:rsid w:val="00124798"/>
    <w:rsid w:val="00127582"/>
    <w:rsid w:val="00133F3F"/>
    <w:rsid w:val="00133FF6"/>
    <w:rsid w:val="00137CBF"/>
    <w:rsid w:val="00144D8B"/>
    <w:rsid w:val="001453DE"/>
    <w:rsid w:val="00145C5D"/>
    <w:rsid w:val="001463E9"/>
    <w:rsid w:val="00146B7A"/>
    <w:rsid w:val="001472F5"/>
    <w:rsid w:val="00156B87"/>
    <w:rsid w:val="00165B29"/>
    <w:rsid w:val="00167E51"/>
    <w:rsid w:val="00172923"/>
    <w:rsid w:val="0017667B"/>
    <w:rsid w:val="00182FB2"/>
    <w:rsid w:val="0018518D"/>
    <w:rsid w:val="001867EF"/>
    <w:rsid w:val="001A5C86"/>
    <w:rsid w:val="001B5DF9"/>
    <w:rsid w:val="001D7306"/>
    <w:rsid w:val="001F36CE"/>
    <w:rsid w:val="001F4A8E"/>
    <w:rsid w:val="002011B5"/>
    <w:rsid w:val="0020192B"/>
    <w:rsid w:val="00212586"/>
    <w:rsid w:val="002167D1"/>
    <w:rsid w:val="00221F4A"/>
    <w:rsid w:val="002257D0"/>
    <w:rsid w:val="0023442D"/>
    <w:rsid w:val="00240A04"/>
    <w:rsid w:val="00240FC1"/>
    <w:rsid w:val="0024658E"/>
    <w:rsid w:val="002565D1"/>
    <w:rsid w:val="00263BE0"/>
    <w:rsid w:val="00267349"/>
    <w:rsid w:val="00283694"/>
    <w:rsid w:val="002903A3"/>
    <w:rsid w:val="002920AA"/>
    <w:rsid w:val="002B11C5"/>
    <w:rsid w:val="002B164E"/>
    <w:rsid w:val="002B247D"/>
    <w:rsid w:val="002C2942"/>
    <w:rsid w:val="002C4464"/>
    <w:rsid w:val="002C7AC5"/>
    <w:rsid w:val="002D247C"/>
    <w:rsid w:val="002E1AF3"/>
    <w:rsid w:val="002E3823"/>
    <w:rsid w:val="002E7CEE"/>
    <w:rsid w:val="002F67C7"/>
    <w:rsid w:val="003041A5"/>
    <w:rsid w:val="003042FE"/>
    <w:rsid w:val="00312CDE"/>
    <w:rsid w:val="00313E93"/>
    <w:rsid w:val="003209D0"/>
    <w:rsid w:val="00323436"/>
    <w:rsid w:val="0032414A"/>
    <w:rsid w:val="00325E64"/>
    <w:rsid w:val="00331418"/>
    <w:rsid w:val="0033179A"/>
    <w:rsid w:val="0033418C"/>
    <w:rsid w:val="0033469E"/>
    <w:rsid w:val="003349FE"/>
    <w:rsid w:val="00336B41"/>
    <w:rsid w:val="0035767C"/>
    <w:rsid w:val="0036450D"/>
    <w:rsid w:val="0036705F"/>
    <w:rsid w:val="00374289"/>
    <w:rsid w:val="00396DAE"/>
    <w:rsid w:val="00397E61"/>
    <w:rsid w:val="003A08C0"/>
    <w:rsid w:val="003B1B74"/>
    <w:rsid w:val="003B2A18"/>
    <w:rsid w:val="003B3172"/>
    <w:rsid w:val="003B57CE"/>
    <w:rsid w:val="003B7B16"/>
    <w:rsid w:val="003C0BAF"/>
    <w:rsid w:val="003C429A"/>
    <w:rsid w:val="003C454B"/>
    <w:rsid w:val="003D70E9"/>
    <w:rsid w:val="003E1089"/>
    <w:rsid w:val="003E6BFC"/>
    <w:rsid w:val="003E6C3D"/>
    <w:rsid w:val="003F3860"/>
    <w:rsid w:val="003F570B"/>
    <w:rsid w:val="003F6504"/>
    <w:rsid w:val="003F6B51"/>
    <w:rsid w:val="00407E01"/>
    <w:rsid w:val="00411C92"/>
    <w:rsid w:val="00414994"/>
    <w:rsid w:val="00417AEE"/>
    <w:rsid w:val="00425DCC"/>
    <w:rsid w:val="004266F3"/>
    <w:rsid w:val="00431670"/>
    <w:rsid w:val="00431C77"/>
    <w:rsid w:val="0043389F"/>
    <w:rsid w:val="004344BC"/>
    <w:rsid w:val="004538D2"/>
    <w:rsid w:val="00456C12"/>
    <w:rsid w:val="0046113F"/>
    <w:rsid w:val="004618C6"/>
    <w:rsid w:val="00475573"/>
    <w:rsid w:val="00480011"/>
    <w:rsid w:val="0048190D"/>
    <w:rsid w:val="00485F28"/>
    <w:rsid w:val="00493110"/>
    <w:rsid w:val="004961D9"/>
    <w:rsid w:val="004A4193"/>
    <w:rsid w:val="004A6B27"/>
    <w:rsid w:val="004B059C"/>
    <w:rsid w:val="004B072F"/>
    <w:rsid w:val="004C67A9"/>
    <w:rsid w:val="004F0EE6"/>
    <w:rsid w:val="004F382F"/>
    <w:rsid w:val="004F6FD9"/>
    <w:rsid w:val="0050428A"/>
    <w:rsid w:val="00510803"/>
    <w:rsid w:val="00514322"/>
    <w:rsid w:val="00515C7B"/>
    <w:rsid w:val="00515D16"/>
    <w:rsid w:val="00516A4E"/>
    <w:rsid w:val="005222A0"/>
    <w:rsid w:val="0052540B"/>
    <w:rsid w:val="0053421D"/>
    <w:rsid w:val="005364B0"/>
    <w:rsid w:val="00542C84"/>
    <w:rsid w:val="005600D8"/>
    <w:rsid w:val="00561A76"/>
    <w:rsid w:val="005624AC"/>
    <w:rsid w:val="00565C46"/>
    <w:rsid w:val="0057395E"/>
    <w:rsid w:val="00575297"/>
    <w:rsid w:val="00582282"/>
    <w:rsid w:val="00597644"/>
    <w:rsid w:val="005A31DA"/>
    <w:rsid w:val="005B39B8"/>
    <w:rsid w:val="005C183E"/>
    <w:rsid w:val="005E62EB"/>
    <w:rsid w:val="005E7D9A"/>
    <w:rsid w:val="005F684B"/>
    <w:rsid w:val="005F721E"/>
    <w:rsid w:val="006006DF"/>
    <w:rsid w:val="00601E8D"/>
    <w:rsid w:val="00603C61"/>
    <w:rsid w:val="0060703B"/>
    <w:rsid w:val="00607184"/>
    <w:rsid w:val="00607D02"/>
    <w:rsid w:val="00622372"/>
    <w:rsid w:val="00623601"/>
    <w:rsid w:val="00626F32"/>
    <w:rsid w:val="0063280B"/>
    <w:rsid w:val="00637440"/>
    <w:rsid w:val="00642356"/>
    <w:rsid w:val="00647BCA"/>
    <w:rsid w:val="006561E0"/>
    <w:rsid w:val="0067014E"/>
    <w:rsid w:val="00670BFE"/>
    <w:rsid w:val="00671F3E"/>
    <w:rsid w:val="006852FB"/>
    <w:rsid w:val="006909F0"/>
    <w:rsid w:val="0069172E"/>
    <w:rsid w:val="00691C11"/>
    <w:rsid w:val="00693CB8"/>
    <w:rsid w:val="006A1C57"/>
    <w:rsid w:val="006A293F"/>
    <w:rsid w:val="006A66A3"/>
    <w:rsid w:val="006B310B"/>
    <w:rsid w:val="006C4C01"/>
    <w:rsid w:val="006C5403"/>
    <w:rsid w:val="006F3395"/>
    <w:rsid w:val="006F7358"/>
    <w:rsid w:val="006F752C"/>
    <w:rsid w:val="0070199E"/>
    <w:rsid w:val="0070523E"/>
    <w:rsid w:val="00714F82"/>
    <w:rsid w:val="0071652C"/>
    <w:rsid w:val="00731DDD"/>
    <w:rsid w:val="007333A8"/>
    <w:rsid w:val="00734585"/>
    <w:rsid w:val="00736F57"/>
    <w:rsid w:val="00737741"/>
    <w:rsid w:val="007471D3"/>
    <w:rsid w:val="00751CF3"/>
    <w:rsid w:val="0075628E"/>
    <w:rsid w:val="00762B1F"/>
    <w:rsid w:val="00777DC3"/>
    <w:rsid w:val="00780E3D"/>
    <w:rsid w:val="007824C4"/>
    <w:rsid w:val="00783D38"/>
    <w:rsid w:val="00786812"/>
    <w:rsid w:val="00791E80"/>
    <w:rsid w:val="00794FD4"/>
    <w:rsid w:val="007B0B3B"/>
    <w:rsid w:val="007B2F6E"/>
    <w:rsid w:val="007B7E3A"/>
    <w:rsid w:val="007C27FC"/>
    <w:rsid w:val="007D0611"/>
    <w:rsid w:val="007D3D54"/>
    <w:rsid w:val="007E487F"/>
    <w:rsid w:val="007F7D86"/>
    <w:rsid w:val="00801968"/>
    <w:rsid w:val="008064C0"/>
    <w:rsid w:val="00807C31"/>
    <w:rsid w:val="008118CE"/>
    <w:rsid w:val="008135E3"/>
    <w:rsid w:val="008164F7"/>
    <w:rsid w:val="008166AA"/>
    <w:rsid w:val="0082293D"/>
    <w:rsid w:val="0083484C"/>
    <w:rsid w:val="00834903"/>
    <w:rsid w:val="00836F66"/>
    <w:rsid w:val="0084051B"/>
    <w:rsid w:val="00843390"/>
    <w:rsid w:val="008523A4"/>
    <w:rsid w:val="0085522A"/>
    <w:rsid w:val="00864892"/>
    <w:rsid w:val="00867D57"/>
    <w:rsid w:val="00881C16"/>
    <w:rsid w:val="00882CBD"/>
    <w:rsid w:val="00886AAA"/>
    <w:rsid w:val="0089644F"/>
    <w:rsid w:val="008A3644"/>
    <w:rsid w:val="008B4357"/>
    <w:rsid w:val="008B4AED"/>
    <w:rsid w:val="008B6DD8"/>
    <w:rsid w:val="008C178E"/>
    <w:rsid w:val="008C3468"/>
    <w:rsid w:val="008C3EFD"/>
    <w:rsid w:val="008D10F6"/>
    <w:rsid w:val="008D64FA"/>
    <w:rsid w:val="008E124A"/>
    <w:rsid w:val="008E394F"/>
    <w:rsid w:val="008E731D"/>
    <w:rsid w:val="00906D36"/>
    <w:rsid w:val="00910E64"/>
    <w:rsid w:val="0091497A"/>
    <w:rsid w:val="00917D2C"/>
    <w:rsid w:val="00920AA4"/>
    <w:rsid w:val="00923AD0"/>
    <w:rsid w:val="009255DE"/>
    <w:rsid w:val="0092759A"/>
    <w:rsid w:val="00930090"/>
    <w:rsid w:val="009311B9"/>
    <w:rsid w:val="00933D7B"/>
    <w:rsid w:val="0093498F"/>
    <w:rsid w:val="0094013A"/>
    <w:rsid w:val="00941B88"/>
    <w:rsid w:val="00942295"/>
    <w:rsid w:val="00942FD2"/>
    <w:rsid w:val="0094339F"/>
    <w:rsid w:val="009619B9"/>
    <w:rsid w:val="0096248F"/>
    <w:rsid w:val="00966E41"/>
    <w:rsid w:val="009729BE"/>
    <w:rsid w:val="009850EE"/>
    <w:rsid w:val="00990D5E"/>
    <w:rsid w:val="00994C02"/>
    <w:rsid w:val="00995E97"/>
    <w:rsid w:val="009972BB"/>
    <w:rsid w:val="009A0883"/>
    <w:rsid w:val="009A60A8"/>
    <w:rsid w:val="009B7E81"/>
    <w:rsid w:val="009C10A8"/>
    <w:rsid w:val="009C5790"/>
    <w:rsid w:val="009C592F"/>
    <w:rsid w:val="009D48D8"/>
    <w:rsid w:val="009E26F7"/>
    <w:rsid w:val="009E663D"/>
    <w:rsid w:val="009F2E85"/>
    <w:rsid w:val="00A027E9"/>
    <w:rsid w:val="00A05C62"/>
    <w:rsid w:val="00A0640A"/>
    <w:rsid w:val="00A10993"/>
    <w:rsid w:val="00A10D72"/>
    <w:rsid w:val="00A3284A"/>
    <w:rsid w:val="00A330D2"/>
    <w:rsid w:val="00A3652D"/>
    <w:rsid w:val="00A46284"/>
    <w:rsid w:val="00A47B17"/>
    <w:rsid w:val="00A504C4"/>
    <w:rsid w:val="00A50C1E"/>
    <w:rsid w:val="00A52582"/>
    <w:rsid w:val="00A538B5"/>
    <w:rsid w:val="00A55EA2"/>
    <w:rsid w:val="00A643D7"/>
    <w:rsid w:val="00A67719"/>
    <w:rsid w:val="00A72F1B"/>
    <w:rsid w:val="00A95F1F"/>
    <w:rsid w:val="00A973A2"/>
    <w:rsid w:val="00AA2A5E"/>
    <w:rsid w:val="00AA734A"/>
    <w:rsid w:val="00AB0932"/>
    <w:rsid w:val="00AB1BEA"/>
    <w:rsid w:val="00AB2177"/>
    <w:rsid w:val="00AB50C8"/>
    <w:rsid w:val="00AB55A8"/>
    <w:rsid w:val="00AC02E3"/>
    <w:rsid w:val="00AC625B"/>
    <w:rsid w:val="00AC6A9F"/>
    <w:rsid w:val="00AD02C1"/>
    <w:rsid w:val="00AD397B"/>
    <w:rsid w:val="00AD3C3C"/>
    <w:rsid w:val="00AD4DE3"/>
    <w:rsid w:val="00AE046F"/>
    <w:rsid w:val="00AE1EFE"/>
    <w:rsid w:val="00AE26AF"/>
    <w:rsid w:val="00AF0AFA"/>
    <w:rsid w:val="00AF2FD8"/>
    <w:rsid w:val="00AF54A8"/>
    <w:rsid w:val="00AF5721"/>
    <w:rsid w:val="00B11A59"/>
    <w:rsid w:val="00B231A8"/>
    <w:rsid w:val="00B23CAB"/>
    <w:rsid w:val="00B25DAC"/>
    <w:rsid w:val="00B322FB"/>
    <w:rsid w:val="00B33EC4"/>
    <w:rsid w:val="00B42518"/>
    <w:rsid w:val="00B427E4"/>
    <w:rsid w:val="00B42AD8"/>
    <w:rsid w:val="00B45D8B"/>
    <w:rsid w:val="00B46256"/>
    <w:rsid w:val="00B53462"/>
    <w:rsid w:val="00B61A9F"/>
    <w:rsid w:val="00B669E8"/>
    <w:rsid w:val="00B757F8"/>
    <w:rsid w:val="00B77266"/>
    <w:rsid w:val="00B81756"/>
    <w:rsid w:val="00B92CCC"/>
    <w:rsid w:val="00B962CB"/>
    <w:rsid w:val="00BA3AF1"/>
    <w:rsid w:val="00BB2445"/>
    <w:rsid w:val="00BB38BA"/>
    <w:rsid w:val="00BC0C64"/>
    <w:rsid w:val="00BC3C5F"/>
    <w:rsid w:val="00BC535A"/>
    <w:rsid w:val="00BC6C7B"/>
    <w:rsid w:val="00BD27DC"/>
    <w:rsid w:val="00BD3BED"/>
    <w:rsid w:val="00BD6D38"/>
    <w:rsid w:val="00BE100D"/>
    <w:rsid w:val="00BE6334"/>
    <w:rsid w:val="00BE79FD"/>
    <w:rsid w:val="00BF2AD0"/>
    <w:rsid w:val="00C07F32"/>
    <w:rsid w:val="00C10470"/>
    <w:rsid w:val="00C376F8"/>
    <w:rsid w:val="00C40680"/>
    <w:rsid w:val="00C4107A"/>
    <w:rsid w:val="00C4128C"/>
    <w:rsid w:val="00C440DF"/>
    <w:rsid w:val="00C50E56"/>
    <w:rsid w:val="00C5242E"/>
    <w:rsid w:val="00C52B8D"/>
    <w:rsid w:val="00C5414B"/>
    <w:rsid w:val="00C60835"/>
    <w:rsid w:val="00C67F30"/>
    <w:rsid w:val="00C74E9F"/>
    <w:rsid w:val="00C76357"/>
    <w:rsid w:val="00CA421D"/>
    <w:rsid w:val="00CB1843"/>
    <w:rsid w:val="00CB1E1E"/>
    <w:rsid w:val="00CB3D46"/>
    <w:rsid w:val="00CC3866"/>
    <w:rsid w:val="00CD2FB9"/>
    <w:rsid w:val="00CD525A"/>
    <w:rsid w:val="00CE0EAE"/>
    <w:rsid w:val="00CE36BD"/>
    <w:rsid w:val="00CF02AA"/>
    <w:rsid w:val="00CF4F5A"/>
    <w:rsid w:val="00CF5C0C"/>
    <w:rsid w:val="00CF659D"/>
    <w:rsid w:val="00D0568A"/>
    <w:rsid w:val="00D1379B"/>
    <w:rsid w:val="00D142C0"/>
    <w:rsid w:val="00D16C25"/>
    <w:rsid w:val="00D32B58"/>
    <w:rsid w:val="00D35A7A"/>
    <w:rsid w:val="00D43E15"/>
    <w:rsid w:val="00D51675"/>
    <w:rsid w:val="00D51B80"/>
    <w:rsid w:val="00D600B1"/>
    <w:rsid w:val="00D74C67"/>
    <w:rsid w:val="00D75E7F"/>
    <w:rsid w:val="00D77AA5"/>
    <w:rsid w:val="00D82410"/>
    <w:rsid w:val="00D83B7D"/>
    <w:rsid w:val="00D90986"/>
    <w:rsid w:val="00D92749"/>
    <w:rsid w:val="00D95F92"/>
    <w:rsid w:val="00DA0CF4"/>
    <w:rsid w:val="00DA1A94"/>
    <w:rsid w:val="00DB13D3"/>
    <w:rsid w:val="00DB25F1"/>
    <w:rsid w:val="00DB3385"/>
    <w:rsid w:val="00DC13C7"/>
    <w:rsid w:val="00DC447C"/>
    <w:rsid w:val="00DC703C"/>
    <w:rsid w:val="00DD1181"/>
    <w:rsid w:val="00DE1EE2"/>
    <w:rsid w:val="00DE303E"/>
    <w:rsid w:val="00DE6F95"/>
    <w:rsid w:val="00DF250D"/>
    <w:rsid w:val="00DF406D"/>
    <w:rsid w:val="00E00927"/>
    <w:rsid w:val="00E0391C"/>
    <w:rsid w:val="00E14432"/>
    <w:rsid w:val="00E149BD"/>
    <w:rsid w:val="00E16247"/>
    <w:rsid w:val="00E21ACB"/>
    <w:rsid w:val="00E23097"/>
    <w:rsid w:val="00E25A1A"/>
    <w:rsid w:val="00E27033"/>
    <w:rsid w:val="00E301C0"/>
    <w:rsid w:val="00E30647"/>
    <w:rsid w:val="00E321B6"/>
    <w:rsid w:val="00E355F6"/>
    <w:rsid w:val="00E362A5"/>
    <w:rsid w:val="00E51319"/>
    <w:rsid w:val="00E51AAA"/>
    <w:rsid w:val="00E57B1C"/>
    <w:rsid w:val="00E61399"/>
    <w:rsid w:val="00E80E84"/>
    <w:rsid w:val="00E85CA0"/>
    <w:rsid w:val="00E9347F"/>
    <w:rsid w:val="00E96418"/>
    <w:rsid w:val="00EA3E15"/>
    <w:rsid w:val="00EA3F1B"/>
    <w:rsid w:val="00EA4C75"/>
    <w:rsid w:val="00EB61AB"/>
    <w:rsid w:val="00EC2E23"/>
    <w:rsid w:val="00EC63C3"/>
    <w:rsid w:val="00ED039A"/>
    <w:rsid w:val="00ED5F88"/>
    <w:rsid w:val="00EE2F55"/>
    <w:rsid w:val="00EE3A47"/>
    <w:rsid w:val="00EE4C3E"/>
    <w:rsid w:val="00F07E36"/>
    <w:rsid w:val="00F12848"/>
    <w:rsid w:val="00F16882"/>
    <w:rsid w:val="00F17280"/>
    <w:rsid w:val="00F20423"/>
    <w:rsid w:val="00F21B95"/>
    <w:rsid w:val="00F30D82"/>
    <w:rsid w:val="00F31E34"/>
    <w:rsid w:val="00F37C75"/>
    <w:rsid w:val="00F40F07"/>
    <w:rsid w:val="00F54F7B"/>
    <w:rsid w:val="00F56725"/>
    <w:rsid w:val="00F57BFD"/>
    <w:rsid w:val="00F62C05"/>
    <w:rsid w:val="00F62CC0"/>
    <w:rsid w:val="00F65FAE"/>
    <w:rsid w:val="00F67834"/>
    <w:rsid w:val="00F71D35"/>
    <w:rsid w:val="00F72453"/>
    <w:rsid w:val="00F86000"/>
    <w:rsid w:val="00F9175A"/>
    <w:rsid w:val="00F9348F"/>
    <w:rsid w:val="00FB315B"/>
    <w:rsid w:val="00FB6CC6"/>
    <w:rsid w:val="00FC6AF8"/>
    <w:rsid w:val="00FC77AB"/>
    <w:rsid w:val="00FD3449"/>
    <w:rsid w:val="00FE01CB"/>
    <w:rsid w:val="00FE1138"/>
    <w:rsid w:val="00FE534F"/>
    <w:rsid w:val="00FE7ECC"/>
    <w:rsid w:val="00FF3200"/>
    <w:rsid w:val="00FF6B81"/>
    <w:rsid w:val="043F50B3"/>
    <w:rsid w:val="095AE28A"/>
    <w:rsid w:val="21BBCBC4"/>
    <w:rsid w:val="43EC381A"/>
    <w:rsid w:val="49302807"/>
    <w:rsid w:val="56406891"/>
    <w:rsid w:val="68CA38FC"/>
    <w:rsid w:val="6C974F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docId w15:val="{D1885092-956B-4F4B-8471-112B1A38E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54"/>
    <w:rPr>
      <w:rFonts w:ascii="Sylfaen" w:hAnsi="Sylfaen"/>
    </w:rPr>
  </w:style>
  <w:style w:type="paragraph" w:styleId="Heading1">
    <w:name w:val="heading 1"/>
    <w:aliases w:val="ESJ Heading 1"/>
    <w:basedOn w:val="Normal"/>
    <w:next w:val="Normal"/>
    <w:link w:val="Heading1Char"/>
    <w:autoRedefine/>
    <w:uiPriority w:val="9"/>
    <w:rsid w:val="00DF250D"/>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20"/>
    <w:unhideWhenUsed/>
    <w:qFormat/>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 w:type="paragraph" w:styleId="NormalWeb">
    <w:name w:val="Normal (Web)"/>
    <w:basedOn w:val="Normal"/>
    <w:uiPriority w:val="99"/>
    <w:unhideWhenUsed/>
    <w:rsid w:val="00736F57"/>
    <w:pPr>
      <w:spacing w:before="100" w:beforeAutospacing="1" w:after="100" w:afterAutospacing="1" w:line="240" w:lineRule="auto"/>
    </w:pPr>
    <w:rPr>
      <w:rFonts w:ascii="Times New Roman" w:eastAsia="Times New Roman" w:hAnsi="Times New Roman" w:cs="Times New Roman"/>
      <w:sz w:val="24"/>
      <w:szCs w:val="24"/>
      <w:lang w:val="en-IE" w:eastAsia="en-GB"/>
    </w:rPr>
  </w:style>
  <w:style w:type="character" w:styleId="Strong">
    <w:name w:val="Strong"/>
    <w:basedOn w:val="DefaultParagraphFont"/>
    <w:uiPriority w:val="22"/>
    <w:qFormat/>
    <w:rsid w:val="00736F57"/>
    <w:rPr>
      <w:b/>
      <w:bCs/>
    </w:rPr>
  </w:style>
  <w:style w:type="table" w:styleId="PlainTable2">
    <w:name w:val="Plain Table 2"/>
    <w:basedOn w:val="TableNormal"/>
    <w:uiPriority w:val="42"/>
    <w:rsid w:val="00431C77"/>
    <w:pPr>
      <w:spacing w:after="0" w:line="240" w:lineRule="auto"/>
    </w:pPr>
    <w:rPr>
      <w:kern w:val="2"/>
      <w:sz w:val="24"/>
      <w:szCs w:val="24"/>
      <w:lang w:val="en-IE"/>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50428A"/>
    <w:rPr>
      <w:color w:val="800080" w:themeColor="followedHyperlink"/>
      <w:u w:val="single"/>
    </w:rPr>
  </w:style>
  <w:style w:type="character" w:styleId="CommentReference">
    <w:name w:val="annotation reference"/>
    <w:basedOn w:val="DefaultParagraphFont"/>
    <w:uiPriority w:val="99"/>
    <w:semiHidden/>
    <w:unhideWhenUsed/>
    <w:rsid w:val="00FD3449"/>
    <w:rPr>
      <w:sz w:val="16"/>
      <w:szCs w:val="16"/>
    </w:rPr>
  </w:style>
  <w:style w:type="paragraph" w:styleId="CommentText">
    <w:name w:val="annotation text"/>
    <w:basedOn w:val="Normal"/>
    <w:link w:val="CommentTextChar"/>
    <w:uiPriority w:val="99"/>
    <w:unhideWhenUsed/>
    <w:rsid w:val="00FD3449"/>
    <w:pPr>
      <w:spacing w:line="240" w:lineRule="auto"/>
    </w:pPr>
    <w:rPr>
      <w:sz w:val="20"/>
      <w:szCs w:val="20"/>
    </w:rPr>
  </w:style>
  <w:style w:type="character" w:customStyle="1" w:styleId="CommentTextChar">
    <w:name w:val="Comment Text Char"/>
    <w:basedOn w:val="DefaultParagraphFont"/>
    <w:link w:val="CommentText"/>
    <w:uiPriority w:val="99"/>
    <w:rsid w:val="00FD3449"/>
    <w:rPr>
      <w:rFonts w:ascii="Sylfaen" w:hAnsi="Sylfaen"/>
      <w:sz w:val="20"/>
      <w:szCs w:val="20"/>
    </w:rPr>
  </w:style>
  <w:style w:type="paragraph" w:styleId="CommentSubject">
    <w:name w:val="annotation subject"/>
    <w:basedOn w:val="CommentText"/>
    <w:next w:val="CommentText"/>
    <w:link w:val="CommentSubjectChar"/>
    <w:uiPriority w:val="99"/>
    <w:semiHidden/>
    <w:unhideWhenUsed/>
    <w:rsid w:val="00FD3449"/>
    <w:rPr>
      <w:b/>
      <w:bCs/>
    </w:rPr>
  </w:style>
  <w:style w:type="character" w:customStyle="1" w:styleId="CommentSubjectChar">
    <w:name w:val="Comment Subject Char"/>
    <w:basedOn w:val="CommentTextChar"/>
    <w:link w:val="CommentSubject"/>
    <w:uiPriority w:val="99"/>
    <w:semiHidden/>
    <w:rsid w:val="00FD3449"/>
    <w:rPr>
      <w:rFonts w:ascii="Sylfaen" w:hAnsi="Sylfae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77/109861102129198093" TargetMode="External"/><Relationship Id="rId18" Type="http://schemas.openxmlformats.org/officeDocument/2006/relationships/hyperlink" Target="https://assets-hmicfrs.justiceinspectorates.gov.uk/uploads/open-all-hours-20011130.pdf" TargetMode="External"/><Relationship Id="rId26" Type="http://schemas.openxmlformats.org/officeDocument/2006/relationships/hyperlink" Target="https://www.researchgate.net/publication/385565630" TargetMode="External"/><Relationship Id="rId39" Type="http://schemas.openxmlformats.org/officeDocument/2006/relationships/hyperlink" Target="https://doi.org/10.1080/10439463.2018.1515945" TargetMode="External"/><Relationship Id="rId21" Type="http://schemas.openxmlformats.org/officeDocument/2006/relationships/hyperlink" Target="https://www.dcaf.ch/sites/default/files/publications/documents/WPS_No13_new.pdf" TargetMode="External"/><Relationship Id="rId34" Type="http://schemas.openxmlformats.org/officeDocument/2006/relationships/hyperlink" Target="https://doi.org/10.1177/0011128716686339" TargetMode="External"/><Relationship Id="rId42" Type="http://schemas.openxmlformats.org/officeDocument/2006/relationships/header" Target="header1.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57/s41300-024-00200-z" TargetMode="External"/><Relationship Id="rId29" Type="http://schemas.openxmlformats.org/officeDocument/2006/relationships/hyperlink" Target="https://doi.org/10.58248/HS8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15614263.2018.1428098" TargetMode="External"/><Relationship Id="rId24" Type="http://schemas.openxmlformats.org/officeDocument/2006/relationships/hyperlink" Target="https://doi.org/10.1093/police/pat011" TargetMode="External"/><Relationship Id="rId32" Type="http://schemas.openxmlformats.org/officeDocument/2006/relationships/hyperlink" Target="https://doi.org/10.1080/10439463.2021.1956493" TargetMode="External"/><Relationship Id="rId37" Type="http://schemas.openxmlformats.org/officeDocument/2006/relationships/hyperlink" Target="https://doi.org/10.1177/0263276411410448" TargetMode="External"/><Relationship Id="rId40" Type="http://schemas.openxmlformats.org/officeDocument/2006/relationships/hyperlink" Target="https://www.wiltshire-pcc.gov.uk/how-we-do-it/reports-and-inspections/annual-report-2023-2024/"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80/13600860801924899" TargetMode="External"/><Relationship Id="rId23" Type="http://schemas.openxmlformats.org/officeDocument/2006/relationships/hyperlink" Target="https://doi.org/10.3818/jrp.2.1.2000.47" TargetMode="External"/><Relationship Id="rId28" Type="http://schemas.openxmlformats.org/officeDocument/2006/relationships/hyperlink" Target="https://www.ourwatch.org.uk/sites/default/files/documents/2024-09/NW%20202324%20Impact%20Report%20Digital-compressed_1.pdf" TargetMode="External"/><Relationship Id="rId36" Type="http://schemas.openxmlformats.org/officeDocument/2006/relationships/hyperlink" Target="https://www.southwalescommissioner.org.uk/wp-content/uploads/2024/02/C23-0083_Police-Crime-Commissioner_Annual-Report-2023_ENG.pdf" TargetMode="External"/><Relationship Id="rId10" Type="http://schemas.openxmlformats.org/officeDocument/2006/relationships/hyperlink" Target="https://www.apccs.police.uk/download/5941" TargetMode="External"/><Relationship Id="rId19" Type="http://schemas.openxmlformats.org/officeDocument/2006/relationships/hyperlink" Target="https://www.youtube.com/watch?v=YgB3mztd_O4" TargetMode="External"/><Relationship Id="rId31" Type="http://schemas.openxmlformats.org/officeDocument/2006/relationships/hyperlink" Target="https://doi.org/10.1080/10439463.2019.1588269" TargetMode="External"/><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apccs.police.uk/download/6678" TargetMode="External"/><Relationship Id="rId14" Type="http://schemas.openxmlformats.org/officeDocument/2006/relationships/hyperlink" Target="https://doi.org/10.1111/chso.12312" TargetMode="External"/><Relationship Id="rId22" Type="http://schemas.openxmlformats.org/officeDocument/2006/relationships/hyperlink" Target="https://doi.org/10.1080/07418825.2017.1380837" TargetMode="External"/><Relationship Id="rId27" Type="http://schemas.openxmlformats.org/officeDocument/2006/relationships/hyperlink" Target="https://web.archive.org/web/20160306011218id_/http://www.nhwa.com.au/wp-content/uploads/Research_community-engagement-lit-rev-myhill.pdf" TargetMode="External"/><Relationship Id="rId30" Type="http://schemas.openxmlformats.org/officeDocument/2006/relationships/hyperlink" Target="https://doi.org/10.1108/SC-03-2023-0009" TargetMode="External"/><Relationship Id="rId35" Type="http://schemas.openxmlformats.org/officeDocument/2006/relationships/hyperlink" Target="https://doi.org/10.1177/0269758018787938" TargetMode="External"/><Relationship Id="rId43"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doi.org/10.1126/science.abd3446" TargetMode="External"/><Relationship Id="rId17" Type="http://schemas.openxmlformats.org/officeDocument/2006/relationships/hyperlink" Target="https://doi.org/10.1080/14767333.2022.2129586" TargetMode="External"/><Relationship Id="rId25" Type="http://schemas.openxmlformats.org/officeDocument/2006/relationships/hyperlink" Target="https://assets.publishing.service.gov.uk/media/5a7c2af540f0b645ba3c7202/4262.pdf" TargetMode="External"/><Relationship Id="rId33" Type="http://schemas.openxmlformats.org/officeDocument/2006/relationships/hyperlink" Target="https://www.instituteforgovernment.org.uk/publication/performance-tracker-2023/police" TargetMode="External"/><Relationship Id="rId38" Type="http://schemas.openxmlformats.org/officeDocument/2006/relationships/hyperlink" Target="http://www.jstor.org/stable/685808" TargetMode="External"/><Relationship Id="rId46" Type="http://schemas.openxmlformats.org/officeDocument/2006/relationships/fontTable" Target="fontTable.xml"/><Relationship Id="rId20" Type="http://schemas.openxmlformats.org/officeDocument/2006/relationships/hyperlink" Target="https://heinonline.org/HOL/Page?handle=hein.journals/hybrid18&amp;id=475" TargetMode="External"/><Relationship Id="rId41" Type="http://schemas.openxmlformats.org/officeDocument/2006/relationships/hyperlink" Target="https://creativecommons.org/licenses/by/4.0/deed.en"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doi.org/10.5526/esj.427" TargetMode="External"/><Relationship Id="rId1" Type="http://schemas.openxmlformats.org/officeDocument/2006/relationships/hyperlink" Target="https://creativecommons.org/licenses/by/4.0/deed.en"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doi.org/10.5526/esj.427" TargetMode="External"/><Relationship Id="rId1" Type="http://schemas.openxmlformats.org/officeDocument/2006/relationships/hyperlink" Target="https://creativecommons.org/licenses/by/4.0/deed.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5047</Words>
  <Characters>28768</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dsbo, Katrine</dc:creator>
  <cp:keywords/>
  <dc:description/>
  <cp:lastModifiedBy>Crago, Hannah R</cp:lastModifiedBy>
  <cp:revision>2</cp:revision>
  <cp:lastPrinted>2025-07-13T17:37:00Z</cp:lastPrinted>
  <dcterms:created xsi:type="dcterms:W3CDTF">2025-07-25T13:44:00Z</dcterms:created>
  <dcterms:modified xsi:type="dcterms:W3CDTF">2025-07-25T13:44:00Z</dcterms:modified>
</cp:coreProperties>
</file>